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4E030" w14:textId="371A1D7A" w:rsidR="004C6BB8" w:rsidRPr="002E0540" w:rsidRDefault="00137E99" w:rsidP="003049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37E99">
        <w:rPr>
          <w:rFonts w:ascii="Times New Roman" w:eastAsia="Times New Roman" w:hAnsi="Times New Roman" w:cs="Times New Roman" w:hint="eastAsia"/>
          <w:sz w:val="24"/>
          <w:szCs w:val="24"/>
        </w:rPr>
        <w:t>(T5)</w:t>
      </w:r>
      <w:r w:rsidRPr="00137E99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Pr="00137E99">
        <w:rPr>
          <w:rFonts w:ascii="Times New Roman" w:eastAsia="Times New Roman" w:hAnsi="Times New Roman" w:cs="Times New Roman" w:hint="eastAsia"/>
          <w:sz w:val="24"/>
          <w:szCs w:val="24"/>
        </w:rPr>
        <w:t>Join</w:t>
      </w:r>
      <w:r w:rsidRPr="00137E99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137E99">
        <w:rPr>
          <w:rFonts w:ascii="Times New Roman" w:eastAsia="Times New Roman" w:hAnsi="Times New Roman" w:cs="Times New Roman" w:hint="eastAsia"/>
          <w:sz w:val="24"/>
          <w:szCs w:val="24"/>
        </w:rPr>
        <w:t>UNION</w:t>
      </w:r>
      <w:r w:rsidRPr="00137E99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137E99">
        <w:rPr>
          <w:rFonts w:ascii="Times New Roman" w:eastAsia="Times New Roman" w:hAnsi="Times New Roman" w:cs="Times New Roman" w:hint="eastAsia"/>
          <w:sz w:val="24"/>
          <w:szCs w:val="24"/>
        </w:rPr>
        <w:t>ISNULL</w:t>
      </w:r>
      <w:r w:rsidRPr="00137E9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37E99">
        <w:rPr>
          <w:rFonts w:ascii="Times New Roman" w:eastAsia="Times New Roman" w:hAnsi="Times New Roman" w:cs="Times New Roman" w:hint="eastAsia"/>
          <w:sz w:val="24"/>
          <w:szCs w:val="24"/>
        </w:rPr>
        <w:t>CaseWhen</w:t>
      </w:r>
      <w:r w:rsidRPr="00137E99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137E99">
        <w:rPr>
          <w:rFonts w:ascii="Times New Roman" w:eastAsia="Times New Roman" w:hAnsi="Times New Roman" w:cs="Times New Roman" w:hint="eastAsia"/>
          <w:sz w:val="24"/>
          <w:szCs w:val="24"/>
        </w:rPr>
        <w:t>COALESCE</w:t>
      </w:r>
      <w:r w:rsidR="004C6BB8">
        <w:rPr>
          <w:rFonts w:ascii="Times New Roman" w:eastAsia="Times New Roman" w:hAnsi="Times New Roman" w:cs="Times New Roman"/>
          <w:sz w:val="24"/>
          <w:szCs w:val="24"/>
        </w:rPr>
        <w:br/>
      </w:r>
      <w:r w:rsidR="004C6BB8" w:rsidRPr="002B2373">
        <w:rPr>
          <w:rFonts w:ascii="Times New Roman" w:eastAsia="Times New Roman" w:hAnsi="Times New Roman" w:cs="Times New Roman"/>
          <w:sz w:val="24"/>
          <w:szCs w:val="24"/>
        </w:rPr>
        <w:t>CourseGUID: e48417fc-9db5-4e99-822c-706c5ccef6cc</w:t>
      </w:r>
      <w:r w:rsidR="004C6BB8">
        <w:rPr>
          <w:rFonts w:ascii="Times New Roman" w:eastAsia="Times New Roman" w:hAnsi="Times New Roman" w:cs="Times New Roman"/>
          <w:sz w:val="24"/>
          <w:szCs w:val="24"/>
        </w:rPr>
        <w:br/>
      </w:r>
      <w:r w:rsidR="004C6BB8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C6BB8">
        <w:rPr>
          <w:rFonts w:ascii="Times New Roman" w:eastAsia="Times New Roman" w:hAnsi="Times New Roman" w:cs="Times New Roman"/>
          <w:sz w:val="24"/>
          <w:szCs w:val="24"/>
        </w:rPr>
        <w:br/>
      </w:r>
      <w:r w:rsidR="0033233E" w:rsidRPr="0033233E">
        <w:rPr>
          <w:rFonts w:ascii="Times New Roman" w:eastAsia="Times New Roman" w:hAnsi="Times New Roman" w:cs="Times New Roman" w:hint="eastAsia"/>
          <w:sz w:val="24"/>
          <w:szCs w:val="24"/>
        </w:rPr>
        <w:t>(T5)</w:t>
      </w:r>
      <w:r w:rsidR="0033233E" w:rsidRPr="0033233E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="0033233E" w:rsidRPr="0033233E">
        <w:rPr>
          <w:rFonts w:ascii="Times New Roman" w:eastAsia="Times New Roman" w:hAnsi="Times New Roman" w:cs="Times New Roman" w:hint="eastAsia"/>
          <w:sz w:val="24"/>
          <w:szCs w:val="24"/>
        </w:rPr>
        <w:t>Join</w:t>
      </w:r>
      <w:r w:rsidR="0033233E" w:rsidRPr="0033233E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="0033233E" w:rsidRPr="0033233E">
        <w:rPr>
          <w:rFonts w:ascii="Times New Roman" w:eastAsia="Times New Roman" w:hAnsi="Times New Roman" w:cs="Times New Roman" w:hint="eastAsia"/>
          <w:sz w:val="24"/>
          <w:szCs w:val="24"/>
        </w:rPr>
        <w:t>UNION</w:t>
      </w:r>
      <w:r w:rsidR="0033233E" w:rsidRPr="0033233E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="0033233E" w:rsidRPr="0033233E">
        <w:rPr>
          <w:rFonts w:ascii="Times New Roman" w:eastAsia="Times New Roman" w:hAnsi="Times New Roman" w:cs="Times New Roman" w:hint="eastAsia"/>
          <w:sz w:val="24"/>
          <w:szCs w:val="24"/>
        </w:rPr>
        <w:t>ISNULL</w:t>
      </w:r>
      <w:r w:rsidR="0033233E" w:rsidRPr="0033233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33233E" w:rsidRPr="0033233E">
        <w:rPr>
          <w:rFonts w:ascii="Times New Roman" w:eastAsia="Times New Roman" w:hAnsi="Times New Roman" w:cs="Times New Roman" w:hint="eastAsia"/>
          <w:sz w:val="24"/>
          <w:szCs w:val="24"/>
        </w:rPr>
        <w:t>CaseWhen</w:t>
      </w:r>
      <w:r w:rsidR="0033233E" w:rsidRPr="0033233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33233E" w:rsidRPr="0033233E">
        <w:rPr>
          <w:rFonts w:ascii="Times New Roman" w:eastAsia="Times New Roman" w:hAnsi="Times New Roman" w:cs="Times New Roman" w:hint="eastAsia"/>
          <w:sz w:val="24"/>
          <w:szCs w:val="24"/>
        </w:rPr>
        <w:t>COALESCE</w:t>
      </w:r>
      <w:r w:rsidR="004C6BB8">
        <w:rPr>
          <w:rFonts w:ascii="Times New Roman" w:eastAsia="Times New Roman" w:hAnsi="Times New Roman" w:cs="Times New Roman"/>
          <w:sz w:val="24"/>
          <w:szCs w:val="24"/>
        </w:rPr>
        <w:br/>
      </w:r>
      <w:r w:rsidR="004C6BB8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C6BB8">
        <w:rPr>
          <w:rFonts w:ascii="Times New Roman" w:eastAsia="Times New Roman" w:hAnsi="Times New Roman" w:cs="Times New Roman"/>
          <w:sz w:val="24"/>
          <w:szCs w:val="24"/>
        </w:rPr>
        <w:br/>
      </w:r>
      <w:r w:rsidR="004C6BB8" w:rsidRPr="002E0540">
        <w:rPr>
          <w:rFonts w:ascii="Times New Roman" w:eastAsia="Times New Roman" w:hAnsi="Times New Roman" w:cs="Times New Roman"/>
          <w:sz w:val="24"/>
          <w:szCs w:val="24"/>
        </w:rPr>
        <w:t>0. In Summary</w:t>
      </w:r>
    </w:p>
    <w:p w14:paraId="31C951BA" w14:textId="77777777" w:rsidR="004C6BB8" w:rsidRPr="002E0540" w:rsidRDefault="004C6BB8" w:rsidP="003049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054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3512091" w14:textId="77777777" w:rsidR="004C6BB8" w:rsidRPr="002E0540" w:rsidRDefault="004C6BB8" w:rsidP="003049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0540">
        <w:rPr>
          <w:rFonts w:ascii="Times New Roman" w:eastAsia="Times New Roman" w:hAnsi="Times New Roman" w:cs="Times New Roman"/>
          <w:sz w:val="24"/>
          <w:szCs w:val="24"/>
        </w:rPr>
        <w:t>1. Query - Cross/Inner/(Left/Right/Full) Outter/Self Join Joins</w:t>
      </w:r>
    </w:p>
    <w:p w14:paraId="2A5B25E8" w14:textId="77777777" w:rsidR="004C6BB8" w:rsidRPr="002E0540" w:rsidRDefault="004C6BB8" w:rsidP="003049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0540">
        <w:rPr>
          <w:rFonts w:ascii="Times New Roman" w:eastAsia="Times New Roman" w:hAnsi="Times New Roman" w:cs="Times New Roman"/>
          <w:sz w:val="24"/>
          <w:szCs w:val="24"/>
        </w:rPr>
        <w:t>1.1. (INNER)JOIN</w:t>
      </w:r>
    </w:p>
    <w:p w14:paraId="05C9F6D9" w14:textId="77777777" w:rsidR="004C6BB8" w:rsidRPr="002E0540" w:rsidRDefault="004C6BB8" w:rsidP="003049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0540">
        <w:rPr>
          <w:rFonts w:ascii="Times New Roman" w:eastAsia="Times New Roman" w:hAnsi="Times New Roman" w:cs="Times New Roman"/>
          <w:sz w:val="24"/>
          <w:szCs w:val="24"/>
        </w:rPr>
        <w:t>1.2. LEFT (OUTER) JOIN</w:t>
      </w:r>
    </w:p>
    <w:p w14:paraId="300F93D6" w14:textId="77777777" w:rsidR="004C6BB8" w:rsidRPr="002E0540" w:rsidRDefault="004C6BB8" w:rsidP="003049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0540">
        <w:rPr>
          <w:rFonts w:ascii="Times New Roman" w:eastAsia="Times New Roman" w:hAnsi="Times New Roman" w:cs="Times New Roman"/>
          <w:sz w:val="24"/>
          <w:szCs w:val="24"/>
        </w:rPr>
        <w:t>1.3. RIGHT (OUTER) JOIN</w:t>
      </w:r>
    </w:p>
    <w:p w14:paraId="60A74AA3" w14:textId="77777777" w:rsidR="004C6BB8" w:rsidRPr="002E0540" w:rsidRDefault="004C6BB8" w:rsidP="003049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0540">
        <w:rPr>
          <w:rFonts w:ascii="Times New Roman" w:eastAsia="Times New Roman" w:hAnsi="Times New Roman" w:cs="Times New Roman"/>
          <w:sz w:val="24"/>
          <w:szCs w:val="24"/>
        </w:rPr>
        <w:t>1.4. FULL (OUTER) JOIN</w:t>
      </w:r>
    </w:p>
    <w:p w14:paraId="0CE73D83" w14:textId="77777777" w:rsidR="004C6BB8" w:rsidRPr="002E0540" w:rsidRDefault="004C6BB8" w:rsidP="003049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0540">
        <w:rPr>
          <w:rFonts w:ascii="Times New Roman" w:eastAsia="Times New Roman" w:hAnsi="Times New Roman" w:cs="Times New Roman"/>
          <w:sz w:val="24"/>
          <w:szCs w:val="24"/>
        </w:rPr>
        <w:t>1.5. CROSS JOIN</w:t>
      </w:r>
    </w:p>
    <w:p w14:paraId="1E2F8C74" w14:textId="77777777" w:rsidR="004C6BB8" w:rsidRPr="002E0540" w:rsidRDefault="004C6BB8" w:rsidP="003049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0540">
        <w:rPr>
          <w:rFonts w:ascii="Times New Roman" w:eastAsia="Times New Roman" w:hAnsi="Times New Roman" w:cs="Times New Roman"/>
          <w:sz w:val="24"/>
          <w:szCs w:val="24"/>
        </w:rPr>
        <w:t>1.6. SelfJoin_LEFT/Right (Outer) Join</w:t>
      </w:r>
    </w:p>
    <w:p w14:paraId="212C0B05" w14:textId="77777777" w:rsidR="004C6BB8" w:rsidRPr="002E0540" w:rsidRDefault="004C6BB8" w:rsidP="003049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054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1AF803B" w14:textId="77777777" w:rsidR="004C6BB8" w:rsidRPr="002E0540" w:rsidRDefault="004C6BB8" w:rsidP="003049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0540">
        <w:rPr>
          <w:rFonts w:ascii="Times New Roman" w:eastAsia="Times New Roman" w:hAnsi="Times New Roman" w:cs="Times New Roman"/>
          <w:sz w:val="24"/>
          <w:szCs w:val="24"/>
        </w:rPr>
        <w:t>2. ISNULL(A,B) V.S. CaseWhen V.S. COALESCE</w:t>
      </w:r>
    </w:p>
    <w:p w14:paraId="6055F3F9" w14:textId="7F4C3242" w:rsidR="004C6BB8" w:rsidRDefault="004C6BB8" w:rsidP="003049A8">
      <w:pPr>
        <w:spacing w:after="0"/>
      </w:pPr>
      <w:r w:rsidRPr="002E0540">
        <w:rPr>
          <w:rFonts w:ascii="Times New Roman" w:eastAsia="Times New Roman" w:hAnsi="Times New Roman" w:cs="Times New Roman"/>
          <w:sz w:val="24"/>
          <w:szCs w:val="24"/>
        </w:rPr>
        <w:t>3. Union(All)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5C7D6E39" w14:textId="77777777" w:rsidR="004C6BB8" w:rsidRDefault="004C6BB8" w:rsidP="003049A8">
      <w:pPr>
        <w:spacing w:after="0"/>
      </w:pPr>
    </w:p>
    <w:p w14:paraId="52FA6795" w14:textId="77777777" w:rsidR="004C6BB8" w:rsidRDefault="004C6BB8" w:rsidP="003049A8">
      <w:pPr>
        <w:spacing w:after="0"/>
      </w:pPr>
      <w:r>
        <w:rPr>
          <w:sz w:val="48"/>
          <w:szCs w:val="48"/>
        </w:rPr>
        <w:t>0. In Summary</w:t>
      </w:r>
    </w:p>
    <w:p w14:paraId="6B64A807" w14:textId="77777777" w:rsidR="004C6BB8" w:rsidRDefault="004C6BB8" w:rsidP="003049A8">
      <w:pPr>
        <w:spacing w:after="0"/>
      </w:pPr>
    </w:p>
    <w:p w14:paraId="0F8EF9C6" w14:textId="77777777" w:rsidR="004C6BB8" w:rsidRDefault="004C6BB8" w:rsidP="003049A8">
      <w:pPr>
        <w:spacing w:after="0"/>
      </w:pPr>
    </w:p>
    <w:p w14:paraId="7B10E3B0" w14:textId="77777777" w:rsidR="004C6BB8" w:rsidRDefault="004C6BB8" w:rsidP="003049A8">
      <w:pPr>
        <w:spacing w:after="0"/>
      </w:pPr>
      <w:r>
        <w:rPr>
          <w:sz w:val="18"/>
          <w:szCs w:val="18"/>
        </w:rPr>
        <w:t>In Summary</w:t>
      </w:r>
    </w:p>
    <w:p w14:paraId="51FBD112" w14:textId="77777777" w:rsidR="004C6BB8" w:rsidRDefault="004C6BB8" w:rsidP="003049A8">
      <w:pPr>
        <w:spacing w:after="0"/>
      </w:pPr>
      <w:r>
        <w:rPr>
          <w:sz w:val="18"/>
          <w:szCs w:val="18"/>
        </w:rPr>
        <w:t>1. JOIN</w:t>
      </w:r>
    </w:p>
    <w:p w14:paraId="44907C60" w14:textId="77777777" w:rsidR="004C6BB8" w:rsidRDefault="004C6BB8" w:rsidP="003049A8">
      <w:pPr>
        <w:spacing w:after="0"/>
      </w:pPr>
      <w:r>
        <w:rPr>
          <w:sz w:val="18"/>
          <w:szCs w:val="18"/>
        </w:rPr>
        <w:t>1.1.</w:t>
      </w:r>
    </w:p>
    <w:p w14:paraId="76004ABC" w14:textId="77777777" w:rsidR="004C6BB8" w:rsidRDefault="004C6BB8" w:rsidP="003049A8">
      <w:pPr>
        <w:spacing w:after="0"/>
      </w:pPr>
      <w:r>
        <w:rPr>
          <w:sz w:val="18"/>
          <w:szCs w:val="18"/>
        </w:rPr>
        <w:t>- (INNER) JOIN</w:t>
      </w:r>
    </w:p>
    <w:p w14:paraId="044002AA" w14:textId="77777777" w:rsidR="004C6BB8" w:rsidRDefault="004C6BB8" w:rsidP="003049A8">
      <w:pPr>
        <w:spacing w:after="0"/>
      </w:pPr>
      <w:r>
        <w:rPr>
          <w:sz w:val="18"/>
          <w:szCs w:val="18"/>
        </w:rPr>
        <w:t>Returns only the matching rows.</w:t>
      </w:r>
    </w:p>
    <w:p w14:paraId="26B2EAAF" w14:textId="77777777" w:rsidR="004C6BB8" w:rsidRDefault="004C6BB8" w:rsidP="003049A8">
      <w:pPr>
        <w:spacing w:after="0"/>
      </w:pPr>
      <w:r>
        <w:rPr>
          <w:sz w:val="18"/>
          <w:szCs w:val="18"/>
        </w:rPr>
        <w:t>Non matching rows are eliminated.</w:t>
      </w:r>
    </w:p>
    <w:p w14:paraId="38E1F485" w14:textId="77777777" w:rsidR="004C6BB8" w:rsidRDefault="004C6BB8" w:rsidP="003049A8">
      <w:pPr>
        <w:spacing w:after="0"/>
      </w:pPr>
      <w:r>
        <w:rPr>
          <w:sz w:val="18"/>
          <w:szCs w:val="18"/>
        </w:rPr>
        <w:t>1.2.</w:t>
      </w:r>
    </w:p>
    <w:p w14:paraId="4F6E6DF4" w14:textId="77777777" w:rsidR="004C6BB8" w:rsidRDefault="004C6BB8" w:rsidP="003049A8">
      <w:pPr>
        <w:spacing w:after="0"/>
      </w:pPr>
      <w:r>
        <w:rPr>
          <w:sz w:val="18"/>
          <w:szCs w:val="18"/>
        </w:rPr>
        <w:t>- LEFT (OUTER) JOIN</w:t>
      </w:r>
    </w:p>
    <w:p w14:paraId="5A7D0919" w14:textId="77777777" w:rsidR="004C6BB8" w:rsidRDefault="004C6BB8" w:rsidP="003049A8">
      <w:pPr>
        <w:spacing w:after="0"/>
      </w:pPr>
      <w:r>
        <w:rPr>
          <w:sz w:val="18"/>
          <w:szCs w:val="18"/>
        </w:rPr>
        <w:t>- LEFT (OUTER) JOIN - (INNER) JOIN</w:t>
      </w:r>
    </w:p>
    <w:p w14:paraId="09D2EDA9" w14:textId="77777777" w:rsidR="004C6BB8" w:rsidRDefault="004C6BB8" w:rsidP="003049A8">
      <w:pPr>
        <w:spacing w:after="0"/>
      </w:pPr>
      <w:r>
        <w:rPr>
          <w:sz w:val="18"/>
          <w:szCs w:val="18"/>
        </w:rPr>
        <w:t>Returns all the matching rows +</w:t>
      </w:r>
    </w:p>
    <w:p w14:paraId="7BF41D3F" w14:textId="77777777" w:rsidR="004C6BB8" w:rsidRDefault="004C6BB8" w:rsidP="003049A8">
      <w:pPr>
        <w:spacing w:after="0"/>
      </w:pPr>
      <w:r>
        <w:rPr>
          <w:sz w:val="18"/>
          <w:szCs w:val="18"/>
        </w:rPr>
        <w:t>non matching rows from the left table</w:t>
      </w:r>
    </w:p>
    <w:p w14:paraId="5F12E435" w14:textId="77777777" w:rsidR="004C6BB8" w:rsidRDefault="004C6BB8" w:rsidP="003049A8">
      <w:pPr>
        <w:spacing w:after="0"/>
      </w:pPr>
      <w:r>
        <w:rPr>
          <w:sz w:val="18"/>
          <w:szCs w:val="18"/>
        </w:rPr>
        <w:t>1.3.</w:t>
      </w:r>
    </w:p>
    <w:p w14:paraId="72C9BBDD" w14:textId="77777777" w:rsidR="004C6BB8" w:rsidRDefault="004C6BB8" w:rsidP="003049A8">
      <w:pPr>
        <w:spacing w:after="0"/>
      </w:pPr>
      <w:r>
        <w:rPr>
          <w:sz w:val="18"/>
          <w:szCs w:val="18"/>
        </w:rPr>
        <w:t>- RIGHT (OUTER) JOIN</w:t>
      </w:r>
    </w:p>
    <w:p w14:paraId="4038FBBB" w14:textId="77777777" w:rsidR="004C6BB8" w:rsidRDefault="004C6BB8" w:rsidP="003049A8">
      <w:pPr>
        <w:spacing w:after="0"/>
      </w:pPr>
      <w:r>
        <w:rPr>
          <w:sz w:val="18"/>
          <w:szCs w:val="18"/>
        </w:rPr>
        <w:t>- RIGHT (OUTER) JOIN - (INNER) JOIN</w:t>
      </w:r>
    </w:p>
    <w:p w14:paraId="651E04E1" w14:textId="77777777" w:rsidR="004C6BB8" w:rsidRDefault="004C6BB8" w:rsidP="003049A8">
      <w:pPr>
        <w:spacing w:after="0"/>
      </w:pPr>
      <w:r>
        <w:rPr>
          <w:sz w:val="18"/>
          <w:szCs w:val="18"/>
        </w:rPr>
        <w:t>Returns all the matching rows +</w:t>
      </w:r>
    </w:p>
    <w:p w14:paraId="4BAE24AC" w14:textId="77777777" w:rsidR="004C6BB8" w:rsidRDefault="004C6BB8" w:rsidP="003049A8">
      <w:pPr>
        <w:spacing w:after="0"/>
      </w:pPr>
      <w:r>
        <w:rPr>
          <w:sz w:val="18"/>
          <w:szCs w:val="18"/>
        </w:rPr>
        <w:t>non matching rows from the right table</w:t>
      </w:r>
    </w:p>
    <w:p w14:paraId="72C1BAC4" w14:textId="77777777" w:rsidR="004C6BB8" w:rsidRDefault="004C6BB8" w:rsidP="003049A8">
      <w:pPr>
        <w:spacing w:after="0"/>
      </w:pPr>
      <w:r>
        <w:rPr>
          <w:sz w:val="18"/>
          <w:szCs w:val="18"/>
        </w:rPr>
        <w:t>1.4.</w:t>
      </w:r>
    </w:p>
    <w:p w14:paraId="0D26DAB5" w14:textId="77777777" w:rsidR="004C6BB8" w:rsidRDefault="004C6BB8" w:rsidP="003049A8">
      <w:pPr>
        <w:spacing w:after="0"/>
      </w:pPr>
      <w:r>
        <w:rPr>
          <w:sz w:val="18"/>
          <w:szCs w:val="18"/>
        </w:rPr>
        <w:t>- FULL (OUTER) JOIN</w:t>
      </w:r>
    </w:p>
    <w:p w14:paraId="26A0FBA4" w14:textId="77777777" w:rsidR="004C6BB8" w:rsidRDefault="004C6BB8" w:rsidP="003049A8">
      <w:pPr>
        <w:spacing w:after="0"/>
      </w:pPr>
      <w:r>
        <w:rPr>
          <w:sz w:val="18"/>
          <w:szCs w:val="18"/>
        </w:rPr>
        <w:t>- FULL (OUTER) JOIN - (INNER) JOIN</w:t>
      </w:r>
    </w:p>
    <w:p w14:paraId="08E28AAA" w14:textId="77777777" w:rsidR="004C6BB8" w:rsidRDefault="004C6BB8" w:rsidP="003049A8">
      <w:pPr>
        <w:spacing w:after="0"/>
      </w:pPr>
      <w:r>
        <w:rPr>
          <w:sz w:val="18"/>
          <w:szCs w:val="18"/>
        </w:rPr>
        <w:t>Returns all rows from both tables,</w:t>
      </w:r>
    </w:p>
    <w:p w14:paraId="75EE4531" w14:textId="77777777" w:rsidR="004C6BB8" w:rsidRDefault="004C6BB8" w:rsidP="003049A8">
      <w:pPr>
        <w:spacing w:after="0"/>
      </w:pPr>
      <w:r>
        <w:rPr>
          <w:sz w:val="18"/>
          <w:szCs w:val="18"/>
        </w:rPr>
        <w:t>including the non-matching rows.</w:t>
      </w:r>
    </w:p>
    <w:p w14:paraId="50E153CC" w14:textId="77777777" w:rsidR="004C6BB8" w:rsidRDefault="004C6BB8" w:rsidP="003049A8">
      <w:pPr>
        <w:spacing w:after="0"/>
      </w:pPr>
      <w:r>
        <w:rPr>
          <w:sz w:val="18"/>
          <w:szCs w:val="18"/>
        </w:rPr>
        <w:t>1.5.</w:t>
      </w:r>
    </w:p>
    <w:p w14:paraId="6F58A1A2" w14:textId="77777777" w:rsidR="004C6BB8" w:rsidRDefault="004C6BB8" w:rsidP="003049A8">
      <w:pPr>
        <w:spacing w:after="0"/>
      </w:pPr>
      <w:r>
        <w:rPr>
          <w:sz w:val="18"/>
          <w:szCs w:val="18"/>
        </w:rPr>
        <w:t>- CROSS JOIN</w:t>
      </w:r>
    </w:p>
    <w:p w14:paraId="363DAC9A" w14:textId="77777777" w:rsidR="004C6BB8" w:rsidRDefault="004C6BB8" w:rsidP="003049A8">
      <w:pPr>
        <w:spacing w:after="0"/>
      </w:pPr>
      <w:r>
        <w:rPr>
          <w:sz w:val="18"/>
          <w:szCs w:val="18"/>
        </w:rPr>
        <w:t>Returns Cartesian product of the tables</w:t>
      </w:r>
    </w:p>
    <w:p w14:paraId="77136762" w14:textId="77777777" w:rsidR="004C6BB8" w:rsidRDefault="004C6BB8" w:rsidP="003049A8">
      <w:pPr>
        <w:spacing w:after="0"/>
      </w:pPr>
      <w:r>
        <w:rPr>
          <w:sz w:val="18"/>
          <w:szCs w:val="18"/>
        </w:rPr>
        <w:t>involved in the join</w:t>
      </w:r>
    </w:p>
    <w:p w14:paraId="3E7219D5" w14:textId="77777777" w:rsidR="004C6BB8" w:rsidRDefault="004C6BB8" w:rsidP="003049A8">
      <w:pPr>
        <w:spacing w:after="0"/>
      </w:pPr>
      <w:r>
        <w:rPr>
          <w:sz w:val="18"/>
          <w:szCs w:val="18"/>
        </w:rPr>
        <w:t>CROSS JOIN does not need ON</w:t>
      </w:r>
    </w:p>
    <w:p w14:paraId="3A55C457" w14:textId="77777777" w:rsidR="004C6BB8" w:rsidRDefault="004C6BB8" w:rsidP="003049A8">
      <w:pPr>
        <w:spacing w:after="0"/>
      </w:pPr>
      <w:r>
        <w:rPr>
          <w:sz w:val="18"/>
          <w:szCs w:val="18"/>
        </w:rPr>
        <w:t>1.6.</w:t>
      </w:r>
    </w:p>
    <w:p w14:paraId="075A0DC8" w14:textId="77777777" w:rsidR="004C6BB8" w:rsidRDefault="004C6BB8" w:rsidP="003049A8">
      <w:pPr>
        <w:spacing w:after="0"/>
      </w:pPr>
      <w:r>
        <w:rPr>
          <w:sz w:val="18"/>
          <w:szCs w:val="18"/>
        </w:rPr>
        <w:t>- Best SelfJoin_LEFT/Right (Outer) Join</w:t>
      </w:r>
    </w:p>
    <w:p w14:paraId="24CF72C5" w14:textId="77777777" w:rsidR="004C6BB8" w:rsidRDefault="004C6BB8" w:rsidP="003049A8">
      <w:pPr>
        <w:spacing w:after="0"/>
      </w:pPr>
      <w:r>
        <w:rPr>
          <w:sz w:val="18"/>
          <w:szCs w:val="18"/>
        </w:rPr>
        <w:t>- 2nd-Best SelfJoin_(INNER) JOIN</w:t>
      </w:r>
    </w:p>
    <w:p w14:paraId="4572C37C" w14:textId="77777777" w:rsidR="004C6BB8" w:rsidRDefault="004C6BB8" w:rsidP="003049A8">
      <w:pPr>
        <w:spacing w:after="0"/>
      </w:pPr>
      <w:r>
        <w:rPr>
          <w:sz w:val="18"/>
          <w:szCs w:val="18"/>
        </w:rPr>
        <w:t>- Worst SelfJoin_CROSS Join - No sense</w:t>
      </w:r>
    </w:p>
    <w:p w14:paraId="5EC256AB" w14:textId="77777777" w:rsidR="004C6BB8" w:rsidRDefault="004C6BB8" w:rsidP="003049A8">
      <w:pPr>
        <w:spacing w:after="0"/>
      </w:pPr>
      <w:r>
        <w:rPr>
          <w:sz w:val="18"/>
          <w:szCs w:val="18"/>
        </w:rPr>
        <w:t>---------------------------------------------</w:t>
      </w:r>
    </w:p>
    <w:p w14:paraId="6083CA2B" w14:textId="77777777" w:rsidR="004C6BB8" w:rsidRDefault="004C6BB8" w:rsidP="003049A8">
      <w:pPr>
        <w:spacing w:after="0"/>
      </w:pPr>
      <w:r>
        <w:rPr>
          <w:sz w:val="18"/>
          <w:szCs w:val="18"/>
        </w:rPr>
        <w:t>2.</w:t>
      </w:r>
    </w:p>
    <w:p w14:paraId="3AEFAA9D" w14:textId="77777777" w:rsidR="004C6BB8" w:rsidRDefault="004C6BB8" w:rsidP="003049A8">
      <w:pPr>
        <w:spacing w:after="0"/>
      </w:pPr>
      <w:r>
        <w:rPr>
          <w:sz w:val="18"/>
          <w:szCs w:val="18"/>
        </w:rPr>
        <w:t>2.1.</w:t>
      </w:r>
    </w:p>
    <w:p w14:paraId="17711E75" w14:textId="77777777" w:rsidR="004C6BB8" w:rsidRDefault="004C6BB8" w:rsidP="003049A8">
      <w:pPr>
        <w:spacing w:after="0"/>
      </w:pPr>
      <w:r>
        <w:rPr>
          <w:sz w:val="18"/>
          <w:szCs w:val="18"/>
        </w:rPr>
        <w:t>-ISNULL(A,B)</w:t>
      </w:r>
    </w:p>
    <w:p w14:paraId="69AA24AD" w14:textId="77777777" w:rsidR="004C6BB8" w:rsidRDefault="004C6BB8" w:rsidP="003049A8">
      <w:pPr>
        <w:spacing w:after="0"/>
      </w:pPr>
      <w:r>
        <w:rPr>
          <w:sz w:val="18"/>
          <w:szCs w:val="18"/>
        </w:rPr>
        <w:lastRenderedPageBreak/>
        <w:t>if A is NULL then B, if A is not NULL then A.</w:t>
      </w:r>
    </w:p>
    <w:p w14:paraId="3F4DE733" w14:textId="77777777" w:rsidR="004C6BB8" w:rsidRDefault="004C6BB8" w:rsidP="003049A8">
      <w:pPr>
        <w:spacing w:after="0"/>
      </w:pPr>
      <w:r>
        <w:rPr>
          <w:sz w:val="18"/>
          <w:szCs w:val="18"/>
        </w:rPr>
        <w:t>E.g.</w:t>
      </w:r>
    </w:p>
    <w:p w14:paraId="2AAB6E03" w14:textId="77777777" w:rsidR="004C6BB8" w:rsidRDefault="004C6BB8" w:rsidP="003049A8">
      <w:pPr>
        <w:spacing w:after="0"/>
      </w:pPr>
      <w:r>
        <w:rPr>
          <w:sz w:val="18"/>
          <w:szCs w:val="18"/>
        </w:rPr>
        <w:t>--SELECT  ISNULL(NULL, 'No Manager') AS ManagerFullName;</w:t>
      </w:r>
    </w:p>
    <w:p w14:paraId="0DA844CE" w14:textId="77777777" w:rsidR="004C6BB8" w:rsidRDefault="004C6BB8" w:rsidP="003049A8">
      <w:pPr>
        <w:spacing w:after="0"/>
      </w:pPr>
      <w:r>
        <w:rPr>
          <w:sz w:val="18"/>
          <w:szCs w:val="18"/>
        </w:rPr>
        <w:t>--SELECT  ISNULL('Name1', 'No Manager') AS ManagerFullName;</w:t>
      </w:r>
    </w:p>
    <w:p w14:paraId="0B6452E7" w14:textId="77777777" w:rsidR="004C6BB8" w:rsidRDefault="004C6BB8" w:rsidP="003049A8">
      <w:pPr>
        <w:spacing w:after="0"/>
      </w:pPr>
      <w:r>
        <w:rPr>
          <w:sz w:val="18"/>
          <w:szCs w:val="18"/>
        </w:rPr>
        <w:t>--SELECT  COALESCE(NULL, 'No Manager') AS ManagerFullName;</w:t>
      </w:r>
    </w:p>
    <w:p w14:paraId="22CD2702" w14:textId="77777777" w:rsidR="004C6BB8" w:rsidRDefault="004C6BB8" w:rsidP="003049A8">
      <w:pPr>
        <w:spacing w:after="0"/>
      </w:pPr>
      <w:r>
        <w:rPr>
          <w:sz w:val="18"/>
          <w:szCs w:val="18"/>
        </w:rPr>
        <w:t>--SELECT  COALESCE('Name1', 'No Manager') AS ManagerFullName;</w:t>
      </w:r>
    </w:p>
    <w:p w14:paraId="335E4F52" w14:textId="77777777" w:rsidR="004C6BB8" w:rsidRDefault="004C6BB8" w:rsidP="003049A8">
      <w:pPr>
        <w:spacing w:after="0"/>
      </w:pPr>
      <w:r>
        <w:rPr>
          <w:sz w:val="18"/>
          <w:szCs w:val="18"/>
        </w:rPr>
        <w:t>2.2.</w:t>
      </w:r>
    </w:p>
    <w:p w14:paraId="4415BD3A" w14:textId="77777777" w:rsidR="004C6BB8" w:rsidRDefault="004C6BB8" w:rsidP="003049A8">
      <w:pPr>
        <w:spacing w:after="0"/>
      </w:pPr>
      <w:r>
        <w:rPr>
          <w:sz w:val="18"/>
          <w:szCs w:val="18"/>
        </w:rPr>
        <w:t>-CASE WHEN Expression THEN 'A' ELSE 'B' END</w:t>
      </w:r>
    </w:p>
    <w:p w14:paraId="11093C01" w14:textId="77777777" w:rsidR="004C6BB8" w:rsidRDefault="004C6BB8" w:rsidP="003049A8">
      <w:pPr>
        <w:spacing w:after="0"/>
      </w:pPr>
      <w:r>
        <w:rPr>
          <w:sz w:val="18"/>
          <w:szCs w:val="18"/>
        </w:rPr>
        <w:t>if expression is true, then A otherwise B</w:t>
      </w:r>
    </w:p>
    <w:p w14:paraId="2A4FB55A" w14:textId="77777777" w:rsidR="004C6BB8" w:rsidRDefault="004C6BB8" w:rsidP="003049A8">
      <w:pPr>
        <w:spacing w:after="0"/>
      </w:pPr>
      <w:r>
        <w:rPr>
          <w:sz w:val="18"/>
          <w:szCs w:val="18"/>
        </w:rPr>
        <w:t>E.g.</w:t>
      </w:r>
    </w:p>
    <w:p w14:paraId="4EED0002" w14:textId="77777777" w:rsidR="004C6BB8" w:rsidRDefault="004C6BB8" w:rsidP="003049A8">
      <w:pPr>
        <w:spacing w:after="0"/>
      </w:pPr>
      <w:r>
        <w:rPr>
          <w:sz w:val="18"/>
          <w:szCs w:val="18"/>
        </w:rPr>
        <w:t>--CASE WHEN ( m.FirstName + ' ' + m.MiddleName + ' ' + m.LastName ) IS NULL</w:t>
      </w:r>
    </w:p>
    <w:p w14:paraId="75261D0C" w14:textId="77777777" w:rsidR="004C6BB8" w:rsidRDefault="004C6BB8" w:rsidP="003049A8">
      <w:pPr>
        <w:spacing w:after="0"/>
      </w:pPr>
      <w:r>
        <w:rPr>
          <w:sz w:val="18"/>
          <w:szCs w:val="18"/>
        </w:rPr>
        <w:t>--    THEN 'No Manager'</w:t>
      </w:r>
    </w:p>
    <w:p w14:paraId="52354AC5" w14:textId="77777777" w:rsidR="004C6BB8" w:rsidRDefault="004C6BB8" w:rsidP="003049A8">
      <w:pPr>
        <w:spacing w:after="0"/>
      </w:pPr>
      <w:r>
        <w:rPr>
          <w:sz w:val="18"/>
          <w:szCs w:val="18"/>
        </w:rPr>
        <w:t>--    ELSE ( m.FirstName + ' ' + m.MiddleName + ' ' + m.LastName )</w:t>
      </w:r>
    </w:p>
    <w:p w14:paraId="618259AE" w14:textId="77777777" w:rsidR="004C6BB8" w:rsidRDefault="004C6BB8" w:rsidP="003049A8">
      <w:pPr>
        <w:spacing w:after="0"/>
      </w:pPr>
      <w:r>
        <w:rPr>
          <w:sz w:val="18"/>
          <w:szCs w:val="18"/>
        </w:rPr>
        <w:t>--END</w:t>
      </w:r>
    </w:p>
    <w:p w14:paraId="60B75A8D" w14:textId="77777777" w:rsidR="004C6BB8" w:rsidRDefault="004C6BB8" w:rsidP="003049A8">
      <w:pPr>
        <w:spacing w:after="0"/>
      </w:pPr>
      <w:r>
        <w:rPr>
          <w:sz w:val="18"/>
          <w:szCs w:val="18"/>
        </w:rPr>
        <w:t>2.3.</w:t>
      </w:r>
    </w:p>
    <w:p w14:paraId="7519B41A" w14:textId="77777777" w:rsidR="004C6BB8" w:rsidRDefault="004C6BB8" w:rsidP="003049A8">
      <w:pPr>
        <w:spacing w:after="0"/>
      </w:pPr>
      <w:r>
        <w:rPr>
          <w:sz w:val="18"/>
          <w:szCs w:val="18"/>
        </w:rPr>
        <w:t>-COALESCE(A, B, C ...etc)</w:t>
      </w:r>
    </w:p>
    <w:p w14:paraId="761F4453" w14:textId="77777777" w:rsidR="004C6BB8" w:rsidRDefault="004C6BB8" w:rsidP="003049A8">
      <w:pPr>
        <w:spacing w:after="0"/>
      </w:pPr>
      <w:r>
        <w:rPr>
          <w:sz w:val="18"/>
          <w:szCs w:val="18"/>
        </w:rPr>
        <w:t>Return the first non-NULL value.</w:t>
      </w:r>
    </w:p>
    <w:p w14:paraId="288D2029" w14:textId="77777777" w:rsidR="004C6BB8" w:rsidRDefault="004C6BB8" w:rsidP="003049A8">
      <w:pPr>
        <w:spacing w:after="0"/>
      </w:pPr>
      <w:r>
        <w:rPr>
          <w:sz w:val="18"/>
          <w:szCs w:val="18"/>
        </w:rPr>
        <w:t>The way to remember, COALESCE, is "Coal Ese E".</w:t>
      </w:r>
    </w:p>
    <w:p w14:paraId="4917900C" w14:textId="77777777" w:rsidR="004C6BB8" w:rsidRDefault="004C6BB8" w:rsidP="003049A8">
      <w:pPr>
        <w:spacing w:after="0"/>
      </w:pPr>
      <w:r>
        <w:rPr>
          <w:sz w:val="18"/>
          <w:szCs w:val="18"/>
        </w:rPr>
        <w:t>E.g.</w:t>
      </w:r>
    </w:p>
    <w:p w14:paraId="27FDFD52" w14:textId="77777777" w:rsidR="004C6BB8" w:rsidRDefault="004C6BB8" w:rsidP="003049A8">
      <w:pPr>
        <w:spacing w:after="0"/>
      </w:pPr>
      <w:r>
        <w:rPr>
          <w:sz w:val="18"/>
          <w:szCs w:val="18"/>
        </w:rPr>
        <w:t>--SELECT  COALESCE(NULL, 'A', 'B') AS FirstAvailableLeader;</w:t>
      </w:r>
    </w:p>
    <w:p w14:paraId="55EBE7EA" w14:textId="77777777" w:rsidR="004C6BB8" w:rsidRDefault="004C6BB8" w:rsidP="003049A8">
      <w:pPr>
        <w:spacing w:after="0"/>
      </w:pPr>
      <w:r>
        <w:rPr>
          <w:sz w:val="18"/>
          <w:szCs w:val="18"/>
        </w:rPr>
        <w:t>Return A</w:t>
      </w:r>
    </w:p>
    <w:p w14:paraId="562CCD87" w14:textId="77777777" w:rsidR="004C6BB8" w:rsidRDefault="004C6BB8" w:rsidP="003049A8">
      <w:pPr>
        <w:spacing w:after="0"/>
      </w:pPr>
      <w:r>
        <w:rPr>
          <w:sz w:val="18"/>
          <w:szCs w:val="18"/>
        </w:rPr>
        <w:t>--SELECT  COALESCE(NULL, NULL, 'B', 'A') AS FirstAvailableLeader;</w:t>
      </w:r>
    </w:p>
    <w:p w14:paraId="0FD5A5DD" w14:textId="77777777" w:rsidR="004C6BB8" w:rsidRDefault="004C6BB8" w:rsidP="003049A8">
      <w:pPr>
        <w:spacing w:after="0"/>
      </w:pPr>
      <w:r>
        <w:rPr>
          <w:sz w:val="18"/>
          <w:szCs w:val="18"/>
        </w:rPr>
        <w:t>Return B</w:t>
      </w:r>
    </w:p>
    <w:p w14:paraId="1248BF64" w14:textId="77777777" w:rsidR="004C6BB8" w:rsidRDefault="004C6BB8" w:rsidP="003049A8">
      <w:pPr>
        <w:spacing w:after="0"/>
      </w:pPr>
      <w:r>
        <w:rPr>
          <w:sz w:val="18"/>
          <w:szCs w:val="18"/>
        </w:rPr>
        <w:t>--SELECT  COALESCE('D', NULL, 'B', 'C') AS FirstAvailableLeader;</w:t>
      </w:r>
    </w:p>
    <w:p w14:paraId="0BE32A56" w14:textId="77777777" w:rsidR="004C6BB8" w:rsidRDefault="004C6BB8" w:rsidP="003049A8">
      <w:pPr>
        <w:spacing w:after="0"/>
      </w:pPr>
      <w:r>
        <w:rPr>
          <w:sz w:val="18"/>
          <w:szCs w:val="18"/>
        </w:rPr>
        <w:t>Return D</w:t>
      </w:r>
    </w:p>
    <w:p w14:paraId="24DBD1E7" w14:textId="77777777" w:rsidR="004C6BB8" w:rsidRDefault="004C6BB8" w:rsidP="003049A8">
      <w:pPr>
        <w:spacing w:after="0"/>
      </w:pPr>
      <w:r>
        <w:rPr>
          <w:sz w:val="18"/>
          <w:szCs w:val="18"/>
        </w:rPr>
        <w:t>---------------------------------------------</w:t>
      </w:r>
    </w:p>
    <w:p w14:paraId="20104849" w14:textId="77777777" w:rsidR="004C6BB8" w:rsidRDefault="004C6BB8" w:rsidP="003049A8">
      <w:pPr>
        <w:spacing w:after="0"/>
      </w:pPr>
      <w:r>
        <w:rPr>
          <w:sz w:val="18"/>
          <w:szCs w:val="18"/>
        </w:rPr>
        <w:t>3.</w:t>
      </w:r>
    </w:p>
    <w:p w14:paraId="2BB1E94B" w14:textId="77777777" w:rsidR="004C6BB8" w:rsidRDefault="004C6BB8" w:rsidP="003049A8">
      <w:pPr>
        <w:spacing w:after="0"/>
      </w:pPr>
      <w:r>
        <w:rPr>
          <w:sz w:val="18"/>
          <w:szCs w:val="18"/>
        </w:rPr>
        <w:t>UNION V.S. UNION ALL</w:t>
      </w:r>
    </w:p>
    <w:p w14:paraId="634FB4BE" w14:textId="77777777" w:rsidR="004C6BB8" w:rsidRDefault="004C6BB8" w:rsidP="003049A8">
      <w:pPr>
        <w:spacing w:after="0"/>
      </w:pPr>
      <w:r>
        <w:rPr>
          <w:sz w:val="18"/>
          <w:szCs w:val="18"/>
        </w:rPr>
        <w:t>3.1.</w:t>
      </w:r>
    </w:p>
    <w:p w14:paraId="03D5B658" w14:textId="77777777" w:rsidR="004C6BB8" w:rsidRDefault="004C6BB8" w:rsidP="003049A8">
      <w:pPr>
        <w:spacing w:after="0"/>
      </w:pPr>
      <w:r>
        <w:rPr>
          <w:sz w:val="18"/>
          <w:szCs w:val="18"/>
        </w:rPr>
        <w:t>UNION removes duplicate rows,</w:t>
      </w:r>
    </w:p>
    <w:p w14:paraId="38C0EEDD" w14:textId="77777777" w:rsidR="004C6BB8" w:rsidRDefault="004C6BB8" w:rsidP="003049A8">
      <w:pPr>
        <w:spacing w:after="0"/>
      </w:pPr>
      <w:r>
        <w:rPr>
          <w:sz w:val="18"/>
          <w:szCs w:val="18"/>
        </w:rPr>
        <w:t>UNION ALL does not.</w:t>
      </w:r>
    </w:p>
    <w:p w14:paraId="5C986428" w14:textId="77777777" w:rsidR="004C6BB8" w:rsidRDefault="004C6BB8" w:rsidP="003049A8">
      <w:pPr>
        <w:spacing w:after="0"/>
      </w:pPr>
      <w:r>
        <w:rPr>
          <w:sz w:val="18"/>
          <w:szCs w:val="18"/>
        </w:rPr>
        <w:t>3.2.</w:t>
      </w:r>
    </w:p>
    <w:p w14:paraId="5D47447F" w14:textId="77777777" w:rsidR="004C6BB8" w:rsidRDefault="004C6BB8" w:rsidP="003049A8">
      <w:pPr>
        <w:spacing w:after="0"/>
      </w:pPr>
      <w:r>
        <w:rPr>
          <w:sz w:val="18"/>
          <w:szCs w:val="18"/>
        </w:rPr>
        <w:t>ORDER BY caluse can only be used on the last SELECT statement.</w:t>
      </w:r>
    </w:p>
    <w:p w14:paraId="121BA08B" w14:textId="77777777" w:rsidR="004C6BB8" w:rsidRDefault="004C6BB8" w:rsidP="003049A8">
      <w:pPr>
        <w:spacing w:after="0"/>
      </w:pPr>
      <w:r>
        <w:rPr>
          <w:sz w:val="18"/>
          <w:szCs w:val="18"/>
        </w:rPr>
        <w:t>ORDER BY caluse is on any other SELECT statement will cause Syntax Error.</w:t>
      </w:r>
    </w:p>
    <w:p w14:paraId="48EAB742" w14:textId="77777777" w:rsidR="004C6BB8" w:rsidRDefault="004C6BB8" w:rsidP="003049A8">
      <w:pPr>
        <w:spacing w:after="0"/>
      </w:pPr>
      <w:r>
        <w:rPr>
          <w:sz w:val="18"/>
          <w:szCs w:val="18"/>
        </w:rPr>
        <w:t>UNION combines rows from 2 or more tables/Search Results.</w:t>
      </w:r>
    </w:p>
    <w:p w14:paraId="6F8532BE" w14:textId="77777777" w:rsidR="004C6BB8" w:rsidRDefault="004C6BB8" w:rsidP="003049A8">
      <w:pPr>
        <w:spacing w:after="0"/>
      </w:pPr>
      <w:r>
        <w:rPr>
          <w:sz w:val="18"/>
          <w:szCs w:val="18"/>
        </w:rPr>
        <w:t>Thus, ORDER BY caluse can only be used after all the results is combined.</w:t>
      </w:r>
    </w:p>
    <w:p w14:paraId="63F8A612" w14:textId="77777777" w:rsidR="004C6BB8" w:rsidRDefault="004C6BB8" w:rsidP="003049A8">
      <w:pPr>
        <w:spacing w:after="0"/>
      </w:pPr>
      <w:r>
        <w:rPr>
          <w:sz w:val="18"/>
          <w:szCs w:val="18"/>
        </w:rPr>
        <w:t>3.3.</w:t>
      </w:r>
    </w:p>
    <w:p w14:paraId="5507F4E7" w14:textId="77777777" w:rsidR="004C6BB8" w:rsidRDefault="004C6BB8" w:rsidP="003049A8">
      <w:pPr>
        <w:spacing w:after="0"/>
      </w:pPr>
      <w:r>
        <w:rPr>
          <w:sz w:val="18"/>
          <w:szCs w:val="18"/>
        </w:rPr>
        <w:t>UNION combines rows from 2 or more tables/Search Results.</w:t>
      </w:r>
    </w:p>
    <w:p w14:paraId="2D4B1F21" w14:textId="77777777" w:rsidR="004C6BB8" w:rsidRDefault="004C6BB8" w:rsidP="003049A8">
      <w:pPr>
        <w:spacing w:after="0"/>
      </w:pPr>
      <w:r>
        <w:rPr>
          <w:sz w:val="18"/>
          <w:szCs w:val="18"/>
        </w:rPr>
        <w:t>JOINS combine columns from 2 or more tables.</w:t>
      </w:r>
    </w:p>
    <w:p w14:paraId="35F60D54" w14:textId="77777777" w:rsidR="004C6BB8" w:rsidRDefault="004C6BB8" w:rsidP="003049A8">
      <w:pPr>
        <w:spacing w:after="0"/>
      </w:pPr>
      <w:r>
        <w:rPr>
          <w:sz w:val="18"/>
          <w:szCs w:val="18"/>
        </w:rPr>
        <w:t>---------------------------------------------</w:t>
      </w:r>
    </w:p>
    <w:p w14:paraId="3B6A2F46" w14:textId="52793F3E" w:rsidR="004C6BB8" w:rsidRDefault="004C6BB8" w:rsidP="003049A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36CC1A2D" wp14:editId="1B923147">
            <wp:extent cx="5274310" cy="4419600"/>
            <wp:effectExtent l="0" t="0" r="2540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46F83" w14:textId="77777777" w:rsidR="004C6BB8" w:rsidRDefault="004C6BB8" w:rsidP="003049A8">
      <w:pPr>
        <w:spacing w:after="0"/>
        <w:rPr>
          <w:sz w:val="18"/>
          <w:szCs w:val="18"/>
        </w:rPr>
      </w:pPr>
    </w:p>
    <w:p w14:paraId="0656E1B0" w14:textId="77777777" w:rsidR="004C6BB8" w:rsidRDefault="004C6BB8" w:rsidP="003049A8">
      <w:pPr>
        <w:spacing w:after="0"/>
        <w:rPr>
          <w:sz w:val="18"/>
          <w:szCs w:val="18"/>
        </w:rPr>
      </w:pPr>
      <w:r>
        <w:rPr>
          <w:sz w:val="18"/>
          <w:szCs w:val="18"/>
        </w:rPr>
        <w:t>=========================================================================</w:t>
      </w:r>
    </w:p>
    <w:p w14:paraId="4E1CE265" w14:textId="77777777" w:rsidR="004C6BB8" w:rsidRDefault="004C6BB8" w:rsidP="003049A8">
      <w:pPr>
        <w:spacing w:after="0"/>
        <w:rPr>
          <w:sz w:val="27"/>
          <w:szCs w:val="27"/>
        </w:rPr>
      </w:pPr>
    </w:p>
    <w:p w14:paraId="45262524" w14:textId="77777777" w:rsidR="004C6BB8" w:rsidRDefault="004C6BB8" w:rsidP="003049A8">
      <w:pPr>
        <w:spacing w:after="0"/>
        <w:rPr>
          <w:sz w:val="27"/>
          <w:szCs w:val="27"/>
        </w:rPr>
      </w:pPr>
    </w:p>
    <w:p w14:paraId="636BB7DC" w14:textId="77777777" w:rsidR="004C6BB8" w:rsidRDefault="004C6BB8" w:rsidP="003049A8">
      <w:pPr>
        <w:spacing w:after="0"/>
        <w:rPr>
          <w:sz w:val="27"/>
          <w:szCs w:val="27"/>
        </w:rPr>
      </w:pPr>
    </w:p>
    <w:p w14:paraId="36794E56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t>1. Query - Cross/Inner/(Left/Right/Full) Outter/Self Join Joins</w:t>
      </w:r>
    </w:p>
    <w:p w14:paraId="66BF03CB" w14:textId="77777777" w:rsidR="004C6BB8" w:rsidRDefault="004C6BB8" w:rsidP="003049A8">
      <w:pPr>
        <w:spacing w:after="0"/>
        <w:rPr>
          <w:sz w:val="27"/>
          <w:szCs w:val="27"/>
        </w:rPr>
      </w:pPr>
    </w:p>
    <w:p w14:paraId="490178AF" w14:textId="77777777" w:rsidR="004C6BB8" w:rsidRDefault="004C6BB8" w:rsidP="003049A8">
      <w:pPr>
        <w:spacing w:after="0"/>
        <w:rPr>
          <w:sz w:val="27"/>
          <w:szCs w:val="27"/>
        </w:rPr>
      </w:pPr>
    </w:p>
    <w:p w14:paraId="587FA7AA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sz w:val="27"/>
          <w:szCs w:val="27"/>
        </w:rPr>
        <w:t>What to learn in this part</w:t>
      </w:r>
    </w:p>
    <w:p w14:paraId="345019A6" w14:textId="77777777" w:rsidR="004C6BB8" w:rsidRDefault="004C6BB8" w:rsidP="003049A8">
      <w:pPr>
        <w:spacing w:after="0"/>
        <w:rPr>
          <w:sz w:val="27"/>
          <w:szCs w:val="27"/>
        </w:rPr>
      </w:pPr>
    </w:p>
    <w:p w14:paraId="7FF4B690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sz w:val="18"/>
          <w:szCs w:val="18"/>
        </w:rPr>
        <w:t>1. JOIN</w:t>
      </w:r>
    </w:p>
    <w:p w14:paraId="6A0CBA88" w14:textId="77777777" w:rsidR="004C6BB8" w:rsidRDefault="004C6BB8" w:rsidP="003049A8">
      <w:pPr>
        <w:spacing w:after="0"/>
        <w:rPr>
          <w:sz w:val="24"/>
          <w:szCs w:val="24"/>
        </w:rPr>
      </w:pPr>
      <w:r>
        <w:rPr>
          <w:sz w:val="18"/>
          <w:szCs w:val="18"/>
        </w:rPr>
        <w:t>1.1.</w:t>
      </w:r>
    </w:p>
    <w:p w14:paraId="055CD5F1" w14:textId="77777777" w:rsidR="004C6BB8" w:rsidRDefault="004C6BB8" w:rsidP="003049A8">
      <w:pPr>
        <w:spacing w:after="0"/>
      </w:pPr>
      <w:r>
        <w:rPr>
          <w:sz w:val="18"/>
          <w:szCs w:val="18"/>
        </w:rPr>
        <w:t>- (INNER) JOIN</w:t>
      </w:r>
    </w:p>
    <w:p w14:paraId="55882C8E" w14:textId="77777777" w:rsidR="004C6BB8" w:rsidRDefault="004C6BB8" w:rsidP="003049A8">
      <w:pPr>
        <w:spacing w:after="0"/>
      </w:pPr>
      <w:r>
        <w:rPr>
          <w:sz w:val="18"/>
          <w:szCs w:val="18"/>
        </w:rPr>
        <w:t>Returns only the matching rows.</w:t>
      </w:r>
    </w:p>
    <w:p w14:paraId="642231A7" w14:textId="77777777" w:rsidR="004C6BB8" w:rsidRDefault="004C6BB8" w:rsidP="003049A8">
      <w:pPr>
        <w:spacing w:after="0"/>
      </w:pPr>
      <w:r>
        <w:rPr>
          <w:sz w:val="18"/>
          <w:szCs w:val="18"/>
        </w:rPr>
        <w:t>Non matching rows are eliminated.</w:t>
      </w:r>
    </w:p>
    <w:p w14:paraId="0ED7CD5B" w14:textId="77777777" w:rsidR="004C6BB8" w:rsidRDefault="004C6BB8" w:rsidP="003049A8">
      <w:pPr>
        <w:spacing w:after="0"/>
      </w:pPr>
      <w:r>
        <w:rPr>
          <w:sz w:val="18"/>
          <w:szCs w:val="18"/>
        </w:rPr>
        <w:t>1.2.</w:t>
      </w:r>
    </w:p>
    <w:p w14:paraId="07EDCEF0" w14:textId="77777777" w:rsidR="004C6BB8" w:rsidRDefault="004C6BB8" w:rsidP="003049A8">
      <w:pPr>
        <w:spacing w:after="0"/>
      </w:pPr>
      <w:r>
        <w:rPr>
          <w:sz w:val="18"/>
          <w:szCs w:val="18"/>
        </w:rPr>
        <w:t>- LEFT (OUTER) JOIN</w:t>
      </w:r>
    </w:p>
    <w:p w14:paraId="49288D7A" w14:textId="77777777" w:rsidR="004C6BB8" w:rsidRDefault="004C6BB8" w:rsidP="003049A8">
      <w:pPr>
        <w:spacing w:after="0"/>
      </w:pPr>
      <w:r>
        <w:rPr>
          <w:sz w:val="18"/>
          <w:szCs w:val="18"/>
        </w:rPr>
        <w:t>- LEFT (OUTER) JOIN - (INNER) JOIN</w:t>
      </w:r>
    </w:p>
    <w:p w14:paraId="33C85551" w14:textId="77777777" w:rsidR="004C6BB8" w:rsidRDefault="004C6BB8" w:rsidP="003049A8">
      <w:pPr>
        <w:spacing w:after="0"/>
      </w:pPr>
      <w:r>
        <w:rPr>
          <w:sz w:val="18"/>
          <w:szCs w:val="18"/>
        </w:rPr>
        <w:t>Returns all the matching rows +</w:t>
      </w:r>
    </w:p>
    <w:p w14:paraId="277DCFA8" w14:textId="77777777" w:rsidR="004C6BB8" w:rsidRDefault="004C6BB8" w:rsidP="003049A8">
      <w:pPr>
        <w:spacing w:after="0"/>
      </w:pPr>
      <w:r>
        <w:rPr>
          <w:sz w:val="18"/>
          <w:szCs w:val="18"/>
        </w:rPr>
        <w:t>non matching rows from the left table</w:t>
      </w:r>
    </w:p>
    <w:p w14:paraId="20942199" w14:textId="77777777" w:rsidR="004C6BB8" w:rsidRDefault="004C6BB8" w:rsidP="003049A8">
      <w:pPr>
        <w:spacing w:after="0"/>
      </w:pPr>
      <w:r>
        <w:rPr>
          <w:sz w:val="18"/>
          <w:szCs w:val="18"/>
        </w:rPr>
        <w:t>1.3.</w:t>
      </w:r>
    </w:p>
    <w:p w14:paraId="6DD99B95" w14:textId="77777777" w:rsidR="004C6BB8" w:rsidRDefault="004C6BB8" w:rsidP="003049A8">
      <w:pPr>
        <w:spacing w:after="0"/>
      </w:pPr>
      <w:r>
        <w:rPr>
          <w:sz w:val="18"/>
          <w:szCs w:val="18"/>
        </w:rPr>
        <w:t>- RIGHT (OUTER) JOIN</w:t>
      </w:r>
    </w:p>
    <w:p w14:paraId="50329B63" w14:textId="77777777" w:rsidR="004C6BB8" w:rsidRDefault="004C6BB8" w:rsidP="003049A8">
      <w:pPr>
        <w:spacing w:after="0"/>
      </w:pPr>
      <w:r>
        <w:rPr>
          <w:sz w:val="18"/>
          <w:szCs w:val="18"/>
        </w:rPr>
        <w:t>- RIGHT (OUTER) JOIN - (INNER) JOIN</w:t>
      </w:r>
    </w:p>
    <w:p w14:paraId="40801356" w14:textId="77777777" w:rsidR="004C6BB8" w:rsidRDefault="004C6BB8" w:rsidP="003049A8">
      <w:pPr>
        <w:spacing w:after="0"/>
      </w:pPr>
      <w:r>
        <w:rPr>
          <w:sz w:val="18"/>
          <w:szCs w:val="18"/>
        </w:rPr>
        <w:t>Returns all the matching rows +</w:t>
      </w:r>
    </w:p>
    <w:p w14:paraId="0C729313" w14:textId="77777777" w:rsidR="004C6BB8" w:rsidRDefault="004C6BB8" w:rsidP="003049A8">
      <w:pPr>
        <w:spacing w:after="0"/>
      </w:pPr>
      <w:r>
        <w:rPr>
          <w:sz w:val="18"/>
          <w:szCs w:val="18"/>
        </w:rPr>
        <w:t>non matching rows from the right table</w:t>
      </w:r>
    </w:p>
    <w:p w14:paraId="228108A9" w14:textId="77777777" w:rsidR="004C6BB8" w:rsidRDefault="004C6BB8" w:rsidP="003049A8">
      <w:pPr>
        <w:spacing w:after="0"/>
      </w:pPr>
      <w:r>
        <w:rPr>
          <w:sz w:val="18"/>
          <w:szCs w:val="18"/>
        </w:rPr>
        <w:t>1.4.</w:t>
      </w:r>
    </w:p>
    <w:p w14:paraId="4B35FD2E" w14:textId="77777777" w:rsidR="004C6BB8" w:rsidRDefault="004C6BB8" w:rsidP="003049A8">
      <w:pPr>
        <w:spacing w:after="0"/>
      </w:pPr>
      <w:r>
        <w:rPr>
          <w:sz w:val="18"/>
          <w:szCs w:val="18"/>
        </w:rPr>
        <w:t>- FULL (OUTER) JOIN</w:t>
      </w:r>
    </w:p>
    <w:p w14:paraId="713EB9FB" w14:textId="77777777" w:rsidR="004C6BB8" w:rsidRDefault="004C6BB8" w:rsidP="003049A8">
      <w:pPr>
        <w:spacing w:after="0"/>
      </w:pPr>
      <w:r>
        <w:rPr>
          <w:sz w:val="18"/>
          <w:szCs w:val="18"/>
        </w:rPr>
        <w:lastRenderedPageBreak/>
        <w:t>- FULL (OUTER) JOIN - (INNER) JOIN</w:t>
      </w:r>
    </w:p>
    <w:p w14:paraId="0E71BE15" w14:textId="77777777" w:rsidR="004C6BB8" w:rsidRDefault="004C6BB8" w:rsidP="003049A8">
      <w:pPr>
        <w:spacing w:after="0"/>
      </w:pPr>
      <w:r>
        <w:rPr>
          <w:sz w:val="18"/>
          <w:szCs w:val="18"/>
        </w:rPr>
        <w:t>Returns all rows from both tables,</w:t>
      </w:r>
    </w:p>
    <w:p w14:paraId="3C95F4AF" w14:textId="77777777" w:rsidR="004C6BB8" w:rsidRDefault="004C6BB8" w:rsidP="003049A8">
      <w:pPr>
        <w:spacing w:after="0"/>
      </w:pPr>
      <w:r>
        <w:rPr>
          <w:sz w:val="18"/>
          <w:szCs w:val="18"/>
        </w:rPr>
        <w:t>including the non-matching rows.</w:t>
      </w:r>
    </w:p>
    <w:p w14:paraId="5FD8BB3C" w14:textId="77777777" w:rsidR="004C6BB8" w:rsidRDefault="004C6BB8" w:rsidP="003049A8">
      <w:pPr>
        <w:spacing w:after="0"/>
      </w:pPr>
      <w:r>
        <w:rPr>
          <w:sz w:val="18"/>
          <w:szCs w:val="18"/>
        </w:rPr>
        <w:t>1.5.</w:t>
      </w:r>
    </w:p>
    <w:p w14:paraId="1893C896" w14:textId="77777777" w:rsidR="004C6BB8" w:rsidRDefault="004C6BB8" w:rsidP="003049A8">
      <w:pPr>
        <w:spacing w:after="0"/>
      </w:pPr>
      <w:r>
        <w:rPr>
          <w:sz w:val="18"/>
          <w:szCs w:val="18"/>
        </w:rPr>
        <w:t>- CROSS JOIN</w:t>
      </w:r>
    </w:p>
    <w:p w14:paraId="7882E985" w14:textId="77777777" w:rsidR="004C6BB8" w:rsidRDefault="004C6BB8" w:rsidP="003049A8">
      <w:pPr>
        <w:spacing w:after="0"/>
      </w:pPr>
      <w:r>
        <w:rPr>
          <w:sz w:val="18"/>
          <w:szCs w:val="18"/>
        </w:rPr>
        <w:t>Returns Cartesian product of the tables</w:t>
      </w:r>
    </w:p>
    <w:p w14:paraId="51459B03" w14:textId="77777777" w:rsidR="004C6BB8" w:rsidRDefault="004C6BB8" w:rsidP="003049A8">
      <w:pPr>
        <w:spacing w:after="0"/>
      </w:pPr>
      <w:r>
        <w:rPr>
          <w:sz w:val="18"/>
          <w:szCs w:val="18"/>
        </w:rPr>
        <w:t>involved in the join</w:t>
      </w:r>
    </w:p>
    <w:p w14:paraId="76589A21" w14:textId="77777777" w:rsidR="004C6BB8" w:rsidRDefault="004C6BB8" w:rsidP="003049A8">
      <w:pPr>
        <w:spacing w:after="0"/>
      </w:pPr>
      <w:r>
        <w:rPr>
          <w:sz w:val="18"/>
          <w:szCs w:val="18"/>
        </w:rPr>
        <w:t>CROSS JOIN does not need ON</w:t>
      </w:r>
    </w:p>
    <w:p w14:paraId="401DCE3D" w14:textId="77777777" w:rsidR="004C6BB8" w:rsidRDefault="004C6BB8" w:rsidP="003049A8">
      <w:pPr>
        <w:spacing w:after="0"/>
      </w:pPr>
      <w:r>
        <w:rPr>
          <w:sz w:val="18"/>
          <w:szCs w:val="18"/>
        </w:rPr>
        <w:t>1.6.</w:t>
      </w:r>
    </w:p>
    <w:p w14:paraId="527DC384" w14:textId="77777777" w:rsidR="004C6BB8" w:rsidRDefault="004C6BB8" w:rsidP="003049A8">
      <w:pPr>
        <w:spacing w:after="0"/>
      </w:pPr>
      <w:r>
        <w:rPr>
          <w:sz w:val="18"/>
          <w:szCs w:val="18"/>
        </w:rPr>
        <w:t>- Best SelfJoin_LEFT/Right (Outer) Join</w:t>
      </w:r>
    </w:p>
    <w:p w14:paraId="3DC27220" w14:textId="77777777" w:rsidR="004C6BB8" w:rsidRDefault="004C6BB8" w:rsidP="003049A8">
      <w:pPr>
        <w:spacing w:after="0"/>
      </w:pPr>
      <w:r>
        <w:rPr>
          <w:sz w:val="18"/>
          <w:szCs w:val="18"/>
        </w:rPr>
        <w:t>- 2nd-Best SelfJoin_(INNER) JOIN</w:t>
      </w:r>
    </w:p>
    <w:p w14:paraId="67A100ED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sz w:val="18"/>
          <w:szCs w:val="18"/>
        </w:rPr>
        <w:t>- Worst SelfJoin_CROSS Join - No sense</w:t>
      </w:r>
    </w:p>
    <w:p w14:paraId="26AD72FE" w14:textId="77777777" w:rsidR="004C6BB8" w:rsidRDefault="004C6BB8" w:rsidP="003049A8">
      <w:pPr>
        <w:spacing w:after="0"/>
        <w:rPr>
          <w:sz w:val="27"/>
          <w:szCs w:val="27"/>
        </w:rPr>
      </w:pPr>
    </w:p>
    <w:p w14:paraId="67214D84" w14:textId="77777777" w:rsidR="004C6BB8" w:rsidRDefault="004C6BB8" w:rsidP="003049A8">
      <w:pPr>
        <w:spacing w:after="0"/>
        <w:rPr>
          <w:sz w:val="27"/>
          <w:szCs w:val="27"/>
        </w:rPr>
      </w:pPr>
    </w:p>
    <w:p w14:paraId="03A7B997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sz w:val="27"/>
          <w:szCs w:val="27"/>
        </w:rPr>
        <w:t>The Sample Database diagram as the following</w:t>
      </w:r>
    </w:p>
    <w:p w14:paraId="54879A44" w14:textId="4B725B99" w:rsidR="004C6BB8" w:rsidRDefault="004C6BB8" w:rsidP="003049A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F15040B" wp14:editId="0F0EF24E">
            <wp:extent cx="5097780" cy="4267200"/>
            <wp:effectExtent l="0" t="0" r="7620" b="0"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5F652" w14:textId="77777777" w:rsidR="004C6BB8" w:rsidRDefault="004C6BB8" w:rsidP="003049A8">
      <w:pPr>
        <w:spacing w:after="0"/>
        <w:rPr>
          <w:sz w:val="27"/>
          <w:szCs w:val="27"/>
        </w:rPr>
      </w:pPr>
    </w:p>
    <w:p w14:paraId="3E379CE7" w14:textId="77777777" w:rsidR="004C6BB8" w:rsidRDefault="004C6BB8" w:rsidP="003049A8">
      <w:pPr>
        <w:spacing w:after="0"/>
        <w:rPr>
          <w:sz w:val="27"/>
          <w:szCs w:val="27"/>
        </w:rPr>
      </w:pPr>
    </w:p>
    <w:p w14:paraId="768B2028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sz w:val="27"/>
          <w:szCs w:val="27"/>
        </w:rPr>
        <w:t>The sample database script as the following.</w:t>
      </w:r>
    </w:p>
    <w:p w14:paraId="525DA15B" w14:textId="77777777" w:rsidR="004C6BB8" w:rsidRDefault="004C6BB8" w:rsidP="003049A8">
      <w:pPr>
        <w:spacing w:after="0"/>
        <w:rPr>
          <w:sz w:val="27"/>
          <w:szCs w:val="27"/>
        </w:rPr>
      </w:pPr>
    </w:p>
    <w:p w14:paraId="6D03FF97" w14:textId="77777777" w:rsidR="004C6BB8" w:rsidRDefault="004C6BB8" w:rsidP="003049A8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4D71346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1_(INNER)JOIN</w:t>
      </w:r>
    </w:p>
    <w:p w14:paraId="0AF4004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4DBC5C3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4E2BA14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1_01</w:t>
      </w:r>
    </w:p>
    <w:p w14:paraId="7AD7B43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402A0A2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27D5835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51B96E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E7861D9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Employe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4EA46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307380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FD283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FC2D8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D6C722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465477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C74A57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1FD516D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epartment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E29921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BD6983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99FBE6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618DE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8CDD2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40D415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B91741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620428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arModel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A4B4D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FB9A139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arMode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6AE5B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arMode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2FC824A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C1F29A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8E8EB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204E2A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0783660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arColo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CAD79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6BCB596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arColo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08F022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arColo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95250A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5ED299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61DA5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3028DA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40038A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lay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78A060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5153C2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AB0FA8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287275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FE085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D926DC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58A87B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E86680D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52A75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EEBA98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1D3547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35D454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38B1E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60CD7D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5C0F11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5ED58E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790250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65ABA30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A5987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8D786B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F58FB9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3B9C47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epartment</w:t>
      </w:r>
    </w:p>
    <w:p w14:paraId="68B33B42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EF542F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Department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217F95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CC4799B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7A1FB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Departmen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701F018C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08B4AC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C1668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epartment]</w:t>
      </w:r>
    </w:p>
    <w:p w14:paraId="58870A9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epartment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AEB3A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epartment]</w:t>
      </w:r>
    </w:p>
    <w:p w14:paraId="7C2FC5B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epartment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C1F85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epartment]</w:t>
      </w:r>
    </w:p>
    <w:p w14:paraId="5F6023A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epartment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448A8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epartment]</w:t>
      </w:r>
    </w:p>
    <w:p w14:paraId="0E83DE4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epartment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3F2ECD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epartment]</w:t>
      </w:r>
    </w:p>
    <w:p w14:paraId="49758E0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epartment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DD7C31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[dbo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Department]</w:t>
      </w:r>
    </w:p>
    <w:p w14:paraId="1963596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Department6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6A031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062D9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Employee</w:t>
      </w:r>
    </w:p>
    <w:p w14:paraId="390F4987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A8493D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Employee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276F3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2E3B82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1D6C9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ReportsT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4DBB95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Fir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6137C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Middle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A6E2C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La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57D42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</w:t>
      </w:r>
      <w:r>
        <w:rPr>
          <w:rFonts w:ascii="Consolas" w:hAnsi="Consolas"/>
          <w:sz w:val="18"/>
          <w:szCs w:val="18"/>
          <w:shd w:val="clear" w:color="auto" w:fill="FFFAA5"/>
        </w:rPr>
        <w:t>DepartmentID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FERENCES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epartment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</w:t>
      </w:r>
    </w:p>
    <w:p w14:paraId="257385E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NULL</w:t>
      </w:r>
    </w:p>
    <w:p w14:paraId="5BE5F585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2008C50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B7BBC5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</w:p>
    <w:p w14:paraId="24F4454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132E3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</w:p>
    <w:p w14:paraId="5CE15B0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C6F2F2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</w:p>
    <w:p w14:paraId="6071E4A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srt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5DDEE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</w:p>
    <w:p w14:paraId="083DA7B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0575F0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</w:p>
    <w:p w14:paraId="72E6A4E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5125A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</w:p>
    <w:p w14:paraId="651F767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11003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</w:p>
    <w:p w14:paraId="3E42D67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295BF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</w:p>
    <w:p w14:paraId="3EB9AB9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3F93ED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</w:p>
    <w:p w14:paraId="3BEC764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9834AC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Employee</w:t>
      </w:r>
    </w:p>
    <w:p w14:paraId="3CD98AB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irst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iddl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Last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AB6C3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B635CB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arColor</w:t>
      </w:r>
    </w:p>
    <w:p w14:paraId="3DE98193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21CAB36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CarColo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E1030B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33EA15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4BFCF50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CarColor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4D80E197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45B3A2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D3551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CarColor</w:t>
      </w:r>
    </w:p>
    <w:p w14:paraId="3873580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Gree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C04B8C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CarColor</w:t>
      </w:r>
    </w:p>
    <w:p w14:paraId="1C31283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Blu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DFDCB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CarColor</w:t>
      </w:r>
    </w:p>
    <w:p w14:paraId="3B22DDB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Re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3A0F77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1429AB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arModel</w:t>
      </w:r>
    </w:p>
    <w:p w14:paraId="43359247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939920B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CarModel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0A4B18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93C23F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3BDDD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CarModel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3AB99223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C28222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B413E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CarModel</w:t>
      </w:r>
    </w:p>
    <w:p w14:paraId="596C72F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oyota Yari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84273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CarModel</w:t>
      </w:r>
    </w:p>
    <w:p w14:paraId="58E1DBA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oyota Coroll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B53C2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CarModel</w:t>
      </w:r>
    </w:p>
    <w:p w14:paraId="22D0DEB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oyota Camry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1FCB76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71572C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layer</w:t>
      </w:r>
    </w:p>
    <w:p w14:paraId="2CE09C73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FDEBA0D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Playe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E94492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79C670F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CE8CF3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A61FA80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FirstLeade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BD3B699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SecondLeade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410EAF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ThirdLeade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5812E856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868069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9D145B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layer</w:t>
      </w:r>
    </w:p>
    <w:p w14:paraId="6C6C512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73012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layer</w:t>
      </w:r>
    </w:p>
    <w:p w14:paraId="60FF9B2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F0995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layer</w:t>
      </w:r>
    </w:p>
    <w:p w14:paraId="5137547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B0BD2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layer</w:t>
      </w:r>
    </w:p>
    <w:p w14:paraId="6155BCD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3B448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layer</w:t>
      </w:r>
    </w:p>
    <w:p w14:paraId="49BFB0A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E8BB7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layer</w:t>
      </w:r>
    </w:p>
    <w:p w14:paraId="506C213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F4401A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layer</w:t>
      </w:r>
    </w:p>
    <w:p w14:paraId="4F00D52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DFE702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layer</w:t>
      </w:r>
    </w:p>
    <w:p w14:paraId="552104A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BC199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layer</w:t>
      </w:r>
    </w:p>
    <w:p w14:paraId="412F768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E3C2E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layer</w:t>
      </w:r>
    </w:p>
    <w:p w14:paraId="40B832C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805AC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283CE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</w:t>
      </w:r>
    </w:p>
    <w:p w14:paraId="1AB4EF8A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A564C8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Person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BC20D1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E7CFA7A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BA2135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CC64D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Emai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345787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FirstLeade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B2AC6A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SecondLeade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3136CF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ThirdLeade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5B478B48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2B71D4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5EBEC2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</w:p>
    <w:p w14:paraId="66CEDA6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8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89D532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</w:p>
    <w:p w14:paraId="368C89D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9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90C23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</w:p>
    <w:p w14:paraId="7476976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0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9B672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</w:p>
    <w:p w14:paraId="58D1B62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1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461F0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</w:p>
    <w:p w14:paraId="1D2245F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E2BB1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</w:p>
    <w:p w14:paraId="03306FF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4363C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</w:p>
    <w:p w14:paraId="5858242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70195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</w:p>
    <w:p w14:paraId="0F887C9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22074D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</w:p>
    <w:p w14:paraId="32300B1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9@9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2746A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</w:t>
      </w:r>
    </w:p>
    <w:p w14:paraId="15CE73D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10@10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C3E229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C1085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2</w:t>
      </w:r>
    </w:p>
    <w:p w14:paraId="166AC303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8C7FAC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Person2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ED1A2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51062C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0A9DFE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000886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 Emai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5F7E84B4" w14:textId="77777777" w:rsidR="004C6BB8" w:rsidRDefault="004C6BB8" w:rsidP="003049A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3B5D5C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D69B0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2</w:t>
      </w:r>
    </w:p>
    <w:p w14:paraId="6105C7F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D5FF1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2</w:t>
      </w:r>
    </w:p>
    <w:p w14:paraId="6DA7E87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8D6E7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2</w:t>
      </w:r>
    </w:p>
    <w:p w14:paraId="15D40AF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8@8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2B5C55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2</w:t>
      </w:r>
    </w:p>
    <w:p w14:paraId="125FFD5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9@9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8598B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2</w:t>
      </w:r>
    </w:p>
    <w:p w14:paraId="2B408D3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10@10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76E7B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2</w:t>
      </w:r>
    </w:p>
    <w:p w14:paraId="7AA4957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11@1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7081B8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2</w:t>
      </w:r>
    </w:p>
    <w:p w14:paraId="2D15D82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12@12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12012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2</w:t>
      </w:r>
    </w:p>
    <w:p w14:paraId="5FC3C6E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13@13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B1940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2</w:t>
      </w:r>
    </w:p>
    <w:p w14:paraId="5B88DF2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14@14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CE4E84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Person2</w:t>
      </w:r>
    </w:p>
    <w:p w14:paraId="64B0C0B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15@15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DE182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2516AA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8767F3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FBFB77" w14:textId="2985EE7E" w:rsidR="004C6BB8" w:rsidRDefault="004C6BB8" w:rsidP="003049A8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7448EFB6" wp14:editId="1FEB8625">
            <wp:extent cx="1592580" cy="998220"/>
            <wp:effectExtent l="0" t="0" r="7620" b="0"/>
            <wp:docPr id="112" name="Picture 1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 11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AAF77" w14:textId="77777777" w:rsidR="004C6BB8" w:rsidRDefault="004C6BB8" w:rsidP="003049A8">
      <w:pPr>
        <w:spacing w:after="0"/>
      </w:pPr>
    </w:p>
    <w:p w14:paraId="335A3AA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788EB0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ACC3D5" w14:textId="7678C9E4" w:rsidR="004C6BB8" w:rsidRDefault="004C6BB8" w:rsidP="003049A8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2D211187" wp14:editId="1310617E">
            <wp:extent cx="3116580" cy="1440180"/>
            <wp:effectExtent l="0" t="0" r="7620" b="762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E191E0" w14:textId="77777777" w:rsidR="004C6BB8" w:rsidRDefault="004C6BB8" w:rsidP="003049A8">
      <w:pPr>
        <w:spacing w:after="0"/>
      </w:pPr>
    </w:p>
    <w:p w14:paraId="48A633D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B2077E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CarColo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A5CCB7" w14:textId="01836A2D" w:rsidR="004C6BB8" w:rsidRDefault="004C6BB8" w:rsidP="003049A8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lastRenderedPageBreak/>
        <w:drawing>
          <wp:inline distT="0" distB="0" distL="0" distR="0" wp14:anchorId="68AA3DFC" wp14:editId="0A5F3510">
            <wp:extent cx="1615440" cy="678180"/>
            <wp:effectExtent l="0" t="0" r="3810" b="7620"/>
            <wp:docPr id="110" name="Picture 1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 1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B477F" w14:textId="77777777" w:rsidR="004C6BB8" w:rsidRDefault="004C6BB8" w:rsidP="003049A8">
      <w:pPr>
        <w:spacing w:after="0"/>
      </w:pPr>
    </w:p>
    <w:p w14:paraId="1BE2A3C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0B1346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CarMode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340E9D" w14:textId="24D5C468" w:rsidR="004C6BB8" w:rsidRDefault="004C6BB8" w:rsidP="003049A8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6618D37F" wp14:editId="57B3B93A">
            <wp:extent cx="1737360" cy="693420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1638B" w14:textId="77777777" w:rsidR="004C6BB8" w:rsidRDefault="004C6BB8" w:rsidP="003049A8">
      <w:pPr>
        <w:spacing w:after="0"/>
      </w:pPr>
    </w:p>
    <w:p w14:paraId="74F4A26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8078AF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lay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6AB9BE" w14:textId="0E882DE0" w:rsidR="004C6BB8" w:rsidRDefault="004C6BB8" w:rsidP="003049A8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61769F01" wp14:editId="74D79BFD">
            <wp:extent cx="3223260" cy="1714500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44E3F" w14:textId="77777777" w:rsidR="004C6BB8" w:rsidRDefault="004C6BB8" w:rsidP="003049A8">
      <w:pPr>
        <w:spacing w:after="0"/>
      </w:pPr>
    </w:p>
    <w:p w14:paraId="5C1A7E6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F704C7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2329EFE" w14:textId="28A5B2F2" w:rsidR="004C6BB8" w:rsidRDefault="004C6BB8" w:rsidP="003049A8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1EBECA79" wp14:editId="55FEBD01">
            <wp:extent cx="4091940" cy="1821180"/>
            <wp:effectExtent l="0" t="0" r="3810" b="7620"/>
            <wp:docPr id="107" name="Picture 10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94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0A3271" w14:textId="77777777" w:rsidR="004C6BB8" w:rsidRDefault="004C6BB8" w:rsidP="003049A8">
      <w:pPr>
        <w:spacing w:after="0"/>
      </w:pPr>
    </w:p>
    <w:p w14:paraId="113DED6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FCA0FF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5D263D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4E3B41" w14:textId="77777777" w:rsidR="004C6BB8" w:rsidRDefault="004C6BB8" w:rsidP="003049A8">
      <w:pPr>
        <w:spacing w:after="0"/>
        <w:rPr>
          <w:sz w:val="27"/>
          <w:szCs w:val="27"/>
        </w:rPr>
      </w:pPr>
    </w:p>
    <w:p w14:paraId="6B43ECE6" w14:textId="352BC7EB" w:rsidR="004C6BB8" w:rsidRDefault="004C6BB8" w:rsidP="003049A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186A4705" wp14:editId="471CC12D">
            <wp:extent cx="1836420" cy="1722120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2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42DEB" w14:textId="77777777" w:rsidR="004C6BB8" w:rsidRDefault="004C6BB8" w:rsidP="003049A8">
      <w:pPr>
        <w:spacing w:after="0"/>
        <w:rPr>
          <w:sz w:val="27"/>
          <w:szCs w:val="27"/>
        </w:rPr>
      </w:pPr>
    </w:p>
    <w:p w14:paraId="77C24C3C" w14:textId="77777777" w:rsidR="004C6BB8" w:rsidRDefault="004C6BB8" w:rsidP="003049A8">
      <w:pPr>
        <w:spacing w:after="0"/>
        <w:rPr>
          <w:sz w:val="27"/>
          <w:szCs w:val="27"/>
        </w:rPr>
      </w:pPr>
    </w:p>
    <w:p w14:paraId="73F39F04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sz w:val="27"/>
          <w:szCs w:val="27"/>
        </w:rPr>
        <w:t>=========================================================================</w:t>
      </w:r>
    </w:p>
    <w:p w14:paraId="64285B28" w14:textId="77777777" w:rsidR="004C6BB8" w:rsidRDefault="004C6BB8" w:rsidP="003049A8">
      <w:pPr>
        <w:spacing w:after="0"/>
        <w:rPr>
          <w:sz w:val="27"/>
          <w:szCs w:val="27"/>
        </w:rPr>
      </w:pPr>
    </w:p>
    <w:p w14:paraId="7B3DED5C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sz w:val="36"/>
          <w:szCs w:val="36"/>
        </w:rPr>
        <w:t>1.1. (INNER)JOIN</w:t>
      </w:r>
    </w:p>
    <w:p w14:paraId="11C7EED7" w14:textId="77777777" w:rsidR="004C6BB8" w:rsidRDefault="004C6BB8" w:rsidP="003049A8">
      <w:pPr>
        <w:spacing w:after="0"/>
        <w:rPr>
          <w:sz w:val="27"/>
          <w:szCs w:val="27"/>
        </w:rPr>
      </w:pPr>
    </w:p>
    <w:p w14:paraId="3E2270DE" w14:textId="77777777" w:rsidR="004C6BB8" w:rsidRDefault="004C6BB8" w:rsidP="003049A8">
      <w:pPr>
        <w:spacing w:after="0"/>
        <w:rPr>
          <w:sz w:val="27"/>
          <w:szCs w:val="27"/>
        </w:rPr>
      </w:pPr>
    </w:p>
    <w:p w14:paraId="4A50C86B" w14:textId="77777777" w:rsidR="004C6BB8" w:rsidRDefault="004C6BB8" w:rsidP="003049A8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18258D8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1_02</w:t>
      </w:r>
    </w:p>
    <w:p w14:paraId="73B474D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INNER) JOIN</w:t>
      </w:r>
    </w:p>
    <w:p w14:paraId="6CF48B9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C9D08E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6C9F4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5263FC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6993D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59F50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</w:p>
    <w:p w14:paraId="7E19D76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406A27D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386782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JOIN dbo.Department d ON e.DepartmentID = d.DepartmentID;</w:t>
      </w:r>
    </w:p>
    <w:p w14:paraId="18BD753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3745DC0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E15C7D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4A1374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INNER) JOIN</w:t>
      </w:r>
    </w:p>
    <w:p w14:paraId="67D2C8B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only the matching rows.</w:t>
      </w:r>
    </w:p>
    <w:p w14:paraId="1C6B864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 matching rows are eliminated.</w:t>
      </w:r>
    </w:p>
    <w:p w14:paraId="640B0B3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6B90F8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mployee has 10 rows</w:t>
      </w:r>
    </w:p>
    <w:p w14:paraId="54954E6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partment has 6 rows</w:t>
      </w:r>
    </w:p>
    <w:p w14:paraId="7EEDFDF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0B34D52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re are 2 non-matching rows from Employee.</w:t>
      </w:r>
    </w:p>
    <w:p w14:paraId="04E327A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3 non-matching rows from Department.</w:t>
      </w:r>
    </w:p>
    <w:p w14:paraId="1974A7E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2B5B17C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INNER) JOIN will only show 8 matching rows.</w:t>
      </w:r>
    </w:p>
    <w:p w14:paraId="60ABD740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B6DA7AA" w14:textId="77777777" w:rsidR="004C6BB8" w:rsidRDefault="004C6BB8" w:rsidP="003049A8">
      <w:pPr>
        <w:spacing w:after="0"/>
        <w:rPr>
          <w:sz w:val="27"/>
          <w:szCs w:val="27"/>
        </w:rPr>
      </w:pPr>
    </w:p>
    <w:p w14:paraId="78C5F06F" w14:textId="0860D4D6" w:rsidR="004C6BB8" w:rsidRDefault="004C6BB8" w:rsidP="003049A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0335419" wp14:editId="484489A2">
            <wp:extent cx="5274310" cy="3415665"/>
            <wp:effectExtent l="0" t="0" r="2540" b="0"/>
            <wp:docPr id="105" name="Picture 10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15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5BDB2" w14:textId="77777777" w:rsidR="004C6BB8" w:rsidRDefault="004C6BB8" w:rsidP="003049A8">
      <w:pPr>
        <w:spacing w:after="0"/>
        <w:rPr>
          <w:sz w:val="27"/>
          <w:szCs w:val="27"/>
        </w:rPr>
      </w:pPr>
    </w:p>
    <w:p w14:paraId="5D6B3ABE" w14:textId="76B41430" w:rsidR="004C6BB8" w:rsidRDefault="004C6BB8" w:rsidP="003049A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C2E0F4A" wp14:editId="6021407E">
            <wp:extent cx="3352800" cy="156972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96622" w14:textId="77777777" w:rsidR="004C6BB8" w:rsidRDefault="004C6BB8" w:rsidP="003049A8">
      <w:pPr>
        <w:spacing w:after="0"/>
        <w:rPr>
          <w:sz w:val="27"/>
          <w:szCs w:val="27"/>
        </w:rPr>
      </w:pPr>
    </w:p>
    <w:p w14:paraId="649021C2" w14:textId="3231B32A" w:rsidR="004C6BB8" w:rsidRDefault="004C6BB8" w:rsidP="003049A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E0D32F1" wp14:editId="58C900D4">
            <wp:extent cx="2011680" cy="1257300"/>
            <wp:effectExtent l="0" t="0" r="762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BEF9D" w14:textId="77777777" w:rsidR="004C6BB8" w:rsidRDefault="004C6BB8" w:rsidP="003049A8">
      <w:pPr>
        <w:spacing w:after="0"/>
        <w:rPr>
          <w:sz w:val="27"/>
          <w:szCs w:val="27"/>
        </w:rPr>
      </w:pPr>
    </w:p>
    <w:p w14:paraId="2FD40F3C" w14:textId="77777777" w:rsidR="004C6BB8" w:rsidRDefault="004C6BB8" w:rsidP="003049A8">
      <w:pPr>
        <w:spacing w:after="0"/>
        <w:rPr>
          <w:sz w:val="27"/>
          <w:szCs w:val="27"/>
        </w:rPr>
      </w:pPr>
    </w:p>
    <w:p w14:paraId="75594949" w14:textId="36FC7DA1" w:rsidR="004C6BB8" w:rsidRDefault="004C6BB8" w:rsidP="003049A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3B683612" wp14:editId="4921F68E">
            <wp:extent cx="2537460" cy="1905000"/>
            <wp:effectExtent l="0" t="0" r="0" b="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D6336" w14:textId="77777777" w:rsidR="004C6BB8" w:rsidRDefault="004C6BB8" w:rsidP="003049A8">
      <w:pPr>
        <w:spacing w:after="0"/>
        <w:rPr>
          <w:sz w:val="27"/>
          <w:szCs w:val="27"/>
        </w:rPr>
      </w:pPr>
    </w:p>
    <w:p w14:paraId="02B40BD4" w14:textId="77777777" w:rsidR="004C6BB8" w:rsidRDefault="004C6BB8" w:rsidP="003049A8">
      <w:pPr>
        <w:spacing w:after="0"/>
        <w:rPr>
          <w:sz w:val="27"/>
          <w:szCs w:val="27"/>
        </w:rPr>
      </w:pPr>
    </w:p>
    <w:p w14:paraId="50366535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sz w:val="27"/>
          <w:szCs w:val="27"/>
        </w:rPr>
        <w:t>=========================================================================</w:t>
      </w:r>
    </w:p>
    <w:p w14:paraId="51D58E01" w14:textId="77777777" w:rsidR="004C6BB8" w:rsidRDefault="004C6BB8" w:rsidP="003049A8">
      <w:pPr>
        <w:spacing w:after="0"/>
        <w:rPr>
          <w:sz w:val="27"/>
          <w:szCs w:val="27"/>
        </w:rPr>
      </w:pPr>
    </w:p>
    <w:p w14:paraId="08B58E7D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sz w:val="36"/>
          <w:szCs w:val="36"/>
        </w:rPr>
        <w:t>1.2. LEFT (OUTER) JOIN</w:t>
      </w:r>
    </w:p>
    <w:p w14:paraId="382807E2" w14:textId="77777777" w:rsidR="004C6BB8" w:rsidRDefault="004C6BB8" w:rsidP="003049A8">
      <w:pPr>
        <w:spacing w:after="0"/>
        <w:rPr>
          <w:sz w:val="27"/>
          <w:szCs w:val="27"/>
        </w:rPr>
      </w:pPr>
    </w:p>
    <w:p w14:paraId="72C344F6" w14:textId="77777777" w:rsidR="004C6BB8" w:rsidRDefault="004C6BB8" w:rsidP="003049A8">
      <w:pPr>
        <w:spacing w:after="0"/>
        <w:rPr>
          <w:sz w:val="27"/>
          <w:szCs w:val="27"/>
        </w:rPr>
      </w:pPr>
    </w:p>
    <w:p w14:paraId="483985BB" w14:textId="77777777" w:rsidR="004C6BB8" w:rsidRDefault="004C6BB8" w:rsidP="003049A8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61CC343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2_LEFT (OUTER) JOIN</w:t>
      </w:r>
    </w:p>
    <w:p w14:paraId="71FC27A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718A0D4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582D48D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2_01</w:t>
      </w:r>
    </w:p>
    <w:p w14:paraId="5C515D4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FT (OUTER) JOIN</w:t>
      </w:r>
    </w:p>
    <w:p w14:paraId="3873D3C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E8FECC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7B81B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2AE5E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3C3764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9DC06A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</w:p>
    <w:p w14:paraId="6AEB599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61D8700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4DF6A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LEFT JOIN dbo.Department d ON e.DepartmentID = d.DepartmentID;</w:t>
      </w:r>
    </w:p>
    <w:p w14:paraId="14FB930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12431AE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36CCB3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FBCE40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</w:t>
      </w:r>
    </w:p>
    <w:p w14:paraId="3C83F13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ll the matching rows +</w:t>
      </w:r>
    </w:p>
    <w:p w14:paraId="2CC90EA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 matching rows from the left table</w:t>
      </w:r>
    </w:p>
    <w:p w14:paraId="3844612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2.</w:t>
      </w:r>
    </w:p>
    <w:p w14:paraId="324F12D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mployee has 10 rows</w:t>
      </w:r>
    </w:p>
    <w:p w14:paraId="1E93AD5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partment has 6 rows</w:t>
      </w:r>
    </w:p>
    <w:p w14:paraId="226E6CA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014C02E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Employee.</w:t>
      </w:r>
    </w:p>
    <w:p w14:paraId="5C188B3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3 non-matching rows from Department.</w:t>
      </w:r>
    </w:p>
    <w:p w14:paraId="34A1D6B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3FB7C51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 will show</w:t>
      </w:r>
    </w:p>
    <w:p w14:paraId="0811A2B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 + 2 non-matching rows from Employee).</w:t>
      </w:r>
    </w:p>
    <w:p w14:paraId="279BC3E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DB87AEC" w14:textId="087F3386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27EF274F" wp14:editId="2EB59E1B">
            <wp:extent cx="5274310" cy="3918585"/>
            <wp:effectExtent l="0" t="0" r="2540" b="5715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1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507412" w14:textId="77777777" w:rsidR="004C6BB8" w:rsidRDefault="004C6BB8" w:rsidP="003049A8">
      <w:pPr>
        <w:spacing w:after="0"/>
      </w:pPr>
    </w:p>
    <w:p w14:paraId="2E81A331" w14:textId="5032B7AE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1CC3C237" wp14:editId="6F274298">
            <wp:extent cx="4259580" cy="1996440"/>
            <wp:effectExtent l="0" t="0" r="7620" b="381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199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5E61AC" w14:textId="77777777" w:rsidR="004C6BB8" w:rsidRDefault="004C6BB8" w:rsidP="003049A8">
      <w:pPr>
        <w:spacing w:after="0"/>
      </w:pPr>
    </w:p>
    <w:p w14:paraId="45D5D947" w14:textId="66DA503E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1CFE7A85" wp14:editId="156F3894">
            <wp:extent cx="2484120" cy="1562100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412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D51CF" w14:textId="77777777" w:rsidR="004C6BB8" w:rsidRDefault="004C6BB8" w:rsidP="003049A8">
      <w:pPr>
        <w:spacing w:after="0"/>
      </w:pPr>
    </w:p>
    <w:p w14:paraId="0C3843F3" w14:textId="16E39221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69AEFF2E" wp14:editId="12A9CB29">
            <wp:extent cx="2606040" cy="2156460"/>
            <wp:effectExtent l="0" t="0" r="381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37B45" w14:textId="77777777" w:rsidR="004C6BB8" w:rsidRDefault="004C6BB8" w:rsidP="003049A8">
      <w:pPr>
        <w:spacing w:after="0"/>
      </w:pPr>
    </w:p>
    <w:p w14:paraId="65ECF688" w14:textId="77777777" w:rsidR="004C6BB8" w:rsidRDefault="004C6BB8" w:rsidP="003049A8">
      <w:pPr>
        <w:spacing w:after="0"/>
      </w:pPr>
    </w:p>
    <w:p w14:paraId="4EBAB1E5" w14:textId="77777777" w:rsidR="004C6BB8" w:rsidRDefault="004C6BB8" w:rsidP="003049A8">
      <w:pPr>
        <w:spacing w:after="0"/>
      </w:pPr>
    </w:p>
    <w:p w14:paraId="6B478D02" w14:textId="77777777" w:rsidR="004C6BB8" w:rsidRDefault="004C6BB8" w:rsidP="003049A8">
      <w:pPr>
        <w:spacing w:after="0"/>
      </w:pPr>
    </w:p>
    <w:p w14:paraId="32F9785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278B84B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2_02</w:t>
      </w:r>
    </w:p>
    <w:p w14:paraId="2E6E4C4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FT (OUTER) JOIN - (INNER) JOIN</w:t>
      </w:r>
    </w:p>
    <w:p w14:paraId="5870E85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amp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E8DC29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1F701B0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AC9266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D3B90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26E196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D293A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D76BCAA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</w:p>
    <w:p w14:paraId="2F30A78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7898348B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</w:p>
    <w:p w14:paraId="0224A96B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LEFT JOIN dbo.Department d ON e.DepartmentID = d.DepartmentID;</w:t>
      </w:r>
    </w:p>
    <w:p w14:paraId="5384172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;</w:t>
      </w:r>
    </w:p>
    <w:p w14:paraId="0D79369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7E30469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D12471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613CE9A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</w:t>
      </w:r>
    </w:p>
    <w:p w14:paraId="78DDB33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ll the matching rows +</w:t>
      </w:r>
    </w:p>
    <w:p w14:paraId="6C32351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 matching rows from the left table</w:t>
      </w:r>
    </w:p>
    <w:p w14:paraId="5D2C0FB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E63E79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mployee has 10 rows</w:t>
      </w:r>
    </w:p>
    <w:p w14:paraId="59B9C08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partment has 6 rows</w:t>
      </w:r>
    </w:p>
    <w:p w14:paraId="461C38B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43B7878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Employee.</w:t>
      </w:r>
    </w:p>
    <w:p w14:paraId="72D682A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3 non-matching rows from Department.</w:t>
      </w:r>
    </w:p>
    <w:p w14:paraId="2A60421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49D4A0B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 will show</w:t>
      </w:r>
    </w:p>
    <w:p w14:paraId="7D26219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 + 2 non-matching rows from Employee).</w:t>
      </w:r>
    </w:p>
    <w:p w14:paraId="3AE4400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617A1F9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d.DepartmentID IS NULL;</w:t>
      </w:r>
    </w:p>
    <w:p w14:paraId="251AE12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eliminate (8 matching rows).</w:t>
      </w:r>
    </w:p>
    <w:p w14:paraId="133BCA2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only show   (2 non-matching rows from Employee)</w:t>
      </w:r>
    </w:p>
    <w:p w14:paraId="77C78DEA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D9C2FFC" w14:textId="77777777" w:rsidR="004C6BB8" w:rsidRDefault="004C6BB8" w:rsidP="003049A8">
      <w:pPr>
        <w:spacing w:after="0"/>
        <w:rPr>
          <w:sz w:val="27"/>
          <w:szCs w:val="27"/>
        </w:rPr>
      </w:pPr>
    </w:p>
    <w:p w14:paraId="2BE9B8A1" w14:textId="16D71622" w:rsidR="004C6BB8" w:rsidRDefault="004C6BB8" w:rsidP="003049A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798070C2" wp14:editId="1D10569A">
            <wp:extent cx="5274310" cy="4916805"/>
            <wp:effectExtent l="0" t="0" r="254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16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CC969" w14:textId="77777777" w:rsidR="004C6BB8" w:rsidRDefault="004C6BB8" w:rsidP="003049A8">
      <w:pPr>
        <w:spacing w:after="0"/>
        <w:rPr>
          <w:sz w:val="27"/>
          <w:szCs w:val="27"/>
        </w:rPr>
      </w:pPr>
    </w:p>
    <w:p w14:paraId="42A7A194" w14:textId="48FDEDB9" w:rsidR="004C6BB8" w:rsidRDefault="004C6BB8" w:rsidP="003049A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F72B5A4" wp14:editId="2172B7B2">
            <wp:extent cx="3886200" cy="1828800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E7BD7" w14:textId="77777777" w:rsidR="004C6BB8" w:rsidRDefault="004C6BB8" w:rsidP="003049A8">
      <w:pPr>
        <w:spacing w:after="0"/>
        <w:rPr>
          <w:sz w:val="27"/>
          <w:szCs w:val="27"/>
        </w:rPr>
      </w:pPr>
    </w:p>
    <w:p w14:paraId="5F11AF1C" w14:textId="145FC4C8" w:rsidR="004C6BB8" w:rsidRDefault="004C6BB8" w:rsidP="003049A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7EAF3575" wp14:editId="6CBFC7C5">
            <wp:extent cx="1790700" cy="1127760"/>
            <wp:effectExtent l="0" t="0" r="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7B45E" w14:textId="77777777" w:rsidR="004C6BB8" w:rsidRDefault="004C6BB8" w:rsidP="003049A8">
      <w:pPr>
        <w:spacing w:after="0"/>
        <w:rPr>
          <w:sz w:val="27"/>
          <w:szCs w:val="27"/>
        </w:rPr>
      </w:pPr>
    </w:p>
    <w:p w14:paraId="3F4F42E7" w14:textId="5FA5D5C8" w:rsidR="004C6BB8" w:rsidRDefault="004C6BB8" w:rsidP="003049A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2A2C463" wp14:editId="198A09C7">
            <wp:extent cx="2979420" cy="640080"/>
            <wp:effectExtent l="0" t="0" r="0" b="762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68011" w14:textId="77777777" w:rsidR="004C6BB8" w:rsidRDefault="004C6BB8" w:rsidP="003049A8">
      <w:pPr>
        <w:spacing w:after="0"/>
        <w:rPr>
          <w:sz w:val="27"/>
          <w:szCs w:val="27"/>
        </w:rPr>
      </w:pPr>
    </w:p>
    <w:p w14:paraId="002BF874" w14:textId="77777777" w:rsidR="004C6BB8" w:rsidRDefault="004C6BB8" w:rsidP="003049A8">
      <w:pPr>
        <w:spacing w:after="0"/>
        <w:rPr>
          <w:sz w:val="27"/>
          <w:szCs w:val="27"/>
        </w:rPr>
      </w:pPr>
    </w:p>
    <w:p w14:paraId="31E71950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sz w:val="27"/>
          <w:szCs w:val="27"/>
        </w:rPr>
        <w:t>=========================================================================</w:t>
      </w:r>
    </w:p>
    <w:p w14:paraId="09C2DB1F" w14:textId="77777777" w:rsidR="004C6BB8" w:rsidRDefault="004C6BB8" w:rsidP="003049A8">
      <w:pPr>
        <w:spacing w:after="0"/>
        <w:rPr>
          <w:sz w:val="27"/>
          <w:szCs w:val="27"/>
        </w:rPr>
      </w:pPr>
    </w:p>
    <w:p w14:paraId="135CF9F3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sz w:val="36"/>
          <w:szCs w:val="36"/>
        </w:rPr>
        <w:t>1.3. RIGHT (OUTER) JOIN</w:t>
      </w:r>
    </w:p>
    <w:p w14:paraId="70ED8FE7" w14:textId="77777777" w:rsidR="004C6BB8" w:rsidRDefault="004C6BB8" w:rsidP="003049A8">
      <w:pPr>
        <w:spacing w:after="0"/>
        <w:rPr>
          <w:sz w:val="27"/>
          <w:szCs w:val="27"/>
        </w:rPr>
      </w:pPr>
    </w:p>
    <w:p w14:paraId="64B68CB3" w14:textId="77777777" w:rsidR="004C6BB8" w:rsidRDefault="004C6BB8" w:rsidP="003049A8">
      <w:pPr>
        <w:spacing w:after="0"/>
        <w:rPr>
          <w:sz w:val="27"/>
          <w:szCs w:val="27"/>
        </w:rPr>
      </w:pPr>
    </w:p>
    <w:p w14:paraId="4A408B90" w14:textId="77777777" w:rsidR="004C6BB8" w:rsidRDefault="004C6BB8" w:rsidP="003049A8">
      <w:pPr>
        <w:spacing w:after="0"/>
        <w:rPr>
          <w:sz w:val="24"/>
          <w:szCs w:val="24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2936F9A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3_RIGHT (OUTER) JOIN</w:t>
      </w:r>
    </w:p>
    <w:p w14:paraId="3D14CD3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62129F3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7F73A73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3_01</w:t>
      </w:r>
    </w:p>
    <w:p w14:paraId="12E31B2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IGHT (OUTER) JOIN</w:t>
      </w:r>
    </w:p>
    <w:p w14:paraId="2D95CBA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6B1FA9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4E74C8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8705A9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9505AD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BA2AA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</w:p>
    <w:p w14:paraId="1303DB4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160027F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RIGH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0AA55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RIGHT JOIN dbo.Department d ON e.DepartmentID = d.DepartmentID;</w:t>
      </w:r>
    </w:p>
    <w:p w14:paraId="76750C2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036064C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406DEB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69AE3B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IGHT (OUTER) JOIN</w:t>
      </w:r>
    </w:p>
    <w:p w14:paraId="6F1E465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ll the matching rows +</w:t>
      </w:r>
    </w:p>
    <w:p w14:paraId="777D11D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 matching rows from the right table</w:t>
      </w:r>
    </w:p>
    <w:p w14:paraId="1421E20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2E93C0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mployee has 10 rows</w:t>
      </w:r>
    </w:p>
    <w:p w14:paraId="78B09A5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partment has 6 rows</w:t>
      </w:r>
    </w:p>
    <w:p w14:paraId="2A1D74F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471BEEB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Employee.</w:t>
      </w:r>
    </w:p>
    <w:p w14:paraId="15A26A1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3 non-matching rows from Department.</w:t>
      </w:r>
    </w:p>
    <w:p w14:paraId="12CC5B8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44E12BB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 will show</w:t>
      </w:r>
    </w:p>
    <w:p w14:paraId="0D567F6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 + 3 non-matching rows from Department).</w:t>
      </w:r>
    </w:p>
    <w:p w14:paraId="4A62FC5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27798F4" w14:textId="306CD766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5954DF9B" wp14:editId="46BBDF28">
            <wp:extent cx="5274310" cy="4271645"/>
            <wp:effectExtent l="0" t="0" r="254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71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3B270" w14:textId="77777777" w:rsidR="004C6BB8" w:rsidRDefault="004C6BB8" w:rsidP="003049A8">
      <w:pPr>
        <w:spacing w:after="0"/>
      </w:pPr>
    </w:p>
    <w:p w14:paraId="47515ECF" w14:textId="37298654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28132EC0" wp14:editId="64D414A9">
            <wp:extent cx="3832860" cy="179832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AF0929" w14:textId="77777777" w:rsidR="004C6BB8" w:rsidRDefault="004C6BB8" w:rsidP="003049A8">
      <w:pPr>
        <w:spacing w:after="0"/>
      </w:pPr>
    </w:p>
    <w:p w14:paraId="30FF3B31" w14:textId="47F0FA50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02F555BE" wp14:editId="000B2E04">
            <wp:extent cx="2019300" cy="126492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EA3B6" w14:textId="77777777" w:rsidR="004C6BB8" w:rsidRDefault="004C6BB8" w:rsidP="003049A8">
      <w:pPr>
        <w:spacing w:after="0"/>
      </w:pPr>
    </w:p>
    <w:p w14:paraId="5D2B5FF2" w14:textId="47BC8269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18E71345" wp14:editId="139B4BED">
            <wp:extent cx="2392680" cy="2301240"/>
            <wp:effectExtent l="0" t="0" r="7620" b="381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68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CB728" w14:textId="77777777" w:rsidR="004C6BB8" w:rsidRDefault="004C6BB8" w:rsidP="003049A8">
      <w:pPr>
        <w:spacing w:after="0"/>
      </w:pPr>
    </w:p>
    <w:p w14:paraId="56DB571E" w14:textId="77777777" w:rsidR="004C6BB8" w:rsidRDefault="004C6BB8" w:rsidP="003049A8">
      <w:pPr>
        <w:spacing w:after="0"/>
      </w:pPr>
    </w:p>
    <w:p w14:paraId="37A9EEB8" w14:textId="77777777" w:rsidR="004C6BB8" w:rsidRDefault="004C6BB8" w:rsidP="003049A8">
      <w:pPr>
        <w:spacing w:after="0"/>
      </w:pPr>
    </w:p>
    <w:p w14:paraId="0D37D40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31CCBE9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3_02</w:t>
      </w:r>
    </w:p>
    <w:p w14:paraId="16B8A8B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IGHT (OUTER) JOIN - (INNER) JOIN</w:t>
      </w:r>
    </w:p>
    <w:p w14:paraId="452CF94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963E43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381B5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B7E3D0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F961D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2B0C1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</w:p>
    <w:p w14:paraId="147C5EF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02533C6A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RIGH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</w:p>
    <w:p w14:paraId="4E41617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RIGHT JOIN dbo.Department d ON e.DepartmentID = d.DepartmentID;</w:t>
      </w:r>
    </w:p>
    <w:p w14:paraId="3D44B32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;</w:t>
      </w:r>
    </w:p>
    <w:p w14:paraId="0F98B98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71114C6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EFT (OUTER) JOIN - INNER JOIN</w:t>
      </w:r>
    </w:p>
    <w:p w14:paraId="3FACCA4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2D9154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D123EE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IGHT (OUTER) JOIN</w:t>
      </w:r>
    </w:p>
    <w:p w14:paraId="0004E6C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ll the matching rows +</w:t>
      </w:r>
    </w:p>
    <w:p w14:paraId="57167AF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 matching rows from the right table</w:t>
      </w:r>
    </w:p>
    <w:p w14:paraId="14776C2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47D24D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mployee has 10 rows</w:t>
      </w:r>
    </w:p>
    <w:p w14:paraId="0FFBB5B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partment has 6 rows</w:t>
      </w:r>
    </w:p>
    <w:p w14:paraId="4677AE6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786AC61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Employee.</w:t>
      </w:r>
    </w:p>
    <w:p w14:paraId="333D3E7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3 non-matching rows from Department.</w:t>
      </w:r>
    </w:p>
    <w:p w14:paraId="4F91147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0BCA376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 will show</w:t>
      </w:r>
    </w:p>
    <w:p w14:paraId="67BB2F2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 + 3 non-matching rows from Department).</w:t>
      </w:r>
    </w:p>
    <w:p w14:paraId="130D87E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09233F0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e.DepartmentID IS NULL;</w:t>
      </w:r>
    </w:p>
    <w:p w14:paraId="2835931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eliminate (8 matching rows).</w:t>
      </w:r>
    </w:p>
    <w:p w14:paraId="2A57840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only show   (3 non-matching rows from Department)</w:t>
      </w:r>
    </w:p>
    <w:p w14:paraId="7A712216" w14:textId="77777777" w:rsidR="004C6BB8" w:rsidRDefault="004C6BB8" w:rsidP="003049A8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1359782" w14:textId="77777777" w:rsidR="004C6BB8" w:rsidRDefault="004C6BB8" w:rsidP="003049A8">
      <w:pPr>
        <w:spacing w:after="0"/>
        <w:rPr>
          <w:sz w:val="24"/>
          <w:szCs w:val="24"/>
        </w:rPr>
      </w:pPr>
    </w:p>
    <w:p w14:paraId="60023742" w14:textId="2B0DB825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73DB0F37" wp14:editId="48B035D3">
            <wp:extent cx="5274310" cy="4908550"/>
            <wp:effectExtent l="0" t="0" r="2540" b="635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0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EC16F" w14:textId="77777777" w:rsidR="004C6BB8" w:rsidRDefault="004C6BB8" w:rsidP="003049A8">
      <w:pPr>
        <w:spacing w:after="0"/>
      </w:pPr>
    </w:p>
    <w:p w14:paraId="611F8CB9" w14:textId="77777777" w:rsidR="004C6BB8" w:rsidRDefault="004C6BB8" w:rsidP="003049A8">
      <w:pPr>
        <w:spacing w:after="0"/>
      </w:pPr>
    </w:p>
    <w:p w14:paraId="12668767" w14:textId="528964A5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35E396F5" wp14:editId="35B742C6">
            <wp:extent cx="3436620" cy="1615440"/>
            <wp:effectExtent l="0" t="0" r="0" b="381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52701" w14:textId="77777777" w:rsidR="004C6BB8" w:rsidRDefault="004C6BB8" w:rsidP="003049A8">
      <w:pPr>
        <w:spacing w:after="0"/>
      </w:pPr>
    </w:p>
    <w:p w14:paraId="7D9607C2" w14:textId="20C2FA25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77231715" wp14:editId="0E1D9AA9">
            <wp:extent cx="1905000" cy="1188720"/>
            <wp:effectExtent l="0" t="0" r="0" b="0"/>
            <wp:docPr id="87" name="Picture 8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498BB" w14:textId="77777777" w:rsidR="004C6BB8" w:rsidRDefault="004C6BB8" w:rsidP="003049A8">
      <w:pPr>
        <w:spacing w:after="0"/>
      </w:pPr>
    </w:p>
    <w:p w14:paraId="4E544D6C" w14:textId="2AD55DEE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183977EB" wp14:editId="481D65C0">
            <wp:extent cx="2171700" cy="998220"/>
            <wp:effectExtent l="0" t="0" r="0" b="0"/>
            <wp:docPr id="86" name="Picture 8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AFC15" w14:textId="77777777" w:rsidR="004C6BB8" w:rsidRDefault="004C6BB8" w:rsidP="003049A8">
      <w:pPr>
        <w:spacing w:after="0"/>
      </w:pPr>
    </w:p>
    <w:p w14:paraId="73156EEB" w14:textId="77777777" w:rsidR="004C6BB8" w:rsidRDefault="004C6BB8" w:rsidP="003049A8">
      <w:pPr>
        <w:spacing w:after="0"/>
      </w:pPr>
      <w:r>
        <w:rPr>
          <w:sz w:val="27"/>
          <w:szCs w:val="27"/>
        </w:rPr>
        <w:t>=========================================================================</w:t>
      </w:r>
    </w:p>
    <w:p w14:paraId="184D1D8B" w14:textId="77777777" w:rsidR="004C6BB8" w:rsidRDefault="004C6BB8" w:rsidP="003049A8">
      <w:pPr>
        <w:spacing w:after="0"/>
        <w:rPr>
          <w:sz w:val="27"/>
          <w:szCs w:val="27"/>
        </w:rPr>
      </w:pPr>
    </w:p>
    <w:p w14:paraId="61730DD3" w14:textId="77777777" w:rsidR="004C6BB8" w:rsidRDefault="004C6BB8" w:rsidP="003049A8">
      <w:pPr>
        <w:spacing w:after="0"/>
        <w:rPr>
          <w:sz w:val="24"/>
          <w:szCs w:val="24"/>
        </w:rPr>
      </w:pPr>
      <w:r>
        <w:rPr>
          <w:sz w:val="36"/>
          <w:szCs w:val="36"/>
        </w:rPr>
        <w:t>1.4. FULL (OUTER) JOIN</w:t>
      </w:r>
    </w:p>
    <w:p w14:paraId="15E63790" w14:textId="77777777" w:rsidR="004C6BB8" w:rsidRDefault="004C6BB8" w:rsidP="003049A8">
      <w:pPr>
        <w:spacing w:after="0"/>
      </w:pPr>
    </w:p>
    <w:p w14:paraId="3BEE55F8" w14:textId="77777777" w:rsidR="004C6BB8" w:rsidRDefault="004C6BB8" w:rsidP="003049A8">
      <w:pPr>
        <w:spacing w:after="0"/>
      </w:pPr>
    </w:p>
    <w:p w14:paraId="4164EFF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5856037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4_FULL (OUTER) JOIN</w:t>
      </w:r>
    </w:p>
    <w:p w14:paraId="76D08D7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39CF7A1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678B0A2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4_01</w:t>
      </w:r>
    </w:p>
    <w:p w14:paraId="5C10B56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ULL (OUTER) JOIN</w:t>
      </w:r>
    </w:p>
    <w:p w14:paraId="080B542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5A951E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BB8326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471B22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CCE9E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36D57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</w:p>
    <w:p w14:paraId="5AA7B15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6E4BF7AD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699F3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FULL JOIN dbo.Department d ON e.DepartmentID = d.DepartmentID;</w:t>
      </w:r>
    </w:p>
    <w:p w14:paraId="360D9BB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431C28E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A5AFDB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FC330D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ULL (OUTER) JOIN</w:t>
      </w:r>
    </w:p>
    <w:p w14:paraId="7E3665A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ll rows from both tables,</w:t>
      </w:r>
    </w:p>
    <w:p w14:paraId="07E689B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cluding the non-matching rows.</w:t>
      </w:r>
    </w:p>
    <w:p w14:paraId="323E076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2.</w:t>
      </w:r>
    </w:p>
    <w:p w14:paraId="10AFA13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mployee has 10 rows</w:t>
      </w:r>
    </w:p>
    <w:p w14:paraId="3CC777F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partment has 6 rows</w:t>
      </w:r>
    </w:p>
    <w:p w14:paraId="4B5139A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061DCB7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Employee.</w:t>
      </w:r>
    </w:p>
    <w:p w14:paraId="401310C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re are 3 non-matching rows from Department.</w:t>
      </w:r>
    </w:p>
    <w:p w14:paraId="3677BB3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2A56492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 will show</w:t>
      </w:r>
    </w:p>
    <w:p w14:paraId="4B40658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</w:t>
      </w:r>
    </w:p>
    <w:p w14:paraId="008302F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2 non-matching rows from Employee</w:t>
      </w:r>
    </w:p>
    <w:p w14:paraId="3D16B12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3 non-matching rows from Department).</w:t>
      </w:r>
    </w:p>
    <w:p w14:paraId="2A96E7B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A43D514" w14:textId="6A27608C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6FBA2C70" wp14:editId="67CACD00">
            <wp:extent cx="5105400" cy="472440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267AA" w14:textId="77777777" w:rsidR="004C6BB8" w:rsidRDefault="004C6BB8" w:rsidP="003049A8">
      <w:pPr>
        <w:spacing w:after="0"/>
      </w:pPr>
    </w:p>
    <w:p w14:paraId="4F5FA0ED" w14:textId="77777777" w:rsidR="004C6BB8" w:rsidRDefault="004C6BB8" w:rsidP="003049A8">
      <w:pPr>
        <w:spacing w:after="0"/>
      </w:pPr>
    </w:p>
    <w:p w14:paraId="22AD7878" w14:textId="77777777" w:rsidR="004C6BB8" w:rsidRDefault="004C6BB8" w:rsidP="003049A8">
      <w:pPr>
        <w:spacing w:after="0"/>
      </w:pPr>
    </w:p>
    <w:p w14:paraId="73F35B4C" w14:textId="3D90B049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5447BC1F" wp14:editId="75544965">
            <wp:extent cx="3657600" cy="172212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26C4B" w14:textId="77777777" w:rsidR="004C6BB8" w:rsidRDefault="004C6BB8" w:rsidP="003049A8">
      <w:pPr>
        <w:spacing w:after="0"/>
      </w:pPr>
    </w:p>
    <w:p w14:paraId="2A01527D" w14:textId="47810BDC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5F08DFC8" wp14:editId="71398A71">
            <wp:extent cx="1905000" cy="118872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645B4" w14:textId="77777777" w:rsidR="004C6BB8" w:rsidRDefault="004C6BB8" w:rsidP="003049A8">
      <w:pPr>
        <w:spacing w:after="0"/>
      </w:pPr>
    </w:p>
    <w:p w14:paraId="446CB806" w14:textId="5ABE19FA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727DD26C" wp14:editId="4E241ECA">
            <wp:extent cx="2964180" cy="3147060"/>
            <wp:effectExtent l="0" t="0" r="762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C8969" w14:textId="77777777" w:rsidR="004C6BB8" w:rsidRDefault="004C6BB8" w:rsidP="003049A8">
      <w:pPr>
        <w:spacing w:after="0"/>
      </w:pPr>
    </w:p>
    <w:p w14:paraId="3C9042B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055BF12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4_02</w:t>
      </w:r>
    </w:p>
    <w:p w14:paraId="333E042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ULL (OUTER) JOIN - (INNER) JOIN</w:t>
      </w:r>
    </w:p>
    <w:p w14:paraId="6D3260D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amp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B966E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23AC92B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E8458A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4AF6E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4EE169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E66F0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3F6D1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</w:p>
    <w:p w14:paraId="0F49C32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1BCFC1C6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</w:p>
    <w:p w14:paraId="0C499B4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FULL JOIN dbo.Department d ON e.DepartmentID = d.DepartmentID;</w:t>
      </w:r>
    </w:p>
    <w:p w14:paraId="7ED6BE2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0F4A6D7D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;</w:t>
      </w:r>
    </w:p>
    <w:p w14:paraId="3556FD3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653E338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E4A98A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ECE3E3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ULL (OUTER) JOIN</w:t>
      </w:r>
    </w:p>
    <w:p w14:paraId="39369DA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ll rows from both tables,</w:t>
      </w:r>
    </w:p>
    <w:p w14:paraId="7F49D97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cluding the non-matching rows.</w:t>
      </w:r>
    </w:p>
    <w:p w14:paraId="4F27A77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F50F50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mployee has 10 rows</w:t>
      </w:r>
    </w:p>
    <w:p w14:paraId="1FD4AAC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partment has 6 rows</w:t>
      </w:r>
    </w:p>
    <w:p w14:paraId="3CA7F4E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126AF14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Employee.</w:t>
      </w:r>
    </w:p>
    <w:p w14:paraId="2BB6DC7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3 non-matching rows from Department.</w:t>
      </w:r>
    </w:p>
    <w:p w14:paraId="21350A3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0AD4B36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 will show</w:t>
      </w:r>
    </w:p>
    <w:p w14:paraId="1CF403D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</w:t>
      </w:r>
    </w:p>
    <w:p w14:paraId="5844EFA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2 non-matching rows from Employee</w:t>
      </w:r>
    </w:p>
    <w:p w14:paraId="67AAC69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3 non-matching rows from Department).</w:t>
      </w:r>
    </w:p>
    <w:p w14:paraId="1D9252E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1183F21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e.DepartmentID IS NULL;</w:t>
      </w:r>
    </w:p>
    <w:p w14:paraId="0DEA30D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eliminate (8 matching rows).</w:t>
      </w:r>
    </w:p>
    <w:p w14:paraId="6C60B0E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only show</w:t>
      </w:r>
    </w:p>
    <w:p w14:paraId="5470417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2 non-matching rows from Employee</w:t>
      </w:r>
    </w:p>
    <w:p w14:paraId="718D976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3 non-matching rows from Department)</w:t>
      </w:r>
    </w:p>
    <w:p w14:paraId="5FF6245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0DCA986" w14:textId="77777777" w:rsidR="004C6BB8" w:rsidRDefault="004C6BB8" w:rsidP="003049A8">
      <w:pPr>
        <w:spacing w:after="0"/>
      </w:pPr>
    </w:p>
    <w:p w14:paraId="2C602896" w14:textId="5ACDF9F4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5FFE601C" wp14:editId="018EB54D">
            <wp:extent cx="5274310" cy="6054725"/>
            <wp:effectExtent l="0" t="0" r="2540" b="317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5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1D119" w14:textId="77777777" w:rsidR="004C6BB8" w:rsidRDefault="004C6BB8" w:rsidP="003049A8">
      <w:pPr>
        <w:spacing w:after="0"/>
      </w:pPr>
    </w:p>
    <w:p w14:paraId="60BF5973" w14:textId="77777777" w:rsidR="004C6BB8" w:rsidRDefault="004C6BB8" w:rsidP="003049A8">
      <w:pPr>
        <w:spacing w:after="0"/>
      </w:pPr>
    </w:p>
    <w:p w14:paraId="27D77D2A" w14:textId="54663D5D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3CB9FB26" wp14:editId="263EDB0D">
            <wp:extent cx="3832860" cy="179832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97EE4" w14:textId="77777777" w:rsidR="004C6BB8" w:rsidRDefault="004C6BB8" w:rsidP="003049A8">
      <w:pPr>
        <w:spacing w:after="0"/>
      </w:pPr>
    </w:p>
    <w:p w14:paraId="68B5A101" w14:textId="71ECEDA7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45E4A6A3" wp14:editId="60B7455D">
            <wp:extent cx="2278380" cy="1432560"/>
            <wp:effectExtent l="0" t="0" r="7620" b="0"/>
            <wp:docPr id="79" name="Picture 7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E9BB3" w14:textId="77777777" w:rsidR="004C6BB8" w:rsidRDefault="004C6BB8" w:rsidP="003049A8">
      <w:pPr>
        <w:spacing w:after="0"/>
      </w:pPr>
    </w:p>
    <w:p w14:paraId="4ED7F0ED" w14:textId="77777777" w:rsidR="004C6BB8" w:rsidRDefault="004C6BB8" w:rsidP="003049A8">
      <w:pPr>
        <w:spacing w:after="0"/>
      </w:pPr>
    </w:p>
    <w:p w14:paraId="4D429834" w14:textId="28F5CB32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6FD9A024" wp14:editId="37A751B1">
            <wp:extent cx="3002280" cy="1447800"/>
            <wp:effectExtent l="0" t="0" r="762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5D025" w14:textId="77777777" w:rsidR="004C6BB8" w:rsidRDefault="004C6BB8" w:rsidP="003049A8">
      <w:pPr>
        <w:spacing w:after="0"/>
      </w:pPr>
    </w:p>
    <w:p w14:paraId="3B9ED955" w14:textId="77777777" w:rsidR="004C6BB8" w:rsidRDefault="004C6BB8" w:rsidP="003049A8">
      <w:pPr>
        <w:spacing w:after="0"/>
      </w:pPr>
      <w:r>
        <w:rPr>
          <w:sz w:val="27"/>
          <w:szCs w:val="27"/>
        </w:rPr>
        <w:t>=========================================================================</w:t>
      </w:r>
    </w:p>
    <w:p w14:paraId="58046D11" w14:textId="77777777" w:rsidR="004C6BB8" w:rsidRDefault="004C6BB8" w:rsidP="003049A8">
      <w:pPr>
        <w:spacing w:after="0"/>
        <w:rPr>
          <w:sz w:val="27"/>
          <w:szCs w:val="27"/>
        </w:rPr>
      </w:pPr>
    </w:p>
    <w:p w14:paraId="3CD90130" w14:textId="77777777" w:rsidR="004C6BB8" w:rsidRDefault="004C6BB8" w:rsidP="003049A8">
      <w:pPr>
        <w:spacing w:after="0"/>
        <w:rPr>
          <w:sz w:val="24"/>
          <w:szCs w:val="24"/>
        </w:rPr>
      </w:pPr>
      <w:r>
        <w:rPr>
          <w:sz w:val="36"/>
          <w:szCs w:val="36"/>
        </w:rPr>
        <w:t>1.5. CROSS JOIN</w:t>
      </w:r>
    </w:p>
    <w:p w14:paraId="6C0F6A5F" w14:textId="77777777" w:rsidR="004C6BB8" w:rsidRDefault="004C6BB8" w:rsidP="003049A8">
      <w:pPr>
        <w:spacing w:after="0"/>
      </w:pPr>
    </w:p>
    <w:p w14:paraId="2670B9D8" w14:textId="77777777" w:rsidR="004C6BB8" w:rsidRDefault="004C6BB8" w:rsidP="003049A8">
      <w:pPr>
        <w:spacing w:after="0"/>
      </w:pPr>
    </w:p>
    <w:p w14:paraId="4D966CB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1ED5426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5_CROSS JOIN</w:t>
      </w:r>
    </w:p>
    <w:p w14:paraId="766163C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113D948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02779A3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5_01</w:t>
      </w:r>
    </w:p>
    <w:p w14:paraId="416513E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OSS JOIN</w:t>
      </w:r>
    </w:p>
    <w:p w14:paraId="5DB8E3B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905358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E2750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5B034E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E9838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67286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</w:p>
    <w:p w14:paraId="108511B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5C066D3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 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D98618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59E24AD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95DE90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2C0AF7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ROSS JOIN</w:t>
      </w:r>
    </w:p>
    <w:p w14:paraId="35185BD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Cartesian product of the tables</w:t>
      </w:r>
    </w:p>
    <w:p w14:paraId="028851B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volved in the join.</w:t>
      </w:r>
    </w:p>
    <w:p w14:paraId="42B4186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OSS JOIN does not need ON</w:t>
      </w:r>
    </w:p>
    <w:p w14:paraId="1218D40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D89F7C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mployee has 10 rows</w:t>
      </w:r>
    </w:p>
    <w:p w14:paraId="10F2E60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partment has 6 rows</w:t>
      </w:r>
    </w:p>
    <w:p w14:paraId="516F93D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4087EEF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Employee.</w:t>
      </w:r>
    </w:p>
    <w:p w14:paraId="39E701E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3 non-matching rows from Department.</w:t>
      </w:r>
    </w:p>
    <w:p w14:paraId="6E40A6A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414717A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OSS JOIN will show</w:t>
      </w:r>
    </w:p>
    <w:p w14:paraId="5F64708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10 rows from Employee) * (6 rows from Department) = 60 rows</w:t>
      </w:r>
    </w:p>
    <w:p w14:paraId="2B3D268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3FD1509" w14:textId="77777777" w:rsidR="004C6BB8" w:rsidRDefault="004C6BB8" w:rsidP="003049A8">
      <w:pPr>
        <w:spacing w:after="0"/>
      </w:pPr>
    </w:p>
    <w:p w14:paraId="7F1CF958" w14:textId="0D3CEADF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0AE1789F" wp14:editId="4D27DC58">
            <wp:extent cx="3497580" cy="1645920"/>
            <wp:effectExtent l="0" t="0" r="762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6A792" w14:textId="77777777" w:rsidR="004C6BB8" w:rsidRDefault="004C6BB8" w:rsidP="003049A8">
      <w:pPr>
        <w:spacing w:after="0"/>
      </w:pPr>
    </w:p>
    <w:p w14:paraId="4FA75698" w14:textId="59D21244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06DD22D6" wp14:editId="1BC11868">
            <wp:extent cx="1950720" cy="12192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D4CA" w14:textId="0CDBFEFB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6C8E329F" wp14:editId="60C1FB8B">
            <wp:extent cx="2682240" cy="3810000"/>
            <wp:effectExtent l="0" t="0" r="381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D45D6" w14:textId="77777777" w:rsidR="004C6BB8" w:rsidRDefault="004C6BB8" w:rsidP="003049A8">
      <w:pPr>
        <w:spacing w:after="0"/>
      </w:pPr>
    </w:p>
    <w:p w14:paraId="0FAD17A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7E70631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5_02</w:t>
      </w:r>
    </w:p>
    <w:p w14:paraId="3897316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OSS JOIN</w:t>
      </w:r>
    </w:p>
    <w:p w14:paraId="1B4EABD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423EB4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CarColo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0663F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D355AF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CarMode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2EF689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c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arMode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c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arColor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CarList</w:t>
      </w:r>
    </w:p>
    <w:p w14:paraId="058CE8F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arColor cc</w:t>
      </w:r>
    </w:p>
    <w:p w14:paraId="09D1F95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arModel c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58300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6D36CB0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A172FD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6925D5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ROSS JOIN</w:t>
      </w:r>
    </w:p>
    <w:p w14:paraId="0813821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Cartesian product of the tables</w:t>
      </w:r>
    </w:p>
    <w:p w14:paraId="6F734C2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volved in the join.</w:t>
      </w:r>
    </w:p>
    <w:p w14:paraId="353D682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OSS JOIN does not need ON</w:t>
      </w:r>
    </w:p>
    <w:p w14:paraId="0FD1A74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90AA24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CarColor has 3 rows</w:t>
      </w:r>
    </w:p>
    <w:p w14:paraId="2800A86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rModel has 3 rows</w:t>
      </w:r>
    </w:p>
    <w:p w14:paraId="3C49683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672EBB1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OSS JOIN will show</w:t>
      </w:r>
    </w:p>
    <w:p w14:paraId="06CBA63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3 rows from CarColor) * (3 rows from CarModel) = 9 rows</w:t>
      </w:r>
    </w:p>
    <w:p w14:paraId="4DB53FE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D62A27E" w14:textId="77777777" w:rsidR="004C6BB8" w:rsidRDefault="004C6BB8" w:rsidP="003049A8">
      <w:pPr>
        <w:spacing w:after="0"/>
      </w:pPr>
    </w:p>
    <w:p w14:paraId="0C00A07B" w14:textId="1D7788E2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2638F786" wp14:editId="05AEC992">
            <wp:extent cx="5274310" cy="5168900"/>
            <wp:effectExtent l="0" t="0" r="254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6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946F5" w14:textId="77777777" w:rsidR="004C6BB8" w:rsidRDefault="004C6BB8" w:rsidP="003049A8">
      <w:pPr>
        <w:spacing w:after="0"/>
      </w:pPr>
    </w:p>
    <w:p w14:paraId="57C3E84A" w14:textId="27390520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727C8999" wp14:editId="7831BD53">
            <wp:extent cx="2232660" cy="42672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33D12" w14:textId="77777777" w:rsidR="004C6BB8" w:rsidRDefault="004C6BB8" w:rsidP="003049A8">
      <w:pPr>
        <w:spacing w:after="0"/>
      </w:pPr>
    </w:p>
    <w:p w14:paraId="243A9B61" w14:textId="77777777" w:rsidR="004C6BB8" w:rsidRDefault="004C6BB8" w:rsidP="003049A8">
      <w:pPr>
        <w:spacing w:after="0"/>
      </w:pPr>
    </w:p>
    <w:p w14:paraId="7767A8C8" w14:textId="77777777" w:rsidR="004C6BB8" w:rsidRDefault="004C6BB8" w:rsidP="003049A8">
      <w:pPr>
        <w:spacing w:after="0"/>
      </w:pPr>
    </w:p>
    <w:p w14:paraId="5EC30AF9" w14:textId="77777777" w:rsidR="004C6BB8" w:rsidRDefault="004C6BB8" w:rsidP="003049A8">
      <w:pPr>
        <w:spacing w:after="0"/>
      </w:pPr>
      <w:r>
        <w:rPr>
          <w:sz w:val="36"/>
          <w:szCs w:val="36"/>
        </w:rPr>
        <w:t>1.6. SelfJoin_LEFT/Right (Outer) Join</w:t>
      </w:r>
    </w:p>
    <w:p w14:paraId="7B88D848" w14:textId="77777777" w:rsidR="004C6BB8" w:rsidRDefault="004C6BB8" w:rsidP="003049A8">
      <w:pPr>
        <w:spacing w:after="0"/>
      </w:pPr>
    </w:p>
    <w:p w14:paraId="4BDE3C9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27C73F3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6_SelfJoin_LEFT/Right (Outer) Join</w:t>
      </w:r>
    </w:p>
    <w:p w14:paraId="21D0794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55C91B9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1F3358C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6_01</w:t>
      </w:r>
    </w:p>
    <w:p w14:paraId="0FE2831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st SelfJoin_LEFT/Right (Outer) Join</w:t>
      </w:r>
    </w:p>
    <w:p w14:paraId="7FCCFD2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618802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4FA5BC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39F868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</w:p>
    <w:p w14:paraId="09F8F3D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2EAE355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portsTo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4084EB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LEFT JOIN dbo.Employee m ON e.ReportsTo = m.EmployeeID;</w:t>
      </w:r>
    </w:p>
    <w:p w14:paraId="02382E6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4059B33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C3DE20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D14561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st SelfJoin_LEFT/Right (Outer) Join</w:t>
      </w:r>
    </w:p>
    <w:p w14:paraId="1036C73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086026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LEFT (OUTER) JOIN</w:t>
      </w:r>
    </w:p>
    <w:p w14:paraId="5017907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ll the matching rows +</w:t>
      </w:r>
    </w:p>
    <w:p w14:paraId="330F38D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 matching rows from the left table</w:t>
      </w:r>
    </w:p>
    <w:p w14:paraId="6A05899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717C6A1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Employee e has 10 rows</w:t>
      </w:r>
    </w:p>
    <w:p w14:paraId="4CFF582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ight Employee m has 10 rows</w:t>
      </w:r>
    </w:p>
    <w:p w14:paraId="7AE517B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LEFT (OUTER) JOIN dbo.Employee m ON e.ReportsTo = m.EmployeeID;</w:t>
      </w:r>
    </w:p>
    <w:p w14:paraId="41CCDCD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6B41180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Left Employee e</w:t>
      </w:r>
    </w:p>
    <w:p w14:paraId="3B43519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Right Employee m</w:t>
      </w:r>
    </w:p>
    <w:p w14:paraId="209D8BF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571007A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 will show</w:t>
      </w:r>
    </w:p>
    <w:p w14:paraId="1D01977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</w:t>
      </w:r>
    </w:p>
    <w:p w14:paraId="611C59E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2 non-matching rows from Left Employee e).</w:t>
      </w:r>
    </w:p>
    <w:p w14:paraId="17B1595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9BE4750" w14:textId="2F378360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2EB79C15" wp14:editId="1E68A2BA">
            <wp:extent cx="5274310" cy="4702810"/>
            <wp:effectExtent l="0" t="0" r="2540" b="25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0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28B92" w14:textId="77777777" w:rsidR="004C6BB8" w:rsidRDefault="004C6BB8" w:rsidP="003049A8">
      <w:pPr>
        <w:spacing w:after="0"/>
      </w:pPr>
    </w:p>
    <w:p w14:paraId="39715321" w14:textId="18398152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54EBA1E0" wp14:editId="50AD022E">
            <wp:extent cx="5274310" cy="2486660"/>
            <wp:effectExtent l="0" t="0" r="2540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8EF2D4" w14:textId="77777777" w:rsidR="004C6BB8" w:rsidRDefault="004C6BB8" w:rsidP="003049A8">
      <w:pPr>
        <w:spacing w:after="0"/>
      </w:pPr>
    </w:p>
    <w:p w14:paraId="460680B0" w14:textId="66CE3A6E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6EADFCD1" wp14:editId="3FDB9ACB">
            <wp:extent cx="3200400" cy="249936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3B955" w14:textId="77777777" w:rsidR="004C6BB8" w:rsidRDefault="004C6BB8" w:rsidP="003049A8">
      <w:pPr>
        <w:spacing w:after="0"/>
      </w:pPr>
    </w:p>
    <w:p w14:paraId="126999B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783BD9C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6_02</w:t>
      </w:r>
    </w:p>
    <w:p w14:paraId="2B1E8A4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nd-Best SelfJoin_(INNER) JOIN</w:t>
      </w:r>
    </w:p>
    <w:p w14:paraId="4DAB775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60D611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52F3E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635CA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</w:p>
    <w:p w14:paraId="1DE7337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49AD1A5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portsTo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0D76BF9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JOIN JOIN dbo.Employee m ON e.ReportsTo = m.EmployeeID;</w:t>
      </w:r>
    </w:p>
    <w:p w14:paraId="3355DB1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7FC1EA1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D3DBF0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4D57CF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nd-Best SelfJoin_(INNER) JOIN</w:t>
      </w:r>
    </w:p>
    <w:p w14:paraId="1D28671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2071F1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(INNER) JOIN</w:t>
      </w:r>
    </w:p>
    <w:p w14:paraId="5640915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only the matching rows.</w:t>
      </w:r>
    </w:p>
    <w:p w14:paraId="06159F1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 matching rows are eliminated.</w:t>
      </w:r>
    </w:p>
    <w:p w14:paraId="0684E3F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32A2D7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Employee e has 10 rows</w:t>
      </w:r>
    </w:p>
    <w:p w14:paraId="741EBA3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ight Employee m has 10 rows</w:t>
      </w:r>
    </w:p>
    <w:p w14:paraId="59DAD29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LEFT (OUTER) JOIN dbo.Employee m ON e.ReportsTo = m.EmployeeID;</w:t>
      </w:r>
    </w:p>
    <w:p w14:paraId="3ACD68A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7535D12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re are 2 non-matching rows from Left Employee e</w:t>
      </w:r>
    </w:p>
    <w:p w14:paraId="2CA574E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Right Employee m</w:t>
      </w:r>
    </w:p>
    <w:p w14:paraId="62826A2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402F48C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INNER) JOIN will show</w:t>
      </w:r>
    </w:p>
    <w:p w14:paraId="71073E9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)</w:t>
      </w:r>
    </w:p>
    <w:p w14:paraId="3DF8702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EF397F4" w14:textId="58321A74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23C8D417" wp14:editId="6EDE10A9">
            <wp:extent cx="5274310" cy="4587240"/>
            <wp:effectExtent l="0" t="0" r="2540" b="381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8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95B48" w14:textId="77777777" w:rsidR="004C6BB8" w:rsidRDefault="004C6BB8" w:rsidP="003049A8">
      <w:pPr>
        <w:spacing w:after="0"/>
      </w:pPr>
    </w:p>
    <w:p w14:paraId="01CFCBE0" w14:textId="24D38D3A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6A7D3B10" wp14:editId="52E135A3">
            <wp:extent cx="4739640" cy="2232660"/>
            <wp:effectExtent l="0" t="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D0760" w14:textId="77777777" w:rsidR="004C6BB8" w:rsidRDefault="004C6BB8" w:rsidP="003049A8">
      <w:pPr>
        <w:spacing w:after="0"/>
      </w:pPr>
    </w:p>
    <w:p w14:paraId="23A0ADCB" w14:textId="6B30D848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614FC44E" wp14:editId="401B1CE8">
            <wp:extent cx="2933700" cy="202692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80CE6" w14:textId="77777777" w:rsidR="004C6BB8" w:rsidRDefault="004C6BB8" w:rsidP="003049A8">
      <w:pPr>
        <w:spacing w:after="0"/>
      </w:pPr>
    </w:p>
    <w:p w14:paraId="0F53D0B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1D79B07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6_03</w:t>
      </w:r>
    </w:p>
    <w:p w14:paraId="607314A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orst SelfJoin_CROSS Join - No sense</w:t>
      </w:r>
    </w:p>
    <w:p w14:paraId="39ED161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74BFF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4F4C07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C878FD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</w:p>
    <w:p w14:paraId="67A6B87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01FFD3BA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6A2AE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59FD0A2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B7B856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CB8ED2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orst SelfJoin_CROSS Join - No sense</w:t>
      </w:r>
    </w:p>
    <w:p w14:paraId="4D6F926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C4FE54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ROSS JOIN</w:t>
      </w:r>
    </w:p>
    <w:p w14:paraId="301B1A8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Cartesian product of the tables</w:t>
      </w:r>
    </w:p>
    <w:p w14:paraId="1AD46E3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volved in the join.</w:t>
      </w:r>
    </w:p>
    <w:p w14:paraId="6294823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OSS JOIN does not need ON</w:t>
      </w:r>
    </w:p>
    <w:p w14:paraId="7654D3E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2F51D67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Employee e has 10 rows</w:t>
      </w:r>
    </w:p>
    <w:p w14:paraId="719CE71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ight Employee m has 10 rows</w:t>
      </w:r>
    </w:p>
    <w:p w14:paraId="2B5A847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4A97E5A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OSS JOIN JOIN will show</w:t>
      </w:r>
    </w:p>
    <w:p w14:paraId="4052022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10 rows from Left Employee e) *</w:t>
      </w:r>
    </w:p>
    <w:p w14:paraId="2529346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(10 rows from Right Employee m) = 100 rows</w:t>
      </w:r>
    </w:p>
    <w:p w14:paraId="38CC7A5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77EE993" w14:textId="77777777" w:rsidR="004C6BB8" w:rsidRDefault="004C6BB8" w:rsidP="003049A8">
      <w:pPr>
        <w:spacing w:after="0"/>
      </w:pPr>
    </w:p>
    <w:p w14:paraId="7AD3712F" w14:textId="7C7EB884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4C2AC8F7" wp14:editId="7C58FA13">
            <wp:extent cx="4335780" cy="2034540"/>
            <wp:effectExtent l="0" t="0" r="7620" b="381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A0E8A" w14:textId="77777777" w:rsidR="004C6BB8" w:rsidRDefault="004C6BB8" w:rsidP="003049A8">
      <w:pPr>
        <w:spacing w:after="0"/>
      </w:pPr>
    </w:p>
    <w:p w14:paraId="42FC7E5A" w14:textId="430BB967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206C8366" wp14:editId="1D0424FD">
            <wp:extent cx="2743200" cy="33528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821B4" w14:textId="77777777" w:rsidR="004C6BB8" w:rsidRDefault="004C6BB8" w:rsidP="003049A8">
      <w:pPr>
        <w:spacing w:after="0"/>
      </w:pPr>
    </w:p>
    <w:p w14:paraId="6081DC84" w14:textId="77777777" w:rsidR="004C6BB8" w:rsidRDefault="004C6BB8" w:rsidP="003049A8">
      <w:pPr>
        <w:spacing w:after="0"/>
      </w:pPr>
    </w:p>
    <w:p w14:paraId="70F5A3F8" w14:textId="77777777" w:rsidR="004C6BB8" w:rsidRDefault="004C6BB8" w:rsidP="003049A8">
      <w:pPr>
        <w:spacing w:after="0"/>
      </w:pPr>
    </w:p>
    <w:p w14:paraId="1AA05024" w14:textId="77777777" w:rsidR="004C6BB8" w:rsidRDefault="004C6BB8" w:rsidP="003049A8">
      <w:pPr>
        <w:spacing w:after="0"/>
      </w:pPr>
    </w:p>
    <w:p w14:paraId="132F300D" w14:textId="77777777" w:rsidR="004C6BB8" w:rsidRDefault="004C6BB8" w:rsidP="003049A8">
      <w:pPr>
        <w:spacing w:after="0"/>
      </w:pPr>
      <w:r>
        <w:rPr>
          <w:sz w:val="48"/>
          <w:szCs w:val="48"/>
        </w:rPr>
        <w:t>2. ISNULL(A,B) V.S. CaseWhen V.S. COALESCE</w:t>
      </w:r>
    </w:p>
    <w:p w14:paraId="14531454" w14:textId="77777777" w:rsidR="004C6BB8" w:rsidRDefault="004C6BB8" w:rsidP="003049A8">
      <w:pPr>
        <w:spacing w:after="0"/>
      </w:pPr>
    </w:p>
    <w:p w14:paraId="523F976E" w14:textId="77777777" w:rsidR="004C6BB8" w:rsidRDefault="004C6BB8" w:rsidP="003049A8">
      <w:pPr>
        <w:spacing w:after="0"/>
      </w:pPr>
    </w:p>
    <w:p w14:paraId="6CA14AA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02B9AD8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7_ISNULL(A,B) V.S. CaseWhen V.S. COALESCE</w:t>
      </w:r>
    </w:p>
    <w:p w14:paraId="2842EB3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2A454D6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3FB8604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7_01</w:t>
      </w:r>
    </w:p>
    <w:p w14:paraId="1F51A20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st SelfJoin_LEFT/Right (Outer) Join</w:t>
      </w:r>
    </w:p>
    <w:p w14:paraId="19C1255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1C2ECD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05240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64459F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</w:p>
    <w:p w14:paraId="773D2E4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01244A4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portsTo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43725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LEFT JOIN dbo.Employee m ON e.ReportsTo = m.EmployeeID;</w:t>
      </w:r>
    </w:p>
    <w:p w14:paraId="7E85816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62C2ABB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141FD5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B9FFFF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st SelfJoin_LEFT/Right (Outer) Join</w:t>
      </w:r>
    </w:p>
    <w:p w14:paraId="042B840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4746CC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LEFT (OUTER) JOIN</w:t>
      </w:r>
    </w:p>
    <w:p w14:paraId="517D507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ll the matching rows +</w:t>
      </w:r>
    </w:p>
    <w:p w14:paraId="4F8537C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 matching rows from the left table</w:t>
      </w:r>
    </w:p>
    <w:p w14:paraId="44B9B6D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23A939D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Employee e has 10 rows</w:t>
      </w:r>
    </w:p>
    <w:p w14:paraId="2E1DBD9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ight Employee m has 10 rows</w:t>
      </w:r>
    </w:p>
    <w:p w14:paraId="45FFD9D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LEFT (OUTER) JOIN dbo.Employee m ON e.ReportsTo = m.EmployeeID;</w:t>
      </w:r>
    </w:p>
    <w:p w14:paraId="03551AF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72F789D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Left Employee e</w:t>
      </w:r>
    </w:p>
    <w:p w14:paraId="1D6F9B0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Right Employee m</w:t>
      </w:r>
    </w:p>
    <w:p w14:paraId="5D9A520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044A8AA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 will show</w:t>
      </w:r>
    </w:p>
    <w:p w14:paraId="3AB5D88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</w:t>
      </w:r>
    </w:p>
    <w:p w14:paraId="6D414F5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2 non-matching rows from Left Employee e).</w:t>
      </w:r>
    </w:p>
    <w:p w14:paraId="7D8CDC2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FE766AB" w14:textId="6BBA1057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7DF9A775" wp14:editId="226A8697">
            <wp:extent cx="4343400" cy="2034540"/>
            <wp:effectExtent l="0" t="0" r="0" b="381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A6A24" w14:textId="77777777" w:rsidR="004C6BB8" w:rsidRDefault="004C6BB8" w:rsidP="003049A8">
      <w:pPr>
        <w:spacing w:after="0"/>
      </w:pPr>
    </w:p>
    <w:p w14:paraId="26A6AD83" w14:textId="2354EE71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6D9A37AD" wp14:editId="2AB2AAF3">
            <wp:extent cx="3200400" cy="25527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B4A89" w14:textId="77777777" w:rsidR="004C6BB8" w:rsidRDefault="004C6BB8" w:rsidP="003049A8">
      <w:pPr>
        <w:spacing w:after="0"/>
      </w:pPr>
    </w:p>
    <w:p w14:paraId="404762B4" w14:textId="77777777" w:rsidR="004C6BB8" w:rsidRDefault="004C6BB8" w:rsidP="003049A8">
      <w:pPr>
        <w:spacing w:after="0"/>
      </w:pPr>
    </w:p>
    <w:p w14:paraId="0DA273A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2C3C76F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7_02</w:t>
      </w:r>
    </w:p>
    <w:p w14:paraId="26AD71C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st SelfJoin_LEFT/Right (Outer) Join</w:t>
      </w:r>
    </w:p>
    <w:p w14:paraId="66F3673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SNULL(A,B)</w:t>
      </w:r>
    </w:p>
    <w:p w14:paraId="22CA929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if A is NULL then B, if A is not NULL then A.</w:t>
      </w:r>
    </w:p>
    <w:p w14:paraId="5066E29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60F304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FBC6FA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 Manag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B13712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 Manag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E8635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38FF90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06B11F2B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 Manag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</w:p>
    <w:p w14:paraId="54055EA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( m.FirstName + ' ' + m.MiddleName + ' ' + m.LastName ) AS ManagerFullName</w:t>
      </w:r>
    </w:p>
    <w:p w14:paraId="6D0D290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2CEC9F4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portsTo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CA7529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LEFT JOIN dbo.Employee m ON e.ReportsTo = m.EmployeeID;</w:t>
      </w:r>
    </w:p>
    <w:p w14:paraId="0A19397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04BF2BD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5013F6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BEB298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st SelfJoin_LEFT/Right (Outer) Join</w:t>
      </w:r>
    </w:p>
    <w:p w14:paraId="57A47C8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C4A1D2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LEFT (OUTER) JOIN</w:t>
      </w:r>
    </w:p>
    <w:p w14:paraId="224C963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ll the matching rows +</w:t>
      </w:r>
    </w:p>
    <w:p w14:paraId="6F2C89C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 matching rows from the left table</w:t>
      </w:r>
    </w:p>
    <w:p w14:paraId="1AAEC5E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DEA04E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Employee e has 10 rows</w:t>
      </w:r>
    </w:p>
    <w:p w14:paraId="55CB0CA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ight Employee m has 10 rows</w:t>
      </w:r>
    </w:p>
    <w:p w14:paraId="69B12A5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LEFT (OUTER) JOIN dbo.Employee m ON e.ReportsTo = m.EmployeeID;</w:t>
      </w:r>
    </w:p>
    <w:p w14:paraId="4CB3783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1C16EF6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Left Employee e</w:t>
      </w:r>
    </w:p>
    <w:p w14:paraId="36EB291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Right Employee m</w:t>
      </w:r>
    </w:p>
    <w:p w14:paraId="76936B8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1091320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 will show</w:t>
      </w:r>
    </w:p>
    <w:p w14:paraId="2D37EB9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</w:t>
      </w:r>
    </w:p>
    <w:p w14:paraId="5554CAA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2 non-matching rows from Left Employee e).</w:t>
      </w:r>
    </w:p>
    <w:p w14:paraId="30F0471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0CE4C51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SNULL(A,B)</w:t>
      </w:r>
    </w:p>
    <w:p w14:paraId="3F6A5EA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 is NULL then B, if A is not NULL then A.</w:t>
      </w:r>
    </w:p>
    <w:p w14:paraId="6EBEB95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SNULL(( m.FirstName + ' ' + m.MiddleName + ' ' + m.LastName ),</w:t>
      </w:r>
    </w:p>
    <w:p w14:paraId="25D9E63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'No Manager') AS ManagerFullName</w:t>
      </w:r>
    </w:p>
    <w:p w14:paraId="3360FC0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( m.FirstName + ' ' + m.MiddleName + ' ' + m.LastName ) is NULL, then 'No Manager'</w:t>
      </w:r>
    </w:p>
    <w:p w14:paraId="2AB1A00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( m.FirstName + ' ' + m.MiddleName + ' ' + m.LastName ) is NOT NULL, then</w:t>
      </w:r>
    </w:p>
    <w:p w14:paraId="7B547C8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 m.FirstName + ' ' + m.MiddleName + ' ' + m.LastName )</w:t>
      </w:r>
    </w:p>
    <w:p w14:paraId="73399D3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451D327" w14:textId="263D8EFA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5056D192" wp14:editId="32A2AFC3">
            <wp:extent cx="4053840" cy="1905000"/>
            <wp:effectExtent l="0" t="0" r="381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E363D" w14:textId="77777777" w:rsidR="004C6BB8" w:rsidRDefault="004C6BB8" w:rsidP="003049A8">
      <w:pPr>
        <w:spacing w:after="0"/>
      </w:pPr>
    </w:p>
    <w:p w14:paraId="6C13AF67" w14:textId="7DAAE059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2DB2B345" wp14:editId="646B2658">
            <wp:extent cx="3208020" cy="355092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2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CFC2D" w14:textId="77777777" w:rsidR="004C6BB8" w:rsidRDefault="004C6BB8" w:rsidP="003049A8">
      <w:pPr>
        <w:spacing w:after="0"/>
      </w:pPr>
    </w:p>
    <w:p w14:paraId="20A32AA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2EA74BF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7_03</w:t>
      </w:r>
    </w:p>
    <w:p w14:paraId="631AF92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st SelfJoin_LEFT/Right (Outer) Join</w:t>
      </w:r>
    </w:p>
    <w:p w14:paraId="1CD561F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SE WHEN Expression THEN 'A' ELSE 'B' END</w:t>
      </w:r>
    </w:p>
    <w:p w14:paraId="411C839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expression is true, then A otherwise B</w:t>
      </w:r>
    </w:p>
    <w:p w14:paraId="7DF22F6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F111E3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C10CC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151919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7709AE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 Manager'</w:t>
      </w:r>
    </w:p>
    <w:p w14:paraId="15F2E94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2EB46F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</w:p>
    <w:p w14:paraId="370D6DB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COALESCE(( m.FirstName + ' ' + m.MiddleName + ' ' + m.LastName ), 'No Manager') AS ManagerFullName</w:t>
      </w:r>
    </w:p>
    <w:p w14:paraId="193690A6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ISNULL(( m.FirstName + ' ' + m.MiddleName + ' ' + m.LastName ), 'No Manager') AS ManagerFullName </w:t>
      </w:r>
    </w:p>
    <w:p w14:paraId="5D57E640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( m.FirstName + ' ' + m.MiddleName + ' ' + m.LastName ) AS ManagerFullName</w:t>
      </w:r>
    </w:p>
    <w:p w14:paraId="10291D1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144CB34D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portsTo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D87453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LEFT JOIN dbo.Employee m ON e.ReportsTo = m.EmployeeID;</w:t>
      </w:r>
    </w:p>
    <w:p w14:paraId="2976802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421F551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70F8BE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A75DF4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st SelfJoin_LEFT/Right (Outer) Join</w:t>
      </w:r>
    </w:p>
    <w:p w14:paraId="5703648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834A90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LEFT (OUTER) JOIN</w:t>
      </w:r>
    </w:p>
    <w:p w14:paraId="5745091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ll the matching rows +</w:t>
      </w:r>
    </w:p>
    <w:p w14:paraId="0E79D2B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 matching rows from the left table</w:t>
      </w:r>
    </w:p>
    <w:p w14:paraId="7296059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0061011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Employee e has 10 rows</w:t>
      </w:r>
    </w:p>
    <w:p w14:paraId="2472BE3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ight Employee m has 10 rows</w:t>
      </w:r>
    </w:p>
    <w:p w14:paraId="60F84A6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LEFT (OUTER) JOIN dbo.Employee m ON e.ReportsTo = m.EmployeeID;</w:t>
      </w:r>
    </w:p>
    <w:p w14:paraId="304B346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502604D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Left Employee e</w:t>
      </w:r>
    </w:p>
    <w:p w14:paraId="5D95B45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Right Employee m</w:t>
      </w:r>
    </w:p>
    <w:p w14:paraId="5334DCA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2E00D09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 will show</w:t>
      </w:r>
    </w:p>
    <w:p w14:paraId="704F5BB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</w:t>
      </w:r>
    </w:p>
    <w:p w14:paraId="2F7D748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2 non-matching rows from Left Employee e).</w:t>
      </w:r>
    </w:p>
    <w:p w14:paraId="7AEC808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5E0B0C2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SNULL(A,B)</w:t>
      </w:r>
    </w:p>
    <w:p w14:paraId="68DD7FF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 is NULL then B, if A is not NULL then A.</w:t>
      </w:r>
    </w:p>
    <w:p w14:paraId="1482299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SNULL(( m.FirstName + ' ' + m.MiddleName + ' ' + m.LastName ),</w:t>
      </w:r>
    </w:p>
    <w:p w14:paraId="6082C5B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'No Manager') AS ManagerFullName</w:t>
      </w:r>
    </w:p>
    <w:p w14:paraId="13E9113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( m.FirstName + ' ' + m.MiddleName + ' ' + m.LastName ) is NULL, then 'No Manager'</w:t>
      </w:r>
    </w:p>
    <w:p w14:paraId="6F4578B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f ( m.FirstName + ' ' + m.MiddleName + ' ' + m.LastName ) is NOT NULL, then</w:t>
      </w:r>
    </w:p>
    <w:p w14:paraId="5734DE3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 m.FirstName + ' ' + m.MiddleName + ' ' + m.LastName )</w:t>
      </w:r>
    </w:p>
    <w:p w14:paraId="223EE1B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6166FB1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SE</w:t>
      </w:r>
    </w:p>
    <w:p w14:paraId="46BC26C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WHEN Expression</w:t>
      </w:r>
    </w:p>
    <w:p w14:paraId="3B2896A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THEN 'A'</w:t>
      </w:r>
    </w:p>
    <w:p w14:paraId="1F296AC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ELSE 'B'</w:t>
      </w:r>
    </w:p>
    <w:p w14:paraId="12F123E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</w:t>
      </w:r>
    </w:p>
    <w:p w14:paraId="47FB8B8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expression is true, then A otherwise B</w:t>
      </w:r>
    </w:p>
    <w:p w14:paraId="18243A0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0D391D6" w14:textId="28A0EB7F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3B9420C1" wp14:editId="694574DB">
            <wp:extent cx="4038600" cy="1897380"/>
            <wp:effectExtent l="0" t="0" r="0" b="762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E906B" w14:textId="77777777" w:rsidR="004C6BB8" w:rsidRDefault="004C6BB8" w:rsidP="003049A8">
      <w:pPr>
        <w:spacing w:after="0"/>
      </w:pPr>
    </w:p>
    <w:p w14:paraId="6B470BE5" w14:textId="77777777" w:rsidR="004C6BB8" w:rsidRDefault="004C6BB8" w:rsidP="003049A8">
      <w:pPr>
        <w:spacing w:after="0"/>
      </w:pPr>
    </w:p>
    <w:p w14:paraId="1FA044C8" w14:textId="36CE9676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3CB958EA" wp14:editId="12EA0500">
            <wp:extent cx="2659380" cy="2125980"/>
            <wp:effectExtent l="0" t="0" r="7620" b="762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38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B7868" w14:textId="77777777" w:rsidR="004C6BB8" w:rsidRDefault="004C6BB8" w:rsidP="003049A8">
      <w:pPr>
        <w:spacing w:after="0"/>
      </w:pPr>
    </w:p>
    <w:p w14:paraId="35C7201F" w14:textId="77777777" w:rsidR="004C6BB8" w:rsidRDefault="004C6BB8" w:rsidP="003049A8">
      <w:pPr>
        <w:spacing w:after="0"/>
      </w:pPr>
    </w:p>
    <w:p w14:paraId="3328262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264C2DF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7_04</w:t>
      </w:r>
    </w:p>
    <w:p w14:paraId="538C0C0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st SelfJoin_LEFT/Right (Outer) Join</w:t>
      </w:r>
    </w:p>
    <w:p w14:paraId="3EB59A2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ALESCE(A, B, C ...etc)</w:t>
      </w:r>
    </w:p>
    <w:p w14:paraId="57E83D9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Return the first non-NULL value.</w:t>
      </w:r>
    </w:p>
    <w:p w14:paraId="0390694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623C04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4953F5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 Manag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AAA4C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 Manag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980091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ALESCE</w:t>
      </w:r>
      <w:r>
        <w:rPr>
          <w:rFonts w:ascii="Consolas" w:hAnsi="Consolas"/>
          <w:color w:val="808080"/>
          <w:sz w:val="18"/>
          <w:szCs w:val="18"/>
        </w:rPr>
        <w:t>(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 Manag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FE8691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ALESC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 Manag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13FBE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ull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B4C73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ALESCE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494C005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o Manag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ManagerFullName</w:t>
      </w:r>
    </w:p>
    <w:p w14:paraId="03B5141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CASE WHEN ( m.FirstName + ' ' + m.MiddleName + ' ' + m.LastName ) IS NULL</w:t>
      </w:r>
    </w:p>
    <w:p w14:paraId="54D1A3E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     THEN 'No Manager'</w:t>
      </w:r>
    </w:p>
    <w:p w14:paraId="098AC3E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     ELSE ( m.FirstName + ' ' + m.MiddleName + ' ' + m.LastName )</w:t>
      </w:r>
    </w:p>
    <w:p w14:paraId="2B8ADBC6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END</w:t>
      </w:r>
    </w:p>
    <w:p w14:paraId="091E06C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ISNULL(( m.FirstName + ' ' + m.MiddleName + ' ' + m.LastName ), 'No Manager') AS ManagerFullName </w:t>
      </w:r>
    </w:p>
    <w:p w14:paraId="5FF6136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( m.FirstName + ' ' + m.MiddleName + ' ' + m.LastName ) AS ManagerFullName</w:t>
      </w:r>
    </w:p>
    <w:p w14:paraId="7E53F2F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759DF58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ReportsTo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E1349A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LEFT JOIN dbo.Employee m ON e.ReportsTo = m.EmployeeID;</w:t>
      </w:r>
    </w:p>
    <w:p w14:paraId="25ABDBD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4D1D0C5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E70160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D0A57B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st SelfJoin_LEFT/Right (Outer) Join</w:t>
      </w:r>
    </w:p>
    <w:p w14:paraId="70D32E6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0A78D4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LEFT (OUTER) JOIN</w:t>
      </w:r>
    </w:p>
    <w:p w14:paraId="66E43D8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ll the matching rows +</w:t>
      </w:r>
    </w:p>
    <w:p w14:paraId="5D184DC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 matching rows from the left table</w:t>
      </w:r>
    </w:p>
    <w:p w14:paraId="086DF72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7DAEB3A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Employee e has 10 rows</w:t>
      </w:r>
    </w:p>
    <w:p w14:paraId="322E375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ight Employee m has 10 rows</w:t>
      </w:r>
    </w:p>
    <w:p w14:paraId="320E47F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LEFT (OUTER) JOIN dbo.Employee m ON e.ReportsTo = m.EmployeeID;</w:t>
      </w:r>
    </w:p>
    <w:p w14:paraId="68EAD6F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8 matching rows.</w:t>
      </w:r>
    </w:p>
    <w:p w14:paraId="1446C47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2 non-matching rows from Left Employee e</w:t>
      </w:r>
    </w:p>
    <w:p w14:paraId="79EAC15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re are 2 non-matching rows from Right Employee m</w:t>
      </w:r>
    </w:p>
    <w:p w14:paraId="3E074F5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397A98E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(OUTER) JOIN will show</w:t>
      </w:r>
    </w:p>
    <w:p w14:paraId="2F481AB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8 matching rows</w:t>
      </w:r>
    </w:p>
    <w:p w14:paraId="7C36186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2 non-matching rows from Left Employee e).</w:t>
      </w:r>
    </w:p>
    <w:p w14:paraId="42520DA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60E3171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SNULL(A,B)</w:t>
      </w:r>
    </w:p>
    <w:p w14:paraId="02F9892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 is NULL then B, if A is not NULL then A.</w:t>
      </w:r>
    </w:p>
    <w:p w14:paraId="3A0F4EB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SNULL(( m.FirstName + ' ' + m.MiddleName + ' ' + m.LastName ),</w:t>
      </w:r>
    </w:p>
    <w:p w14:paraId="784ADEF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'No Manager') AS ManagerFullName</w:t>
      </w:r>
    </w:p>
    <w:p w14:paraId="6B59054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( m.FirstName + ' ' + m.MiddleName + ' ' + m.LastName ) is NULL, then 'No Manager'</w:t>
      </w:r>
    </w:p>
    <w:p w14:paraId="512C09F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( m.FirstName + ' ' + m.MiddleName + ' ' + m.LastName ) is NOT NULL, then</w:t>
      </w:r>
    </w:p>
    <w:p w14:paraId="2188651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 m.FirstName + ' ' + m.MiddleName + ' ' + m.LastName )</w:t>
      </w:r>
    </w:p>
    <w:p w14:paraId="0899E01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1236C4E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ASE</w:t>
      </w:r>
    </w:p>
    <w:p w14:paraId="5A2D612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WHEN Expression</w:t>
      </w:r>
    </w:p>
    <w:p w14:paraId="19F52A0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THEN 'A'</w:t>
      </w:r>
    </w:p>
    <w:p w14:paraId="6D5B0B7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ELSE 'B'</w:t>
      </w:r>
    </w:p>
    <w:p w14:paraId="58D4A14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</w:t>
      </w:r>
    </w:p>
    <w:p w14:paraId="703C567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expression is true, then A otherwise B</w:t>
      </w:r>
    </w:p>
    <w:p w14:paraId="55CF0BF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030B0E0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ALESCE(A, B, C ...etc)</w:t>
      </w:r>
    </w:p>
    <w:p w14:paraId="5A25C95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the first non-NULL value.</w:t>
      </w:r>
    </w:p>
    <w:p w14:paraId="76AA855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ALESCE(( m.FirstName + ' ' + m.MiddleName + ' ' + m.LastName ),</w:t>
      </w:r>
    </w:p>
    <w:p w14:paraId="06CA774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'No Manager') AS ManagerFullName</w:t>
      </w:r>
    </w:p>
    <w:p w14:paraId="204ED7C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 value is ( m.FirstName + ' ' + m.MiddleName + ' ' + m.LastName )</w:t>
      </w:r>
    </w:p>
    <w:p w14:paraId="0BB9BAB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cond value is  'No Manager'</w:t>
      </w:r>
    </w:p>
    <w:p w14:paraId="6F3D309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the first non-NULL value.</w:t>
      </w:r>
    </w:p>
    <w:p w14:paraId="197DBB1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7803276" w14:textId="5D913171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2D94E9D1" wp14:editId="0E368B78">
            <wp:extent cx="4114800" cy="1935480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C940F" w14:textId="77777777" w:rsidR="004C6BB8" w:rsidRDefault="004C6BB8" w:rsidP="003049A8">
      <w:pPr>
        <w:spacing w:after="0"/>
      </w:pPr>
    </w:p>
    <w:p w14:paraId="4F68F052" w14:textId="701E320D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44DAC47A" wp14:editId="72B6F692">
            <wp:extent cx="1348740" cy="1783080"/>
            <wp:effectExtent l="0" t="0" r="3810" b="76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850B6" w14:textId="77777777" w:rsidR="004C6BB8" w:rsidRDefault="004C6BB8" w:rsidP="003049A8">
      <w:pPr>
        <w:spacing w:after="0"/>
      </w:pPr>
    </w:p>
    <w:p w14:paraId="109CFE35" w14:textId="242490CE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17B05616" wp14:editId="26299422">
            <wp:extent cx="3192780" cy="2461260"/>
            <wp:effectExtent l="0" t="0" r="762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0F18C" w14:textId="77777777" w:rsidR="004C6BB8" w:rsidRDefault="004C6BB8" w:rsidP="003049A8">
      <w:pPr>
        <w:spacing w:after="0"/>
      </w:pPr>
    </w:p>
    <w:p w14:paraId="77CF6DD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6BB58CD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7_05</w:t>
      </w:r>
    </w:p>
    <w:p w14:paraId="2EE84BA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ALESCE(A, B, C ...etc)</w:t>
      </w:r>
    </w:p>
    <w:p w14:paraId="20AB06C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the first non-NULL value.</w:t>
      </w:r>
    </w:p>
    <w:p w14:paraId="5C2FFA9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7ACC40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lay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9E9063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ALESCE</w:t>
      </w:r>
      <w:r>
        <w:rPr>
          <w:rFonts w:ascii="Consolas" w:hAnsi="Consolas"/>
          <w:color w:val="808080"/>
          <w:sz w:val="18"/>
          <w:szCs w:val="18"/>
        </w:rPr>
        <w:t>(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irstAvailableLead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BA0B60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ALESCE</w:t>
      </w:r>
      <w:r>
        <w:rPr>
          <w:rFonts w:ascii="Consolas" w:hAnsi="Consolas"/>
          <w:color w:val="808080"/>
          <w:sz w:val="18"/>
          <w:szCs w:val="18"/>
        </w:rPr>
        <w:t>(NULL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irstAvailableLead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F75594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ALESC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irstAvailableLead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3EFE8E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5C74236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43C5F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ALESC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Leader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condLeader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hirdLeader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irstAvailableLea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0F79D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BC1FB6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SELECT ISNULL(p2.[Name], 'No Leader')</w:t>
      </w:r>
    </w:p>
    <w:p w14:paraId="7BD6979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 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</w:p>
    <w:p w14:paraId="7281D796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 p2</w:t>
      </w:r>
    </w:p>
    <w:p w14:paraId="7A3898FD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ALESC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Leader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econdLeaderID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85219B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 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hirdLeaderID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0B192C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FirstAvailableLeader</w:t>
      </w:r>
    </w:p>
    <w:p w14:paraId="27584AC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 p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38E15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7E29EA3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90C67B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BF32A4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ALESCE(A, B, C ...etc)</w:t>
      </w:r>
    </w:p>
    <w:p w14:paraId="1AAA918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the first non-NULL value.</w:t>
      </w:r>
    </w:p>
    <w:p w14:paraId="1C9CF14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BE134D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COALESCE(NULL, 'A', 'B') AS FirstAvailableLeader;</w:t>
      </w:r>
    </w:p>
    <w:p w14:paraId="19B411B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A</w:t>
      </w:r>
    </w:p>
    <w:p w14:paraId="2C18608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COALESCE(NULL, NULL, 'B', 'A') AS FirstAvailableLeader;</w:t>
      </w:r>
    </w:p>
    <w:p w14:paraId="3E3B62E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B</w:t>
      </w:r>
    </w:p>
    <w:p w14:paraId="074ECFB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COALESCE('D', NULL, 'B', 'C') AS FirstAvailableLeader;</w:t>
      </w:r>
    </w:p>
    <w:p w14:paraId="7582E94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D</w:t>
      </w:r>
    </w:p>
    <w:p w14:paraId="3A3D490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C27566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OALESCE(p.FirstLeaderID, p.SecondLeaderID, p.ThirdLeaderID, 0) AS FirstAvailableLeaderID ,</w:t>
      </w:r>
    </w:p>
    <w:p w14:paraId="6C2A847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 valus is FirstLeaderID</w:t>
      </w:r>
    </w:p>
    <w:p w14:paraId="3629656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cond value is SecondLeaderID</w:t>
      </w:r>
    </w:p>
    <w:p w14:paraId="6D252BD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rd value is ThirdLeaderID</w:t>
      </w:r>
    </w:p>
    <w:p w14:paraId="460EB84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urth value is 0</w:t>
      </w:r>
    </w:p>
    <w:p w14:paraId="3DBF92D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the first non-NULL value</w:t>
      </w:r>
    </w:p>
    <w:p w14:paraId="797049C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63CAEF58" w14:textId="77777777" w:rsidR="004C6BB8" w:rsidRDefault="004C6BB8" w:rsidP="003049A8">
      <w:pPr>
        <w:spacing w:after="0"/>
      </w:pPr>
    </w:p>
    <w:p w14:paraId="7B4CE8A5" w14:textId="42786074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62E354B2" wp14:editId="31D7E4FC">
            <wp:extent cx="3604260" cy="183642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5EE70" w14:textId="77777777" w:rsidR="004C6BB8" w:rsidRDefault="004C6BB8" w:rsidP="003049A8">
      <w:pPr>
        <w:spacing w:after="0"/>
      </w:pPr>
    </w:p>
    <w:p w14:paraId="3D191920" w14:textId="280318F9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46350E2D" wp14:editId="307F8AF8">
            <wp:extent cx="1066800" cy="944880"/>
            <wp:effectExtent l="0" t="0" r="0" b="76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5C3AF" w14:textId="77777777" w:rsidR="004C6BB8" w:rsidRDefault="004C6BB8" w:rsidP="003049A8">
      <w:pPr>
        <w:spacing w:after="0"/>
      </w:pPr>
    </w:p>
    <w:p w14:paraId="3790C8FF" w14:textId="562D721C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7C6DA232" wp14:editId="5DBDD1FB">
            <wp:extent cx="4434840" cy="2476500"/>
            <wp:effectExtent l="0" t="0" r="381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BAFDC" w14:textId="77777777" w:rsidR="004C6BB8" w:rsidRDefault="004C6BB8" w:rsidP="003049A8">
      <w:pPr>
        <w:spacing w:after="0"/>
      </w:pPr>
    </w:p>
    <w:p w14:paraId="4C1660DD" w14:textId="77777777" w:rsidR="004C6BB8" w:rsidRDefault="004C6BB8" w:rsidP="003049A8">
      <w:pPr>
        <w:spacing w:after="0"/>
      </w:pPr>
    </w:p>
    <w:p w14:paraId="118EE53D" w14:textId="77777777" w:rsidR="004C6BB8" w:rsidRDefault="004C6BB8" w:rsidP="003049A8">
      <w:pPr>
        <w:spacing w:after="0"/>
      </w:pPr>
      <w:r>
        <w:t>==================================================================================</w:t>
      </w:r>
    </w:p>
    <w:p w14:paraId="31FD1EAA" w14:textId="77777777" w:rsidR="004C6BB8" w:rsidRDefault="004C6BB8" w:rsidP="003049A8">
      <w:pPr>
        <w:spacing w:after="0"/>
      </w:pPr>
    </w:p>
    <w:p w14:paraId="568E40DD" w14:textId="77777777" w:rsidR="004C6BB8" w:rsidRDefault="004C6BB8" w:rsidP="003049A8">
      <w:pPr>
        <w:spacing w:after="0"/>
      </w:pPr>
      <w:r>
        <w:rPr>
          <w:sz w:val="48"/>
          <w:szCs w:val="48"/>
        </w:rPr>
        <w:t>3. Union(All)</w:t>
      </w:r>
    </w:p>
    <w:p w14:paraId="2A5B47B6" w14:textId="77777777" w:rsidR="004C6BB8" w:rsidRDefault="004C6BB8" w:rsidP="003049A8">
      <w:pPr>
        <w:spacing w:after="0"/>
      </w:pPr>
    </w:p>
    <w:p w14:paraId="0ADADA67" w14:textId="77777777" w:rsidR="004C6BB8" w:rsidRDefault="004C6BB8" w:rsidP="003049A8">
      <w:pPr>
        <w:spacing w:after="0"/>
      </w:pPr>
    </w:p>
    <w:p w14:paraId="08F9474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5E2F7E6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8_Union(All)</w:t>
      </w:r>
    </w:p>
    <w:p w14:paraId="5F10FD9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29DCC72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15D1A38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8_01</w:t>
      </w:r>
    </w:p>
    <w:p w14:paraId="267A280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 ALL</w:t>
      </w:r>
    </w:p>
    <w:p w14:paraId="375EC68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9F1DF3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F0C013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A9861F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F334A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p1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73777B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p1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Email]</w:t>
      </w:r>
    </w:p>
    <w:p w14:paraId="25F8259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 p1</w:t>
      </w:r>
    </w:p>
    <w:p w14:paraId="3BC796D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72F235F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0CC3E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Email]</w:t>
      </w:r>
    </w:p>
    <w:p w14:paraId="71C4754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2 p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D3B7A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0D3A390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DA95D9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son has 10 rows</w:t>
      </w:r>
    </w:p>
    <w:p w14:paraId="357914B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son2 has 10 rows</w:t>
      </w:r>
    </w:p>
    <w:p w14:paraId="011DAC8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are Person and Person2, there are 5 rows are the same.</w:t>
      </w:r>
    </w:p>
    <w:p w14:paraId="6A70289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6BD1B3C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removes duplicate rows,</w:t>
      </w:r>
    </w:p>
    <w:p w14:paraId="66EB6BF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ALL does not.</w:t>
      </w:r>
    </w:p>
    <w:p w14:paraId="709A522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6B4D7C9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ALL</w:t>
      </w:r>
    </w:p>
    <w:p w14:paraId="16B1036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1FDD0EF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10 rows from Person</w:t>
      </w:r>
    </w:p>
    <w:p w14:paraId="7E94E80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10 rows from Person2) = 20 rows</w:t>
      </w:r>
    </w:p>
    <w:p w14:paraId="319773B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A3F45D1" w14:textId="77777777" w:rsidR="004C6BB8" w:rsidRDefault="004C6BB8" w:rsidP="003049A8">
      <w:pPr>
        <w:spacing w:after="0"/>
      </w:pPr>
    </w:p>
    <w:p w14:paraId="086632F4" w14:textId="083F63EE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14F44DCE" wp14:editId="232CC99D">
            <wp:extent cx="3604260" cy="1592580"/>
            <wp:effectExtent l="0" t="0" r="0" b="76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D6DD1" w14:textId="77777777" w:rsidR="004C6BB8" w:rsidRDefault="004C6BB8" w:rsidP="003049A8">
      <w:pPr>
        <w:spacing w:after="0"/>
      </w:pPr>
    </w:p>
    <w:p w14:paraId="252AC717" w14:textId="48E21880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7B599234" wp14:editId="3AD64356">
            <wp:extent cx="2103120" cy="1973580"/>
            <wp:effectExtent l="0" t="0" r="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480DD" w14:textId="77777777" w:rsidR="004C6BB8" w:rsidRDefault="004C6BB8" w:rsidP="003049A8">
      <w:pPr>
        <w:spacing w:after="0"/>
      </w:pPr>
    </w:p>
    <w:p w14:paraId="14709161" w14:textId="798209F4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364AC1D6" wp14:editId="5159B503">
            <wp:extent cx="1935480" cy="4732020"/>
            <wp:effectExtent l="0" t="0" r="762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473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5E9B7" w14:textId="77777777" w:rsidR="004C6BB8" w:rsidRDefault="004C6BB8" w:rsidP="003049A8">
      <w:pPr>
        <w:spacing w:after="0"/>
      </w:pPr>
    </w:p>
    <w:p w14:paraId="5563E32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740E288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8_02</w:t>
      </w:r>
    </w:p>
    <w:p w14:paraId="5E36C42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</w:t>
      </w:r>
    </w:p>
    <w:p w14:paraId="7610BE1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B59B76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BDE8B4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391923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2A3DC2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p1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342255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p1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Email]</w:t>
      </w:r>
    </w:p>
    <w:p w14:paraId="5B9EDAD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 p1</w:t>
      </w:r>
    </w:p>
    <w:p w14:paraId="783E1CF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</w:p>
    <w:p w14:paraId="01EAAFD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6878E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p2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Email]</w:t>
      </w:r>
    </w:p>
    <w:p w14:paraId="79F275A1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2 p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97982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03B5C56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F62A5B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son has 10 rows</w:t>
      </w:r>
    </w:p>
    <w:p w14:paraId="367CE24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son2 has 10 rows</w:t>
      </w:r>
    </w:p>
    <w:p w14:paraId="7002AF6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are Person and Person2, there are 5 rows are the same.</w:t>
      </w:r>
    </w:p>
    <w:p w14:paraId="3210509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36F1B8C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removes duplicate rows,</w:t>
      </w:r>
    </w:p>
    <w:p w14:paraId="724B96E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ALL does not.</w:t>
      </w:r>
    </w:p>
    <w:p w14:paraId="58E8A3C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6FE032B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</w:t>
      </w:r>
    </w:p>
    <w:p w14:paraId="070617A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0FC7447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10 rows from Person</w:t>
      </w:r>
    </w:p>
    <w:p w14:paraId="6A99F29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10 rows from Person2</w:t>
      </w:r>
    </w:p>
    <w:p w14:paraId="2EFCDD5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 5 duplicate rows) = 15 rows</w:t>
      </w:r>
    </w:p>
    <w:p w14:paraId="35C3C21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1FAFA9A" w14:textId="77777777" w:rsidR="004C6BB8" w:rsidRDefault="004C6BB8" w:rsidP="003049A8">
      <w:pPr>
        <w:spacing w:after="0"/>
      </w:pPr>
    </w:p>
    <w:p w14:paraId="046CA989" w14:textId="764911E5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6CFB0CC6" wp14:editId="28E1B77D">
            <wp:extent cx="3832860" cy="1684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6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09A1A" w14:textId="77777777" w:rsidR="004C6BB8" w:rsidRDefault="004C6BB8" w:rsidP="003049A8">
      <w:pPr>
        <w:spacing w:after="0"/>
      </w:pPr>
    </w:p>
    <w:p w14:paraId="2D14AD2A" w14:textId="306DDED4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7626068E" wp14:editId="34515D1D">
            <wp:extent cx="2103120" cy="19735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3F64F" w14:textId="77777777" w:rsidR="004C6BB8" w:rsidRDefault="004C6BB8" w:rsidP="003049A8">
      <w:pPr>
        <w:spacing w:after="0"/>
      </w:pPr>
    </w:p>
    <w:p w14:paraId="034CE435" w14:textId="49BE8A06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2BD674E4" wp14:editId="719A5BBE">
            <wp:extent cx="1950720" cy="35890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B7EE0" w14:textId="77777777" w:rsidR="004C6BB8" w:rsidRDefault="004C6BB8" w:rsidP="003049A8">
      <w:pPr>
        <w:spacing w:after="0"/>
      </w:pPr>
    </w:p>
    <w:p w14:paraId="7A9F2500" w14:textId="77777777" w:rsidR="004C6BB8" w:rsidRDefault="004C6BB8" w:rsidP="003049A8">
      <w:pPr>
        <w:spacing w:after="0"/>
      </w:pPr>
    </w:p>
    <w:p w14:paraId="465B68B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3BCDD854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8_03</w:t>
      </w:r>
    </w:p>
    <w:p w14:paraId="62F0D4C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(ALL)...OrderBy</w:t>
      </w:r>
    </w:p>
    <w:p w14:paraId="4C207E7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5A135D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49C187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3630AA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</w:p>
    <w:p w14:paraId="199DAEA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5142C0D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FirstName;   --ERROR</w:t>
      </w:r>
    </w:p>
    <w:p w14:paraId="08EC04F2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6186646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BC7590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</w:p>
    <w:p w14:paraId="29AF3A8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426651B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RDER BY FirstName;   --ERROR</w:t>
      </w:r>
    </w:p>
    <w:p w14:paraId="6A58FA0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727C824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D9EF6A6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</w:p>
    <w:p w14:paraId="466906C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WHERE</w:t>
      </w:r>
      <w:r>
        <w:rPr>
          <w:rFonts w:ascii="Consolas" w:hAnsi="Consolas"/>
          <w:sz w:val="18"/>
          <w:szCs w:val="18"/>
        </w:rPr>
        <w:t>   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3</w:t>
      </w:r>
    </w:p>
    <w:p w14:paraId="4635331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Departmen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F6DC4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766DED4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234BA4C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BDBEFF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partmentID = 1  has 3 rows</w:t>
      </w:r>
    </w:p>
    <w:p w14:paraId="6F91C86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partmentID = 2  has 3 rows</w:t>
      </w:r>
    </w:p>
    <w:p w14:paraId="46C1B9A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partmentID = 3  has 2 rows</w:t>
      </w:r>
    </w:p>
    <w:p w14:paraId="10FC62B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3D62A8B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removes duplicate rows,</w:t>
      </w:r>
    </w:p>
    <w:p w14:paraId="0CEE7555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ALL does not.</w:t>
      </w:r>
    </w:p>
    <w:p w14:paraId="3317E7F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372BB1E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ALL</w:t>
      </w:r>
    </w:p>
    <w:p w14:paraId="225487F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1FF1E10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3 rows from DepartmentID = 1 </w:t>
      </w:r>
    </w:p>
    <w:p w14:paraId="1D52CDDE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3 rows from DepartmentID = 2</w:t>
      </w:r>
    </w:p>
    <w:p w14:paraId="0CB08EF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+ 2 rows from DepartmentID = 3) = 8 rows</w:t>
      </w:r>
    </w:p>
    <w:p w14:paraId="6C68B6D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83A9F7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aluse can only be used on the last SELECT statement.</w:t>
      </w:r>
    </w:p>
    <w:p w14:paraId="4C05220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DER BY caluse is on any other SELECT statement will cause Syntax Error.</w:t>
      </w:r>
    </w:p>
    <w:p w14:paraId="7BF63E8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combines rows from 2 or more tables/Search Results.</w:t>
      </w:r>
    </w:p>
    <w:p w14:paraId="30CA9E49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ORDER BY caluse can only be used after all the results is combined.</w:t>
      </w:r>
    </w:p>
    <w:p w14:paraId="6827221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054E3AA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combines rows from 2 or more tables/Search Results.</w:t>
      </w:r>
    </w:p>
    <w:p w14:paraId="13AED9E3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JOINS combine columns from 2 or more tables.</w:t>
      </w:r>
    </w:p>
    <w:p w14:paraId="35E986DF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AE7F5B2" w14:textId="7C05B66F" w:rsidR="004C6BB8" w:rsidRDefault="004C6BB8" w:rsidP="003049A8">
      <w:pPr>
        <w:spacing w:after="0"/>
      </w:pPr>
      <w:r>
        <w:rPr>
          <w:noProof/>
        </w:rPr>
        <w:lastRenderedPageBreak/>
        <w:drawing>
          <wp:inline distT="0" distB="0" distL="0" distR="0" wp14:anchorId="5D4F19AE" wp14:editId="3D04CBA8">
            <wp:extent cx="4480560" cy="38023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560" cy="380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9A1F5" w14:textId="77777777" w:rsidR="004C6BB8" w:rsidRDefault="004C6BB8" w:rsidP="003049A8">
      <w:pPr>
        <w:spacing w:after="0"/>
      </w:pPr>
    </w:p>
    <w:p w14:paraId="4556E3E2" w14:textId="77777777" w:rsidR="004C6BB8" w:rsidRDefault="004C6BB8" w:rsidP="003049A8">
      <w:pPr>
        <w:spacing w:after="0"/>
      </w:pPr>
    </w:p>
    <w:p w14:paraId="31713190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5E8740B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8_04</w:t>
      </w:r>
    </w:p>
    <w:p w14:paraId="05C9CF46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fferent between UNION(ALL) and JOINS</w:t>
      </w:r>
    </w:p>
    <w:p w14:paraId="2A21656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E3C0A5D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668BD8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90FB330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A5A0A7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B510CE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Middle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F694CF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5BB79E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 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Name</w:t>
      </w:r>
    </w:p>
    <w:p w14:paraId="54404D49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Employee e</w:t>
      </w:r>
    </w:p>
    <w:p w14:paraId="41E1D67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 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e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</w:p>
    <w:p w14:paraId="0FED711E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Department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319563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vious command and begins new batch</w:t>
      </w:r>
    </w:p>
    <w:p w14:paraId="1E0DD01B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2F557E7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UNION (ALL) combines rows from 2 or more tables/Search Results.</w:t>
      </w:r>
    </w:p>
    <w:p w14:paraId="693A0651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JOINS combine columns from 2 or more tables.</w:t>
      </w:r>
    </w:p>
    <w:p w14:paraId="7211439D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B5BD759" w14:textId="5AA5CD10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3E9913A9" wp14:editId="219134DD">
            <wp:extent cx="4312920" cy="20269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127CE" w14:textId="77777777" w:rsidR="004C6BB8" w:rsidRDefault="004C6BB8" w:rsidP="003049A8">
      <w:pPr>
        <w:spacing w:after="0"/>
      </w:pPr>
    </w:p>
    <w:p w14:paraId="0340E5B4" w14:textId="15F13D81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11940002" wp14:editId="207725C8">
            <wp:extent cx="1973580" cy="1234440"/>
            <wp:effectExtent l="0" t="0" r="762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8D206" w14:textId="77777777" w:rsidR="004C6BB8" w:rsidRDefault="004C6BB8" w:rsidP="003049A8">
      <w:pPr>
        <w:spacing w:after="0"/>
      </w:pPr>
    </w:p>
    <w:p w14:paraId="2C5E33C2" w14:textId="27ACFE2C" w:rsidR="004C6BB8" w:rsidRDefault="004C6BB8" w:rsidP="003049A8">
      <w:pPr>
        <w:spacing w:after="0"/>
      </w:pPr>
      <w:r>
        <w:rPr>
          <w:noProof/>
        </w:rPr>
        <w:drawing>
          <wp:inline distT="0" distB="0" distL="0" distR="0" wp14:anchorId="75D0F662" wp14:editId="7452CDC5">
            <wp:extent cx="3970020" cy="1752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4628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1E74D912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05_09_Clean up</w:t>
      </w:r>
    </w:p>
    <w:p w14:paraId="03B83CF8" w14:textId="77777777" w:rsidR="004C6BB8" w:rsidRDefault="004C6BB8" w:rsidP="003049A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4E0796C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42F982D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0EDA7F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Employe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850F88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55C534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1F39B1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Employe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9929CF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9BE1F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F383904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AF00D19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63325D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Department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340687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8F3E37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F69FE10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epartme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44574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D4D96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A4BDB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3104239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1C9458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arModel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7CDDBA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E52FD5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arMode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0CCD09D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arMode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6BD5C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FF401D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F85053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72E86A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EF069F0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arColo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81D220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0AE907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arColo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3E870E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CarColo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413C8A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BC716C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57F64F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D90DF69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9D78726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lay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C68ABFF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69B44C2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DA98843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BDD5E9C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8372A5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BD1F40B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08C0424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687B11E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EA2B625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3329929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2A8D10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72907B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1D873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D91C3A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31CAF58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E7F8761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7967DD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59231AD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48869A7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04A012A" w14:textId="77777777" w:rsidR="004C6BB8" w:rsidRDefault="004C6BB8" w:rsidP="003049A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1B6567" w14:textId="77777777" w:rsidR="004C6BB8" w:rsidRDefault="004C6BB8" w:rsidP="003049A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0DDC48" w14:textId="77777777" w:rsidR="004C6BB8" w:rsidRDefault="004C6BB8" w:rsidP="003049A8">
      <w:pPr>
        <w:spacing w:after="0"/>
      </w:pPr>
    </w:p>
    <w:p w14:paraId="5EC8BB61" w14:textId="77777777" w:rsidR="004C6BB8" w:rsidRDefault="004C6BB8" w:rsidP="003049A8">
      <w:pPr>
        <w:spacing w:after="0"/>
      </w:pPr>
    </w:p>
    <w:p w14:paraId="55C96781" w14:textId="77777777" w:rsidR="004C6BB8" w:rsidRDefault="004C6BB8" w:rsidP="003049A8">
      <w:pPr>
        <w:spacing w:after="0"/>
      </w:pPr>
    </w:p>
    <w:p w14:paraId="2A94B5F4" w14:textId="77777777" w:rsidR="004C6BB8" w:rsidRDefault="004C6BB8" w:rsidP="003049A8">
      <w:pPr>
        <w:spacing w:after="0"/>
      </w:pPr>
    </w:p>
    <w:p w14:paraId="22D055FE" w14:textId="26150F4F" w:rsidR="00605371" w:rsidRPr="004C6BB8" w:rsidRDefault="004C6BB8" w:rsidP="003049A8">
      <w:pPr>
        <w:spacing w:after="0"/>
      </w:pPr>
      <w:r>
        <w:br/>
      </w:r>
      <w:r>
        <w:br/>
      </w:r>
      <w:r>
        <w:br/>
      </w:r>
      <w:r>
        <w:br/>
      </w:r>
    </w:p>
    <w:sectPr w:rsidR="00605371" w:rsidRPr="004C6BB8" w:rsidSect="003049A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7E376" w14:textId="77777777" w:rsidR="00B37F57" w:rsidRDefault="00B37F57" w:rsidP="002F7523">
      <w:pPr>
        <w:spacing w:after="0" w:line="240" w:lineRule="auto"/>
      </w:pPr>
      <w:r>
        <w:separator/>
      </w:r>
    </w:p>
  </w:endnote>
  <w:endnote w:type="continuationSeparator" w:id="0">
    <w:p w14:paraId="25FE742F" w14:textId="77777777" w:rsidR="00B37F57" w:rsidRDefault="00B37F57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43C8B" w14:textId="77777777" w:rsidR="00B37F57" w:rsidRDefault="00B37F57" w:rsidP="002F7523">
      <w:pPr>
        <w:spacing w:after="0" w:line="240" w:lineRule="auto"/>
      </w:pPr>
      <w:r>
        <w:separator/>
      </w:r>
    </w:p>
  </w:footnote>
  <w:footnote w:type="continuationSeparator" w:id="0">
    <w:p w14:paraId="4F316ECA" w14:textId="77777777" w:rsidR="00B37F57" w:rsidRDefault="00B37F57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IzMjC2NLG0NDRT0lEKTi0uzszPAykwrAUAeBPzNiwAAAA="/>
  </w:docVars>
  <w:rsids>
    <w:rsidRoot w:val="00934FCE"/>
    <w:rsid w:val="00072656"/>
    <w:rsid w:val="00075F7C"/>
    <w:rsid w:val="000B32CE"/>
    <w:rsid w:val="000F4208"/>
    <w:rsid w:val="000F5E7C"/>
    <w:rsid w:val="000F7C4F"/>
    <w:rsid w:val="00103458"/>
    <w:rsid w:val="00113642"/>
    <w:rsid w:val="00137E99"/>
    <w:rsid w:val="001741C9"/>
    <w:rsid w:val="001913AE"/>
    <w:rsid w:val="001C2FA5"/>
    <w:rsid w:val="001D466A"/>
    <w:rsid w:val="00221E25"/>
    <w:rsid w:val="00277C83"/>
    <w:rsid w:val="002A347C"/>
    <w:rsid w:val="002B2373"/>
    <w:rsid w:val="002B246C"/>
    <w:rsid w:val="002E0540"/>
    <w:rsid w:val="002F7523"/>
    <w:rsid w:val="003049A8"/>
    <w:rsid w:val="0031284D"/>
    <w:rsid w:val="0033233E"/>
    <w:rsid w:val="00341DC1"/>
    <w:rsid w:val="0036215A"/>
    <w:rsid w:val="003B0AD4"/>
    <w:rsid w:val="003F3047"/>
    <w:rsid w:val="00410620"/>
    <w:rsid w:val="0042054F"/>
    <w:rsid w:val="004218BF"/>
    <w:rsid w:val="004B4F4E"/>
    <w:rsid w:val="004C6BB8"/>
    <w:rsid w:val="004F1F69"/>
    <w:rsid w:val="005019F7"/>
    <w:rsid w:val="00566061"/>
    <w:rsid w:val="00571192"/>
    <w:rsid w:val="00576388"/>
    <w:rsid w:val="00592A79"/>
    <w:rsid w:val="00605371"/>
    <w:rsid w:val="00626DE8"/>
    <w:rsid w:val="006635ED"/>
    <w:rsid w:val="006669B6"/>
    <w:rsid w:val="006852E2"/>
    <w:rsid w:val="006A04BD"/>
    <w:rsid w:val="006A39E1"/>
    <w:rsid w:val="006C21D0"/>
    <w:rsid w:val="006D53DC"/>
    <w:rsid w:val="0075239B"/>
    <w:rsid w:val="00780FC3"/>
    <w:rsid w:val="007B06CB"/>
    <w:rsid w:val="007B2A7B"/>
    <w:rsid w:val="007C212C"/>
    <w:rsid w:val="007D3FBE"/>
    <w:rsid w:val="007E39EB"/>
    <w:rsid w:val="008A1B25"/>
    <w:rsid w:val="008E65B7"/>
    <w:rsid w:val="00934FCE"/>
    <w:rsid w:val="00952A13"/>
    <w:rsid w:val="00952CDE"/>
    <w:rsid w:val="009E1A4D"/>
    <w:rsid w:val="00A3177B"/>
    <w:rsid w:val="00A53656"/>
    <w:rsid w:val="00A54F0C"/>
    <w:rsid w:val="00AA5FF3"/>
    <w:rsid w:val="00AC094F"/>
    <w:rsid w:val="00AE1DF1"/>
    <w:rsid w:val="00B07764"/>
    <w:rsid w:val="00B2283E"/>
    <w:rsid w:val="00B37F57"/>
    <w:rsid w:val="00B8432D"/>
    <w:rsid w:val="00BE39F3"/>
    <w:rsid w:val="00C67808"/>
    <w:rsid w:val="00C80380"/>
    <w:rsid w:val="00CA780A"/>
    <w:rsid w:val="00CB624D"/>
    <w:rsid w:val="00CC02F3"/>
    <w:rsid w:val="00D21573"/>
    <w:rsid w:val="00D80C71"/>
    <w:rsid w:val="00D862EF"/>
    <w:rsid w:val="00DB5480"/>
    <w:rsid w:val="00DD085C"/>
    <w:rsid w:val="00DD26E9"/>
    <w:rsid w:val="00E63AC8"/>
    <w:rsid w:val="00F22DCC"/>
    <w:rsid w:val="00F32736"/>
    <w:rsid w:val="00F60962"/>
    <w:rsid w:val="00F66430"/>
    <w:rsid w:val="00F93144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14@14.com" TargetMode="External"/><Relationship Id="rId21" Type="http://schemas.openxmlformats.org/officeDocument/2006/relationships/hyperlink" Target="mailto:9@9.com" TargetMode="External"/><Relationship Id="rId42" Type="http://schemas.openxmlformats.org/officeDocument/2006/relationships/image" Target="media/image16.png"/><Relationship Id="rId47" Type="http://schemas.openxmlformats.org/officeDocument/2006/relationships/image" Target="media/image21.png"/><Relationship Id="rId63" Type="http://schemas.openxmlformats.org/officeDocument/2006/relationships/image" Target="media/image37.png"/><Relationship Id="rId68" Type="http://schemas.openxmlformats.org/officeDocument/2006/relationships/image" Target="media/image42.png"/><Relationship Id="rId2" Type="http://schemas.openxmlformats.org/officeDocument/2006/relationships/styles" Target="styles.xml"/><Relationship Id="rId16" Type="http://schemas.openxmlformats.org/officeDocument/2006/relationships/hyperlink" Target="mailto:9@9.com" TargetMode="External"/><Relationship Id="rId29" Type="http://schemas.openxmlformats.org/officeDocument/2006/relationships/image" Target="media/image3.png"/><Relationship Id="rId11" Type="http://schemas.openxmlformats.org/officeDocument/2006/relationships/hyperlink" Target="mailto:4@4.com" TargetMode="External"/><Relationship Id="rId24" Type="http://schemas.openxmlformats.org/officeDocument/2006/relationships/hyperlink" Target="mailto:12@12.com" TargetMode="External"/><Relationship Id="rId32" Type="http://schemas.openxmlformats.org/officeDocument/2006/relationships/image" Target="media/image6.png"/><Relationship Id="rId37" Type="http://schemas.openxmlformats.org/officeDocument/2006/relationships/image" Target="media/image11.png"/><Relationship Id="rId40" Type="http://schemas.openxmlformats.org/officeDocument/2006/relationships/image" Target="media/image14.png"/><Relationship Id="rId45" Type="http://schemas.openxmlformats.org/officeDocument/2006/relationships/image" Target="media/image19.png"/><Relationship Id="rId53" Type="http://schemas.openxmlformats.org/officeDocument/2006/relationships/image" Target="media/image27.png"/><Relationship Id="rId58" Type="http://schemas.openxmlformats.org/officeDocument/2006/relationships/image" Target="media/image32.png"/><Relationship Id="rId66" Type="http://schemas.openxmlformats.org/officeDocument/2006/relationships/image" Target="media/image40.png"/><Relationship Id="rId74" Type="http://schemas.openxmlformats.org/officeDocument/2006/relationships/image" Target="media/image48.png"/><Relationship Id="rId5" Type="http://schemas.openxmlformats.org/officeDocument/2006/relationships/footnotes" Target="footnotes.xml"/><Relationship Id="rId61" Type="http://schemas.openxmlformats.org/officeDocument/2006/relationships/image" Target="media/image35.png"/><Relationship Id="rId19" Type="http://schemas.openxmlformats.org/officeDocument/2006/relationships/hyperlink" Target="mailto:7@7.com" TargetMode="External"/><Relationship Id="rId14" Type="http://schemas.openxmlformats.org/officeDocument/2006/relationships/hyperlink" Target="mailto:7@7.com" TargetMode="External"/><Relationship Id="rId22" Type="http://schemas.openxmlformats.org/officeDocument/2006/relationships/hyperlink" Target="mailto:10@10.com" TargetMode="External"/><Relationship Id="rId27" Type="http://schemas.openxmlformats.org/officeDocument/2006/relationships/hyperlink" Target="mailto:15@15.com" TargetMode="External"/><Relationship Id="rId30" Type="http://schemas.openxmlformats.org/officeDocument/2006/relationships/image" Target="media/image4.png"/><Relationship Id="rId35" Type="http://schemas.openxmlformats.org/officeDocument/2006/relationships/image" Target="media/image9.png"/><Relationship Id="rId43" Type="http://schemas.openxmlformats.org/officeDocument/2006/relationships/image" Target="media/image17.png"/><Relationship Id="rId48" Type="http://schemas.openxmlformats.org/officeDocument/2006/relationships/image" Target="media/image22.png"/><Relationship Id="rId56" Type="http://schemas.openxmlformats.org/officeDocument/2006/relationships/image" Target="media/image30.png"/><Relationship Id="rId64" Type="http://schemas.openxmlformats.org/officeDocument/2006/relationships/image" Target="media/image38.png"/><Relationship Id="rId69" Type="http://schemas.openxmlformats.org/officeDocument/2006/relationships/image" Target="media/image43.png"/><Relationship Id="rId8" Type="http://schemas.openxmlformats.org/officeDocument/2006/relationships/hyperlink" Target="mailto:1@1.com" TargetMode="External"/><Relationship Id="rId51" Type="http://schemas.openxmlformats.org/officeDocument/2006/relationships/image" Target="media/image25.png"/><Relationship Id="rId72" Type="http://schemas.openxmlformats.org/officeDocument/2006/relationships/image" Target="media/image46.png"/><Relationship Id="rId3" Type="http://schemas.openxmlformats.org/officeDocument/2006/relationships/settings" Target="settings.xml"/><Relationship Id="rId12" Type="http://schemas.openxmlformats.org/officeDocument/2006/relationships/hyperlink" Target="mailto:5@5.com" TargetMode="External"/><Relationship Id="rId17" Type="http://schemas.openxmlformats.org/officeDocument/2006/relationships/hyperlink" Target="mailto:10@10.com" TargetMode="External"/><Relationship Id="rId25" Type="http://schemas.openxmlformats.org/officeDocument/2006/relationships/hyperlink" Target="mailto:13@13.com" TargetMode="External"/><Relationship Id="rId33" Type="http://schemas.openxmlformats.org/officeDocument/2006/relationships/image" Target="media/image7.png"/><Relationship Id="rId38" Type="http://schemas.openxmlformats.org/officeDocument/2006/relationships/image" Target="media/image12.png"/><Relationship Id="rId46" Type="http://schemas.openxmlformats.org/officeDocument/2006/relationships/image" Target="media/image20.png"/><Relationship Id="rId59" Type="http://schemas.openxmlformats.org/officeDocument/2006/relationships/image" Target="media/image33.png"/><Relationship Id="rId67" Type="http://schemas.openxmlformats.org/officeDocument/2006/relationships/image" Target="media/image41.png"/><Relationship Id="rId20" Type="http://schemas.openxmlformats.org/officeDocument/2006/relationships/hyperlink" Target="mailto:8@8.com" TargetMode="External"/><Relationship Id="rId41" Type="http://schemas.openxmlformats.org/officeDocument/2006/relationships/image" Target="media/image15.png"/><Relationship Id="rId54" Type="http://schemas.openxmlformats.org/officeDocument/2006/relationships/image" Target="media/image28.png"/><Relationship Id="rId62" Type="http://schemas.openxmlformats.org/officeDocument/2006/relationships/image" Target="media/image36.png"/><Relationship Id="rId70" Type="http://schemas.openxmlformats.org/officeDocument/2006/relationships/image" Target="media/image44.png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mailto:8@8.com" TargetMode="External"/><Relationship Id="rId23" Type="http://schemas.openxmlformats.org/officeDocument/2006/relationships/hyperlink" Target="mailto:11@11.com" TargetMode="External"/><Relationship Id="rId28" Type="http://schemas.openxmlformats.org/officeDocument/2006/relationships/image" Target="media/image2.png"/><Relationship Id="rId36" Type="http://schemas.openxmlformats.org/officeDocument/2006/relationships/image" Target="media/image10.png"/><Relationship Id="rId49" Type="http://schemas.openxmlformats.org/officeDocument/2006/relationships/image" Target="media/image23.png"/><Relationship Id="rId57" Type="http://schemas.openxmlformats.org/officeDocument/2006/relationships/image" Target="media/image31.png"/><Relationship Id="rId10" Type="http://schemas.openxmlformats.org/officeDocument/2006/relationships/hyperlink" Target="mailto:3@3.com" TargetMode="External"/><Relationship Id="rId31" Type="http://schemas.openxmlformats.org/officeDocument/2006/relationships/image" Target="media/image5.png"/><Relationship Id="rId44" Type="http://schemas.openxmlformats.org/officeDocument/2006/relationships/image" Target="media/image18.png"/><Relationship Id="rId52" Type="http://schemas.openxmlformats.org/officeDocument/2006/relationships/image" Target="media/image26.png"/><Relationship Id="rId60" Type="http://schemas.openxmlformats.org/officeDocument/2006/relationships/image" Target="media/image34.png"/><Relationship Id="rId65" Type="http://schemas.openxmlformats.org/officeDocument/2006/relationships/image" Target="media/image39.png"/><Relationship Id="rId73" Type="http://schemas.openxmlformats.org/officeDocument/2006/relationships/image" Target="media/image47.png"/><Relationship Id="rId4" Type="http://schemas.openxmlformats.org/officeDocument/2006/relationships/webSettings" Target="webSettings.xml"/><Relationship Id="rId9" Type="http://schemas.openxmlformats.org/officeDocument/2006/relationships/hyperlink" Target="mailto:2@2.com" TargetMode="External"/><Relationship Id="rId13" Type="http://schemas.openxmlformats.org/officeDocument/2006/relationships/hyperlink" Target="mailto:6@6.com" TargetMode="External"/><Relationship Id="rId18" Type="http://schemas.openxmlformats.org/officeDocument/2006/relationships/hyperlink" Target="mailto:6@6.com" TargetMode="External"/><Relationship Id="rId39" Type="http://schemas.openxmlformats.org/officeDocument/2006/relationships/image" Target="media/image13.png"/><Relationship Id="rId34" Type="http://schemas.openxmlformats.org/officeDocument/2006/relationships/image" Target="media/image8.png"/><Relationship Id="rId50" Type="http://schemas.openxmlformats.org/officeDocument/2006/relationships/image" Target="media/image24.png"/><Relationship Id="rId55" Type="http://schemas.openxmlformats.org/officeDocument/2006/relationships/image" Target="media/image29.png"/><Relationship Id="rId76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4</Pages>
  <Words>5775</Words>
  <Characters>32923</Characters>
  <Application>Microsoft Office Word</Application>
  <DocSecurity>0</DocSecurity>
  <Lines>274</Lines>
  <Paragraphs>77</Paragraphs>
  <ScaleCrop>false</ScaleCrop>
  <Company/>
  <LinksUpToDate>false</LinksUpToDate>
  <CharactersWithSpaces>38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3</cp:revision>
  <dcterms:created xsi:type="dcterms:W3CDTF">2020-06-13T10:05:00Z</dcterms:created>
  <dcterms:modified xsi:type="dcterms:W3CDTF">2022-11-13T17:04:00Z</dcterms:modified>
</cp:coreProperties>
</file>